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543BEE" w14:textId="77777777" w:rsidR="007708D8" w:rsidRPr="00467A8F" w:rsidRDefault="002E4C99">
      <w:pPr>
        <w:pStyle w:val="Ttulo1"/>
        <w:rPr>
          <w:lang w:val="es-ES"/>
        </w:rPr>
      </w:pPr>
      <w:bookmarkStart w:id="0" w:name="actividad-5-página-5"/>
      <w:r w:rsidRPr="00467A8F">
        <w:rPr>
          <w:lang w:val="es-ES"/>
        </w:rPr>
        <w:t xml:space="preserve">Actividad </w:t>
      </w:r>
      <w:r w:rsidR="00A8243E" w:rsidRPr="00467A8F">
        <w:rPr>
          <w:lang w:val="es-ES"/>
        </w:rPr>
        <w:t>1: Página 5, Actividad 5</w:t>
      </w:r>
    </w:p>
    <w:p w14:paraId="268BFBD8" w14:textId="77777777" w:rsidR="007708D8" w:rsidRPr="00A8243E" w:rsidRDefault="002E4C99">
      <w:pPr>
        <w:pStyle w:val="Ttulo2"/>
        <w:rPr>
          <w:lang w:val="es-ES"/>
        </w:rPr>
      </w:pPr>
      <w:bookmarkStart w:id="1" w:name="enunciado-de-la-actividad"/>
      <w:r w:rsidRPr="00A8243E">
        <w:rPr>
          <w:lang w:val="es-ES"/>
        </w:rPr>
        <w:t>Enunciado de la actividad</w:t>
      </w:r>
    </w:p>
    <w:p w14:paraId="634953E6" w14:textId="77777777" w:rsidR="007708D8" w:rsidRPr="00A8243E" w:rsidRDefault="002E4C99">
      <w:pPr>
        <w:pStyle w:val="FirstParagraph"/>
        <w:rPr>
          <w:lang w:val="es-ES"/>
        </w:rPr>
      </w:pPr>
      <w:r w:rsidRPr="00A8243E">
        <w:rPr>
          <w:lang w:val="es-ES"/>
        </w:rPr>
        <w:t>Rodea las características de los peces relacionadas con su capacidad para desplazarse por el agua.</w:t>
      </w:r>
    </w:p>
    <w:p w14:paraId="0F2494DF" w14:textId="77777777" w:rsidR="007708D8" w:rsidRDefault="002E4C99" w:rsidP="002E4C99">
      <w:pPr>
        <w:numPr>
          <w:ilvl w:val="0"/>
          <w:numId w:val="1"/>
        </w:numPr>
      </w:pPr>
      <w:r>
        <w:t>Vejiga natatoria</w:t>
      </w:r>
    </w:p>
    <w:p w14:paraId="096FDB39" w14:textId="77777777" w:rsidR="007708D8" w:rsidRDefault="002E4C99" w:rsidP="002E4C99">
      <w:pPr>
        <w:numPr>
          <w:ilvl w:val="0"/>
          <w:numId w:val="1"/>
        </w:numPr>
      </w:pPr>
      <w:r>
        <w:t>Poiquilotermos</w:t>
      </w:r>
    </w:p>
    <w:p w14:paraId="2339D3A1" w14:textId="77777777" w:rsidR="007708D8" w:rsidRDefault="002E4C99" w:rsidP="002E4C99">
      <w:pPr>
        <w:numPr>
          <w:ilvl w:val="0"/>
          <w:numId w:val="1"/>
        </w:numPr>
      </w:pPr>
      <w:r>
        <w:t>Cuerpo fusiforme</w:t>
      </w:r>
    </w:p>
    <w:p w14:paraId="7C788A9F" w14:textId="77777777" w:rsidR="007708D8" w:rsidRDefault="002E4C99" w:rsidP="002E4C99">
      <w:pPr>
        <w:numPr>
          <w:ilvl w:val="0"/>
          <w:numId w:val="1"/>
        </w:numPr>
      </w:pPr>
      <w:r>
        <w:t>Fecundación externa</w:t>
      </w:r>
    </w:p>
    <w:p w14:paraId="376AEC60" w14:textId="77777777" w:rsidR="007708D8" w:rsidRDefault="002E4C99" w:rsidP="002E4C99">
      <w:pPr>
        <w:numPr>
          <w:ilvl w:val="0"/>
          <w:numId w:val="1"/>
        </w:numPr>
      </w:pPr>
      <w:r>
        <w:t>Aletas</w:t>
      </w:r>
    </w:p>
    <w:p w14:paraId="1BFAE709" w14:textId="77777777" w:rsidR="007708D8" w:rsidRDefault="002E4C99" w:rsidP="002E4C99">
      <w:pPr>
        <w:numPr>
          <w:ilvl w:val="0"/>
          <w:numId w:val="1"/>
        </w:numPr>
      </w:pPr>
      <w:r>
        <w:t>Carnívoros</w:t>
      </w:r>
    </w:p>
    <w:p w14:paraId="037DF4AD" w14:textId="77777777" w:rsidR="007708D8" w:rsidRDefault="002E4C99" w:rsidP="002E4C99">
      <w:pPr>
        <w:numPr>
          <w:ilvl w:val="0"/>
          <w:numId w:val="1"/>
        </w:numPr>
      </w:pPr>
      <w:r>
        <w:t>Branquias</w:t>
      </w:r>
    </w:p>
    <w:p w14:paraId="1220515D" w14:textId="77777777" w:rsidR="007708D8" w:rsidRPr="00A8243E" w:rsidRDefault="002E4C99">
      <w:pPr>
        <w:pStyle w:val="Ttulo2"/>
        <w:rPr>
          <w:lang w:val="es-ES"/>
        </w:rPr>
      </w:pPr>
      <w:bookmarkStart w:id="2" w:name="Xe532676685195065caad5f98b3437da34606f9c"/>
      <w:bookmarkEnd w:id="1"/>
      <w:r w:rsidRPr="00A8243E">
        <w:rPr>
          <w:lang w:val="es-ES"/>
        </w:rPr>
        <w:t>Explicación para alumnos con dificultades de aprendizaje</w:t>
      </w:r>
    </w:p>
    <w:p w14:paraId="7CDE1F51" w14:textId="77777777" w:rsidR="007708D8" w:rsidRPr="00A8243E" w:rsidRDefault="002E4C99">
      <w:pPr>
        <w:pStyle w:val="FirstParagraph"/>
        <w:rPr>
          <w:lang w:val="es-ES"/>
        </w:rPr>
      </w:pPr>
      <w:r w:rsidRPr="00A8243E">
        <w:rPr>
          <w:lang w:val="es-ES"/>
        </w:rPr>
        <w:t>Esta actividad te pide que pienses en cómo los peces se mueven en el agua. Tienes una lista de palabras y debes elegir solo las que explican cómo se desplazan. Es como si tuvieras una caja de herramientas y solo necesitas las herramientas para "moverte en el agua".</w:t>
      </w:r>
    </w:p>
    <w:p w14:paraId="70647204" w14:textId="77777777" w:rsidR="007708D8" w:rsidRDefault="002E4C99">
      <w:pPr>
        <w:pStyle w:val="Ttulo2"/>
      </w:pPr>
      <w:bookmarkStart w:id="3" w:name="pasos-para-solucionarla"/>
      <w:bookmarkEnd w:id="2"/>
      <w:r>
        <w:t>Pasos para solucionarla</w:t>
      </w:r>
    </w:p>
    <w:p w14:paraId="5876EC94" w14:textId="77777777" w:rsidR="007708D8" w:rsidRDefault="002E4C99" w:rsidP="002E4C99">
      <w:pPr>
        <w:numPr>
          <w:ilvl w:val="0"/>
          <w:numId w:val="2"/>
        </w:numPr>
      </w:pPr>
      <w:r w:rsidRPr="00A8243E">
        <w:rPr>
          <w:b/>
          <w:bCs/>
          <w:lang w:val="es-ES"/>
        </w:rPr>
        <w:t>Lee la pregunta con calma:</w:t>
      </w:r>
      <w:r w:rsidRPr="00A8243E">
        <w:rPr>
          <w:lang w:val="es-ES"/>
        </w:rPr>
        <w:t xml:space="preserve"> Pide que identifiques las características que ayudan a los peces a "desplazarse por el agua". </w:t>
      </w:r>
      <w:r>
        <w:t>La palabra clave es "desplazarse" (moverse).</w:t>
      </w:r>
    </w:p>
    <w:p w14:paraId="655EBD9C" w14:textId="77777777" w:rsidR="007708D8" w:rsidRPr="00A8243E" w:rsidRDefault="002E4C99" w:rsidP="002E4C99">
      <w:pPr>
        <w:numPr>
          <w:ilvl w:val="0"/>
          <w:numId w:val="2"/>
        </w:numPr>
        <w:rPr>
          <w:lang w:val="es-ES"/>
        </w:rPr>
      </w:pPr>
      <w:r w:rsidRPr="00A8243E">
        <w:rPr>
          <w:b/>
          <w:bCs/>
          <w:lang w:val="es-ES"/>
        </w:rPr>
        <w:t>Revisa el texto de la sección "2.1. Características de los peces" (Página 5):</w:t>
      </w:r>
    </w:p>
    <w:p w14:paraId="7E9CED53" w14:textId="77777777" w:rsidR="007708D8" w:rsidRDefault="002E4C99" w:rsidP="002E4C99">
      <w:pPr>
        <w:numPr>
          <w:ilvl w:val="1"/>
          <w:numId w:val="3"/>
        </w:numPr>
      </w:pPr>
      <w:r w:rsidRPr="00A8243E">
        <w:rPr>
          <w:lang w:val="es-ES"/>
        </w:rPr>
        <w:t xml:space="preserve">Busca la sección "Cuerpo". Lee: "Su cuerpo es alargado y cubierto de escamas, lo que les ayuda a nadar rápido y fácilmente. </w:t>
      </w:r>
      <w:r>
        <w:t xml:space="preserve">A esta forma se le llama </w:t>
      </w:r>
      <w:r>
        <w:rPr>
          <w:b/>
          <w:bCs/>
        </w:rPr>
        <w:t>fusiforme</w:t>
      </w:r>
      <w:r>
        <w:t>."</w:t>
      </w:r>
    </w:p>
    <w:p w14:paraId="65497951" w14:textId="77777777" w:rsidR="007708D8" w:rsidRPr="00A8243E" w:rsidRDefault="002E4C99" w:rsidP="002E4C99">
      <w:pPr>
        <w:numPr>
          <w:ilvl w:val="1"/>
          <w:numId w:val="3"/>
        </w:numPr>
        <w:rPr>
          <w:lang w:val="es-ES"/>
        </w:rPr>
      </w:pPr>
      <w:r w:rsidRPr="00A8243E">
        <w:rPr>
          <w:lang w:val="es-ES"/>
        </w:rPr>
        <w:t xml:space="preserve">Busca la sección "Vejiga natatoria". Lee: "Muchos peces tienen </w:t>
      </w:r>
      <w:r w:rsidRPr="00A8243E">
        <w:rPr>
          <w:b/>
          <w:bCs/>
          <w:lang w:val="es-ES"/>
        </w:rPr>
        <w:t>vejiga natatoria</w:t>
      </w:r>
      <w:r w:rsidRPr="00A8243E">
        <w:rPr>
          <w:lang w:val="es-ES"/>
        </w:rPr>
        <w:t>, una bolsa de aire interna que actúa como un flotador para subir o bajar en el agua."</w:t>
      </w:r>
    </w:p>
    <w:p w14:paraId="4EC0157B" w14:textId="77777777" w:rsidR="007708D8" w:rsidRPr="00A8243E" w:rsidRDefault="002E4C99" w:rsidP="002E4C99">
      <w:pPr>
        <w:numPr>
          <w:ilvl w:val="1"/>
          <w:numId w:val="3"/>
        </w:numPr>
        <w:rPr>
          <w:lang w:val="es-ES"/>
        </w:rPr>
      </w:pPr>
      <w:r w:rsidRPr="00A8243E">
        <w:rPr>
          <w:lang w:val="es-ES"/>
        </w:rPr>
        <w:t xml:space="preserve">Busca la sección "Aletas". Lee: "Se mueven usando sus </w:t>
      </w:r>
      <w:r w:rsidRPr="00A8243E">
        <w:rPr>
          <w:b/>
          <w:bCs/>
          <w:lang w:val="es-ES"/>
        </w:rPr>
        <w:t>aletas</w:t>
      </w:r>
      <w:r w:rsidRPr="00A8243E">
        <w:rPr>
          <w:lang w:val="es-ES"/>
        </w:rPr>
        <w:t>, extremidades en forma de pala muy eficaces para nadar."</w:t>
      </w:r>
    </w:p>
    <w:p w14:paraId="3A04EF98" w14:textId="77777777" w:rsidR="007708D8" w:rsidRPr="00A8243E" w:rsidRDefault="002E4C99" w:rsidP="002E4C99">
      <w:pPr>
        <w:numPr>
          <w:ilvl w:val="0"/>
          <w:numId w:val="2"/>
        </w:numPr>
        <w:rPr>
          <w:lang w:val="es-ES"/>
        </w:rPr>
      </w:pPr>
      <w:r w:rsidRPr="00A8243E">
        <w:rPr>
          <w:b/>
          <w:bCs/>
          <w:lang w:val="es-ES"/>
        </w:rPr>
        <w:t>Identifica las palabras clave en la lista de opciones:</w:t>
      </w:r>
    </w:p>
    <w:p w14:paraId="6A6860E0" w14:textId="77777777" w:rsidR="007708D8" w:rsidRPr="00A8243E" w:rsidRDefault="002E4C99" w:rsidP="002E4C99">
      <w:pPr>
        <w:numPr>
          <w:ilvl w:val="1"/>
          <w:numId w:val="4"/>
        </w:numPr>
        <w:rPr>
          <w:lang w:val="es-ES"/>
        </w:rPr>
      </w:pPr>
      <w:r w:rsidRPr="00A8243E">
        <w:rPr>
          <w:b/>
          <w:bCs/>
          <w:lang w:val="es-ES"/>
        </w:rPr>
        <w:lastRenderedPageBreak/>
        <w:t>Vejiga natatoria:</w:t>
      </w:r>
      <w:r w:rsidRPr="00A8243E">
        <w:rPr>
          <w:lang w:val="es-ES"/>
        </w:rPr>
        <w:t xml:space="preserve"> ¿Ayuda a moverse? Sí, a subir y bajar.</w:t>
      </w:r>
    </w:p>
    <w:p w14:paraId="4159563B" w14:textId="77777777" w:rsidR="007708D8" w:rsidRPr="00A8243E" w:rsidRDefault="002E4C99" w:rsidP="002E4C99">
      <w:pPr>
        <w:numPr>
          <w:ilvl w:val="1"/>
          <w:numId w:val="4"/>
        </w:numPr>
        <w:rPr>
          <w:lang w:val="es-ES"/>
        </w:rPr>
      </w:pPr>
      <w:r w:rsidRPr="00A8243E">
        <w:rPr>
          <w:b/>
          <w:bCs/>
          <w:lang w:val="es-ES"/>
        </w:rPr>
        <w:t>Poiquilotermos:</w:t>
      </w:r>
      <w:r w:rsidRPr="00A8243E">
        <w:rPr>
          <w:lang w:val="es-ES"/>
        </w:rPr>
        <w:t xml:space="preserve"> ¿Tiene que ver con moverse? No, es sobre la temperatura.</w:t>
      </w:r>
    </w:p>
    <w:p w14:paraId="1B4DDBA5" w14:textId="77777777" w:rsidR="007708D8" w:rsidRDefault="002E4C99" w:rsidP="002E4C99">
      <w:pPr>
        <w:numPr>
          <w:ilvl w:val="1"/>
          <w:numId w:val="4"/>
        </w:numPr>
      </w:pPr>
      <w:r w:rsidRPr="00A8243E">
        <w:rPr>
          <w:b/>
          <w:bCs/>
          <w:lang w:val="es-ES"/>
        </w:rPr>
        <w:t>Cuerpo fusiforme:</w:t>
      </w:r>
      <w:r w:rsidRPr="00A8243E">
        <w:rPr>
          <w:lang w:val="es-ES"/>
        </w:rPr>
        <w:t xml:space="preserve"> ¿Ayuda a moverse? </w:t>
      </w:r>
      <w:r>
        <w:t>Sí, a nadar rápido.</w:t>
      </w:r>
    </w:p>
    <w:p w14:paraId="14F003FD" w14:textId="77777777" w:rsidR="007708D8" w:rsidRPr="00A8243E" w:rsidRDefault="002E4C99" w:rsidP="002E4C99">
      <w:pPr>
        <w:numPr>
          <w:ilvl w:val="1"/>
          <w:numId w:val="4"/>
        </w:numPr>
        <w:rPr>
          <w:lang w:val="es-ES"/>
        </w:rPr>
      </w:pPr>
      <w:r w:rsidRPr="00A8243E">
        <w:rPr>
          <w:b/>
          <w:bCs/>
          <w:lang w:val="es-ES"/>
        </w:rPr>
        <w:t>Fecundación externa:</w:t>
      </w:r>
      <w:r w:rsidRPr="00A8243E">
        <w:rPr>
          <w:lang w:val="es-ES"/>
        </w:rPr>
        <w:t xml:space="preserve"> ¿Tiene que ver con moverse? No, es sobre cómo nacen las crías.</w:t>
      </w:r>
    </w:p>
    <w:p w14:paraId="56D5B97B" w14:textId="77777777" w:rsidR="007708D8" w:rsidRPr="00A8243E" w:rsidRDefault="002E4C99" w:rsidP="002E4C99">
      <w:pPr>
        <w:numPr>
          <w:ilvl w:val="1"/>
          <w:numId w:val="4"/>
        </w:numPr>
        <w:rPr>
          <w:lang w:val="es-ES"/>
        </w:rPr>
      </w:pPr>
      <w:r w:rsidRPr="00A8243E">
        <w:rPr>
          <w:b/>
          <w:bCs/>
          <w:lang w:val="es-ES"/>
        </w:rPr>
        <w:t>Aletas:</w:t>
      </w:r>
      <w:r w:rsidRPr="00A8243E">
        <w:rPr>
          <w:lang w:val="es-ES"/>
        </w:rPr>
        <w:t xml:space="preserve"> ¿Ayudan a moverse? Sí, son las "patas" de los peces para nadar.</w:t>
      </w:r>
    </w:p>
    <w:p w14:paraId="603982D7" w14:textId="77777777" w:rsidR="007708D8" w:rsidRPr="00A8243E" w:rsidRDefault="002E4C99" w:rsidP="002E4C99">
      <w:pPr>
        <w:numPr>
          <w:ilvl w:val="1"/>
          <w:numId w:val="4"/>
        </w:numPr>
        <w:rPr>
          <w:lang w:val="es-ES"/>
        </w:rPr>
      </w:pPr>
      <w:r w:rsidRPr="00A8243E">
        <w:rPr>
          <w:b/>
          <w:bCs/>
          <w:lang w:val="es-ES"/>
        </w:rPr>
        <w:t>Carnívoros:</w:t>
      </w:r>
      <w:r w:rsidRPr="00A8243E">
        <w:rPr>
          <w:lang w:val="es-ES"/>
        </w:rPr>
        <w:t xml:space="preserve"> ¿Tiene que ver con moverse? No, es sobre lo que comen.</w:t>
      </w:r>
    </w:p>
    <w:p w14:paraId="195D662C" w14:textId="77777777" w:rsidR="007708D8" w:rsidRPr="00A8243E" w:rsidRDefault="002E4C99" w:rsidP="002E4C99">
      <w:pPr>
        <w:numPr>
          <w:ilvl w:val="1"/>
          <w:numId w:val="4"/>
        </w:numPr>
        <w:rPr>
          <w:lang w:val="es-ES"/>
        </w:rPr>
      </w:pPr>
      <w:r w:rsidRPr="00A8243E">
        <w:rPr>
          <w:b/>
          <w:bCs/>
          <w:lang w:val="es-ES"/>
        </w:rPr>
        <w:t>Branquias:</w:t>
      </w:r>
      <w:r w:rsidRPr="00A8243E">
        <w:rPr>
          <w:lang w:val="es-ES"/>
        </w:rPr>
        <w:t xml:space="preserve"> ¿Tiene que ver con moverse? No, es sobre cómo respiran.</w:t>
      </w:r>
    </w:p>
    <w:p w14:paraId="2F256753" w14:textId="77777777" w:rsidR="007708D8" w:rsidRPr="00A8243E" w:rsidRDefault="002E4C99" w:rsidP="002E4C99">
      <w:pPr>
        <w:numPr>
          <w:ilvl w:val="0"/>
          <w:numId w:val="2"/>
        </w:numPr>
        <w:rPr>
          <w:lang w:val="es-ES"/>
        </w:rPr>
      </w:pPr>
      <w:r w:rsidRPr="00A8243E">
        <w:rPr>
          <w:b/>
          <w:bCs/>
          <w:lang w:val="es-ES"/>
        </w:rPr>
        <w:t>Marca las respuestas correctas:</w:t>
      </w:r>
      <w:r w:rsidRPr="00A8243E">
        <w:rPr>
          <w:lang w:val="es-ES"/>
        </w:rPr>
        <w:t xml:space="preserve"> Las características que ayudan a los peces a desplazarse por el agua son: </w:t>
      </w:r>
      <w:r w:rsidRPr="00A8243E">
        <w:rPr>
          <w:b/>
          <w:bCs/>
          <w:lang w:val="es-ES"/>
        </w:rPr>
        <w:t>Vejiga natatoria</w:t>
      </w:r>
      <w:r w:rsidRPr="00A8243E">
        <w:rPr>
          <w:lang w:val="es-ES"/>
        </w:rPr>
        <w:t xml:space="preserve">, </w:t>
      </w:r>
      <w:r w:rsidRPr="00A8243E">
        <w:rPr>
          <w:b/>
          <w:bCs/>
          <w:lang w:val="es-ES"/>
        </w:rPr>
        <w:t>Cuerpo fusiforme</w:t>
      </w:r>
      <w:r w:rsidRPr="00A8243E">
        <w:rPr>
          <w:lang w:val="es-ES"/>
        </w:rPr>
        <w:t xml:space="preserve"> y </w:t>
      </w:r>
      <w:r w:rsidRPr="00A8243E">
        <w:rPr>
          <w:b/>
          <w:bCs/>
          <w:lang w:val="es-ES"/>
        </w:rPr>
        <w:t>Aletas</w:t>
      </w:r>
      <w:r w:rsidRPr="00A8243E">
        <w:rPr>
          <w:lang w:val="es-ES"/>
        </w:rPr>
        <w:t>.</w:t>
      </w:r>
    </w:p>
    <w:p w14:paraId="48F99D9D" w14:textId="77777777" w:rsidR="007708D8" w:rsidRPr="00A8243E" w:rsidRDefault="002E4C99">
      <w:pPr>
        <w:pStyle w:val="Ttulo1"/>
        <w:rPr>
          <w:lang w:val="es-ES"/>
        </w:rPr>
      </w:pPr>
      <w:bookmarkStart w:id="4" w:name="actividad-6-página-6"/>
      <w:bookmarkEnd w:id="0"/>
      <w:bookmarkEnd w:id="3"/>
      <w:r w:rsidRPr="00A8243E">
        <w:rPr>
          <w:lang w:val="es-ES"/>
        </w:rPr>
        <w:t xml:space="preserve">Actividad </w:t>
      </w:r>
      <w:r w:rsidR="00A8243E">
        <w:rPr>
          <w:lang w:val="es-ES"/>
        </w:rPr>
        <w:t xml:space="preserve">2: Página 6, Actividad </w:t>
      </w:r>
      <w:r w:rsidR="00A8243E" w:rsidRPr="00A8243E">
        <w:rPr>
          <w:lang w:val="es-ES"/>
        </w:rPr>
        <w:t>6</w:t>
      </w:r>
    </w:p>
    <w:p w14:paraId="2B206E4C" w14:textId="77777777" w:rsidR="007708D8" w:rsidRPr="00A8243E" w:rsidRDefault="002E4C99">
      <w:pPr>
        <w:pStyle w:val="Ttulo2"/>
        <w:rPr>
          <w:lang w:val="es-ES"/>
        </w:rPr>
      </w:pPr>
      <w:bookmarkStart w:id="5" w:name="enunciado-de-la-actividad-1"/>
      <w:r w:rsidRPr="00A8243E">
        <w:rPr>
          <w:lang w:val="es-ES"/>
        </w:rPr>
        <w:t>Enunciado de la actividad</w:t>
      </w:r>
    </w:p>
    <w:p w14:paraId="1634206B" w14:textId="77777777" w:rsidR="00A8243E" w:rsidRDefault="002E4C99">
      <w:pPr>
        <w:pStyle w:val="FirstParagraph"/>
        <w:rPr>
          <w:lang w:val="es-ES"/>
        </w:rPr>
      </w:pPr>
      <w:r w:rsidRPr="00A8243E">
        <w:rPr>
          <w:lang w:val="es-ES"/>
        </w:rPr>
        <w:t xml:space="preserve">Visualiza el siguiente vídeo (bit.ly/respiracion_peces) que muestra cómo respiran los peces y responde a las preguntas: </w:t>
      </w:r>
    </w:p>
    <w:p w14:paraId="68CC754C" w14:textId="77777777" w:rsidR="00A8243E" w:rsidRDefault="002E4C99">
      <w:pPr>
        <w:pStyle w:val="FirstParagraph"/>
        <w:rPr>
          <w:lang w:val="es-ES"/>
        </w:rPr>
      </w:pPr>
      <w:r w:rsidRPr="00A8243E">
        <w:rPr>
          <w:lang w:val="es-ES"/>
        </w:rPr>
        <w:t xml:space="preserve">a) ¿Qué estructuras especializadas utilizan los peces para respirar? </w:t>
      </w:r>
    </w:p>
    <w:p w14:paraId="06BCC8F1" w14:textId="77777777" w:rsidR="00A8243E" w:rsidRDefault="002E4C99">
      <w:pPr>
        <w:pStyle w:val="FirstParagraph"/>
        <w:rPr>
          <w:lang w:val="es-ES"/>
        </w:rPr>
      </w:pPr>
      <w:r w:rsidRPr="00A8243E">
        <w:rPr>
          <w:lang w:val="es-ES"/>
        </w:rPr>
        <w:t xml:space="preserve">b) ¿Por qué es más difícil extraer el oxígeno disuelto en el agua que el que aparece disuelto en el aire? </w:t>
      </w:r>
    </w:p>
    <w:p w14:paraId="13758159" w14:textId="77777777" w:rsidR="007708D8" w:rsidRPr="00A8243E" w:rsidRDefault="002E4C99">
      <w:pPr>
        <w:pStyle w:val="FirstParagraph"/>
        <w:rPr>
          <w:lang w:val="es-ES"/>
        </w:rPr>
      </w:pPr>
      <w:r w:rsidRPr="00A8243E">
        <w:rPr>
          <w:lang w:val="es-ES"/>
        </w:rPr>
        <w:t>c) ¿Por qué los peces abren y cierran la boca de forma constante?</w:t>
      </w:r>
    </w:p>
    <w:p w14:paraId="1DEFE4DD" w14:textId="77777777" w:rsidR="007708D8" w:rsidRPr="00A8243E" w:rsidRDefault="002E4C99">
      <w:pPr>
        <w:pStyle w:val="Ttulo2"/>
        <w:rPr>
          <w:lang w:val="es-ES"/>
        </w:rPr>
      </w:pPr>
      <w:bookmarkStart w:id="6" w:name="Xc79d7c488c138c7045864900c918dd3bf66ff0e"/>
      <w:bookmarkEnd w:id="5"/>
      <w:r w:rsidRPr="00A8243E">
        <w:rPr>
          <w:lang w:val="es-ES"/>
        </w:rPr>
        <w:t>Explicación para alumnos con dificultades de aprendizaje</w:t>
      </w:r>
    </w:p>
    <w:p w14:paraId="172BA83D" w14:textId="77777777" w:rsidR="007708D8" w:rsidRPr="00A8243E" w:rsidRDefault="002E4C99">
      <w:pPr>
        <w:pStyle w:val="FirstParagraph"/>
        <w:rPr>
          <w:lang w:val="es-ES"/>
        </w:rPr>
      </w:pPr>
      <w:r w:rsidRPr="00A8243E">
        <w:rPr>
          <w:lang w:val="es-ES"/>
        </w:rPr>
        <w:t>Esta actividad te pide que veas un vídeo sobre cómo respiran los peces y luego respondas a tres preguntas. No te preocupes si el vídeo es un poco rápido, puedes pedir que lo pongan varias veces o que te expliquen lo más importante. Las preguntas son sobre cómo los peces consiguen el aire para vivir en el agua.</w:t>
      </w:r>
    </w:p>
    <w:p w14:paraId="00E1D740" w14:textId="77777777" w:rsidR="007708D8" w:rsidRDefault="002E4C99">
      <w:pPr>
        <w:pStyle w:val="Ttulo2"/>
      </w:pPr>
      <w:bookmarkStart w:id="7" w:name="pasos-para-solucionarla-1"/>
      <w:bookmarkEnd w:id="6"/>
      <w:r>
        <w:t>Pasos para solucionarla</w:t>
      </w:r>
    </w:p>
    <w:p w14:paraId="730B505E" w14:textId="77777777" w:rsidR="007708D8" w:rsidRPr="00A8243E" w:rsidRDefault="002E4C99" w:rsidP="002E4C99">
      <w:pPr>
        <w:numPr>
          <w:ilvl w:val="0"/>
          <w:numId w:val="5"/>
        </w:numPr>
        <w:rPr>
          <w:lang w:val="es-ES"/>
        </w:rPr>
      </w:pPr>
      <w:r w:rsidRPr="00A8243E">
        <w:rPr>
          <w:b/>
          <w:bCs/>
          <w:lang w:val="es-ES"/>
        </w:rPr>
        <w:t>Accede al vídeo:</w:t>
      </w:r>
      <w:r w:rsidRPr="00A8243E">
        <w:rPr>
          <w:lang w:val="es-ES"/>
        </w:rPr>
        <w:t xml:space="preserve"> Pide ayuda para abrir el enlace ‘bit.ly/respiracion_peces‘. Si no puedes verlo, pide al profesor que te explique cómo respiran los peces o que te muestre imágenes.</w:t>
      </w:r>
    </w:p>
    <w:p w14:paraId="1417271B" w14:textId="77777777" w:rsidR="007708D8" w:rsidRPr="00A8243E" w:rsidRDefault="002E4C99" w:rsidP="002E4C99">
      <w:pPr>
        <w:numPr>
          <w:ilvl w:val="0"/>
          <w:numId w:val="5"/>
        </w:numPr>
        <w:rPr>
          <w:lang w:val="es-ES"/>
        </w:rPr>
      </w:pPr>
      <w:r w:rsidRPr="00A8243E">
        <w:rPr>
          <w:b/>
          <w:bCs/>
          <w:lang w:val="es-ES"/>
        </w:rPr>
        <w:t>Escucha y observa con atención el vídeo (o la explicación):</w:t>
      </w:r>
      <w:r w:rsidRPr="00A8243E">
        <w:rPr>
          <w:lang w:val="es-ES"/>
        </w:rPr>
        <w:t xml:space="preserve"> Fíjate en las partes del pez que se usan para respirar y cómo se mueven.</w:t>
      </w:r>
    </w:p>
    <w:p w14:paraId="5743E6B0" w14:textId="77777777" w:rsidR="007708D8" w:rsidRPr="00A8243E" w:rsidRDefault="002E4C99" w:rsidP="002E4C99">
      <w:pPr>
        <w:numPr>
          <w:ilvl w:val="0"/>
          <w:numId w:val="5"/>
        </w:numPr>
        <w:rPr>
          <w:lang w:val="es-ES"/>
        </w:rPr>
      </w:pPr>
      <w:r w:rsidRPr="00A8243E">
        <w:rPr>
          <w:b/>
          <w:bCs/>
          <w:lang w:val="es-ES"/>
        </w:rPr>
        <w:t>Responde a la pregunta a):</w:t>
      </w:r>
    </w:p>
    <w:p w14:paraId="62F5CA66" w14:textId="77777777" w:rsidR="007708D8" w:rsidRPr="00A8243E" w:rsidRDefault="002E4C99" w:rsidP="002E4C99">
      <w:pPr>
        <w:numPr>
          <w:ilvl w:val="1"/>
          <w:numId w:val="6"/>
        </w:numPr>
        <w:rPr>
          <w:lang w:val="es-ES"/>
        </w:rPr>
      </w:pPr>
      <w:r w:rsidRPr="00A8243E">
        <w:rPr>
          <w:b/>
          <w:bCs/>
          <w:lang w:val="es-ES"/>
        </w:rPr>
        <w:lastRenderedPageBreak/>
        <w:t>¿Qué te pregunta?:</w:t>
      </w:r>
      <w:r w:rsidRPr="00A8243E">
        <w:rPr>
          <w:lang w:val="es-ES"/>
        </w:rPr>
        <w:t xml:space="preserve"> Qué partes usan los peces para respirar.</w:t>
      </w:r>
    </w:p>
    <w:p w14:paraId="0A628A71" w14:textId="77777777" w:rsidR="007708D8" w:rsidRPr="00A8243E" w:rsidRDefault="002E4C99" w:rsidP="002E4C99">
      <w:pPr>
        <w:numPr>
          <w:ilvl w:val="1"/>
          <w:numId w:val="6"/>
        </w:numPr>
        <w:rPr>
          <w:lang w:val="es-ES"/>
        </w:rPr>
      </w:pPr>
      <w:r w:rsidRPr="00A8243E">
        <w:rPr>
          <w:b/>
          <w:bCs/>
          <w:lang w:val="es-ES"/>
        </w:rPr>
        <w:t>Busca en el texto o en el vídeo:</w:t>
      </w:r>
      <w:r w:rsidRPr="00A8243E">
        <w:rPr>
          <w:lang w:val="es-ES"/>
        </w:rPr>
        <w:t xml:space="preserve"> En la sección "Respiración" de la página 5, dice: "Toman el oxígeno del agua usando </w:t>
      </w:r>
      <w:r w:rsidRPr="00A8243E">
        <w:rPr>
          <w:b/>
          <w:bCs/>
          <w:lang w:val="es-ES"/>
        </w:rPr>
        <w:t>branquias</w:t>
      </w:r>
      <w:r w:rsidRPr="00A8243E">
        <w:rPr>
          <w:lang w:val="es-ES"/>
        </w:rPr>
        <w:t>."</w:t>
      </w:r>
    </w:p>
    <w:p w14:paraId="0165CD4C" w14:textId="77777777" w:rsidR="007708D8" w:rsidRPr="00A8243E" w:rsidRDefault="002E4C99" w:rsidP="002E4C99">
      <w:pPr>
        <w:numPr>
          <w:ilvl w:val="1"/>
          <w:numId w:val="6"/>
        </w:numPr>
        <w:rPr>
          <w:lang w:val="es-ES"/>
        </w:rPr>
      </w:pPr>
      <w:r w:rsidRPr="00A8243E">
        <w:rPr>
          <w:b/>
          <w:bCs/>
          <w:lang w:val="es-ES"/>
        </w:rPr>
        <w:t>Respuesta:</w:t>
      </w:r>
      <w:r w:rsidRPr="00A8243E">
        <w:rPr>
          <w:lang w:val="es-ES"/>
        </w:rPr>
        <w:t xml:space="preserve"> Los peces utilizan las </w:t>
      </w:r>
      <w:r w:rsidRPr="00A8243E">
        <w:rPr>
          <w:b/>
          <w:bCs/>
          <w:lang w:val="es-ES"/>
        </w:rPr>
        <w:t>branquias</w:t>
      </w:r>
      <w:r w:rsidRPr="00A8243E">
        <w:rPr>
          <w:lang w:val="es-ES"/>
        </w:rPr>
        <w:t>.</w:t>
      </w:r>
    </w:p>
    <w:p w14:paraId="39819196" w14:textId="77777777" w:rsidR="007708D8" w:rsidRPr="00A8243E" w:rsidRDefault="002E4C99" w:rsidP="002E4C99">
      <w:pPr>
        <w:numPr>
          <w:ilvl w:val="0"/>
          <w:numId w:val="5"/>
        </w:numPr>
        <w:rPr>
          <w:lang w:val="es-ES"/>
        </w:rPr>
      </w:pPr>
      <w:r w:rsidRPr="00A8243E">
        <w:rPr>
          <w:b/>
          <w:bCs/>
          <w:lang w:val="es-ES"/>
        </w:rPr>
        <w:t>Responde a la pregunta b):</w:t>
      </w:r>
    </w:p>
    <w:p w14:paraId="3ABAEB14" w14:textId="77777777" w:rsidR="007708D8" w:rsidRPr="00A8243E" w:rsidRDefault="002E4C99" w:rsidP="002E4C99">
      <w:pPr>
        <w:numPr>
          <w:ilvl w:val="1"/>
          <w:numId w:val="7"/>
        </w:numPr>
        <w:rPr>
          <w:lang w:val="es-ES"/>
        </w:rPr>
      </w:pPr>
      <w:r w:rsidRPr="00A8243E">
        <w:rPr>
          <w:b/>
          <w:bCs/>
          <w:lang w:val="es-ES"/>
        </w:rPr>
        <w:t>¿Qué te pregunta?:</w:t>
      </w:r>
      <w:r w:rsidRPr="00A8243E">
        <w:rPr>
          <w:lang w:val="es-ES"/>
        </w:rPr>
        <w:t xml:space="preserve"> Por qué es más difícil conseguir oxígeno del agua que del aire.</w:t>
      </w:r>
    </w:p>
    <w:p w14:paraId="2FD93D6D" w14:textId="77777777" w:rsidR="007708D8" w:rsidRPr="00A8243E" w:rsidRDefault="002E4C99" w:rsidP="002E4C99">
      <w:pPr>
        <w:numPr>
          <w:ilvl w:val="1"/>
          <w:numId w:val="7"/>
        </w:numPr>
        <w:rPr>
          <w:lang w:val="es-ES"/>
        </w:rPr>
      </w:pPr>
      <w:r w:rsidRPr="00A8243E">
        <w:rPr>
          <w:b/>
          <w:bCs/>
          <w:lang w:val="es-ES"/>
        </w:rPr>
        <w:t>Pide al profesor que te lo explique con palabras sencillas:</w:t>
      </w:r>
      <w:r w:rsidRPr="00A8243E">
        <w:rPr>
          <w:lang w:val="es-ES"/>
        </w:rPr>
        <w:t xml:space="preserve"> El agua tiene menos oxígeno que el aire y es más "pesada" o densa, por lo que al pez le cuesta más trabajo sacarlo.</w:t>
      </w:r>
    </w:p>
    <w:p w14:paraId="3C164C4D" w14:textId="77777777" w:rsidR="007708D8" w:rsidRPr="00A8243E" w:rsidRDefault="002E4C99" w:rsidP="002E4C99">
      <w:pPr>
        <w:numPr>
          <w:ilvl w:val="1"/>
          <w:numId w:val="7"/>
        </w:numPr>
        <w:rPr>
          <w:lang w:val="es-ES"/>
        </w:rPr>
      </w:pPr>
      <w:r w:rsidRPr="00A8243E">
        <w:rPr>
          <w:b/>
          <w:bCs/>
          <w:lang w:val="es-ES"/>
        </w:rPr>
        <w:t>Respuesta (simplificada):</w:t>
      </w:r>
      <w:r w:rsidRPr="00A8243E">
        <w:rPr>
          <w:lang w:val="es-ES"/>
        </w:rPr>
        <w:t xml:space="preserve"> Es más difícil porque en el agua hay menos oxígeno que en el aire y el agua es más densa, lo que hace que el pez tenga que esforzarse más.</w:t>
      </w:r>
    </w:p>
    <w:p w14:paraId="3E79E750" w14:textId="77777777" w:rsidR="007708D8" w:rsidRPr="00A8243E" w:rsidRDefault="002E4C99" w:rsidP="002E4C99">
      <w:pPr>
        <w:numPr>
          <w:ilvl w:val="0"/>
          <w:numId w:val="5"/>
        </w:numPr>
        <w:rPr>
          <w:lang w:val="es-ES"/>
        </w:rPr>
      </w:pPr>
      <w:r w:rsidRPr="00A8243E">
        <w:rPr>
          <w:b/>
          <w:bCs/>
          <w:lang w:val="es-ES"/>
        </w:rPr>
        <w:t>Responde a la pregunta c):</w:t>
      </w:r>
    </w:p>
    <w:p w14:paraId="65ABAA86" w14:textId="77777777" w:rsidR="007708D8" w:rsidRPr="00A8243E" w:rsidRDefault="002E4C99" w:rsidP="002E4C99">
      <w:pPr>
        <w:numPr>
          <w:ilvl w:val="1"/>
          <w:numId w:val="8"/>
        </w:numPr>
        <w:rPr>
          <w:lang w:val="es-ES"/>
        </w:rPr>
      </w:pPr>
      <w:r w:rsidRPr="00A8243E">
        <w:rPr>
          <w:b/>
          <w:bCs/>
          <w:lang w:val="es-ES"/>
        </w:rPr>
        <w:t>¿Qué te pregunta?:</w:t>
      </w:r>
      <w:r w:rsidRPr="00A8243E">
        <w:rPr>
          <w:lang w:val="es-ES"/>
        </w:rPr>
        <w:t xml:space="preserve"> Por qué los peces abren y cierran la boca sin parar.</w:t>
      </w:r>
    </w:p>
    <w:p w14:paraId="05B9B4F2" w14:textId="77777777" w:rsidR="007708D8" w:rsidRPr="00A8243E" w:rsidRDefault="002E4C99" w:rsidP="002E4C99">
      <w:pPr>
        <w:numPr>
          <w:ilvl w:val="1"/>
          <w:numId w:val="8"/>
        </w:numPr>
        <w:rPr>
          <w:lang w:val="es-ES"/>
        </w:rPr>
      </w:pPr>
      <w:r w:rsidRPr="00A8243E">
        <w:rPr>
          <w:b/>
          <w:bCs/>
          <w:lang w:val="es-ES"/>
        </w:rPr>
        <w:t>Piensa en cómo respiras tú:</w:t>
      </w:r>
      <w:r w:rsidRPr="00A8243E">
        <w:rPr>
          <w:lang w:val="es-ES"/>
        </w:rPr>
        <w:t xml:space="preserve"> Tú tomas aire por la boca o nariz. Los peces hacen algo parecido para que el agua con oxígeno entre.</w:t>
      </w:r>
    </w:p>
    <w:p w14:paraId="405F485C" w14:textId="77777777" w:rsidR="007708D8" w:rsidRPr="00A8243E" w:rsidRDefault="002E4C99" w:rsidP="002E4C99">
      <w:pPr>
        <w:numPr>
          <w:ilvl w:val="1"/>
          <w:numId w:val="8"/>
        </w:numPr>
        <w:rPr>
          <w:lang w:val="es-ES"/>
        </w:rPr>
      </w:pPr>
      <w:r w:rsidRPr="00A8243E">
        <w:rPr>
          <w:b/>
          <w:bCs/>
          <w:lang w:val="es-ES"/>
        </w:rPr>
        <w:t>Respuesta (simplificada):</w:t>
      </w:r>
      <w:r w:rsidRPr="00A8243E">
        <w:rPr>
          <w:lang w:val="es-ES"/>
        </w:rPr>
        <w:t xml:space="preserve"> Los peces abren y cierran la boca para que el agua entre y pase por sus branquias, así pueden coger el oxígeno y expulsar lo que no necesitan.</w:t>
      </w:r>
    </w:p>
    <w:p w14:paraId="2267BDDA" w14:textId="77777777" w:rsidR="007708D8" w:rsidRPr="00A8243E" w:rsidRDefault="002E4C99">
      <w:pPr>
        <w:pStyle w:val="Ttulo1"/>
        <w:rPr>
          <w:lang w:val="es-ES"/>
        </w:rPr>
      </w:pPr>
      <w:bookmarkStart w:id="8" w:name="actividad-9-página-8"/>
      <w:bookmarkEnd w:id="4"/>
      <w:bookmarkEnd w:id="7"/>
      <w:r w:rsidRPr="00A8243E">
        <w:rPr>
          <w:lang w:val="es-ES"/>
        </w:rPr>
        <w:t xml:space="preserve">Actividad </w:t>
      </w:r>
      <w:r w:rsidR="00A8243E">
        <w:rPr>
          <w:lang w:val="es-ES"/>
        </w:rPr>
        <w:t xml:space="preserve">3: Página 8, Actividad </w:t>
      </w:r>
      <w:r w:rsidR="00A8243E" w:rsidRPr="00A8243E">
        <w:rPr>
          <w:lang w:val="es-ES"/>
        </w:rPr>
        <w:t>9</w:t>
      </w:r>
    </w:p>
    <w:p w14:paraId="00EB122A" w14:textId="77777777" w:rsidR="007708D8" w:rsidRPr="00A8243E" w:rsidRDefault="002E4C99">
      <w:pPr>
        <w:pStyle w:val="Ttulo2"/>
        <w:rPr>
          <w:lang w:val="es-ES"/>
        </w:rPr>
      </w:pPr>
      <w:bookmarkStart w:id="9" w:name="enunciado-de-la-actividad-2"/>
      <w:r w:rsidRPr="00A8243E">
        <w:rPr>
          <w:lang w:val="es-ES"/>
        </w:rPr>
        <w:t>Enunciado de la actividad</w:t>
      </w:r>
    </w:p>
    <w:p w14:paraId="5524910D" w14:textId="77777777" w:rsidR="007708D8" w:rsidRPr="00A8243E" w:rsidRDefault="002E4C99">
      <w:pPr>
        <w:pStyle w:val="FirstParagraph"/>
        <w:rPr>
          <w:lang w:val="es-ES"/>
        </w:rPr>
      </w:pPr>
      <w:r w:rsidRPr="00A8243E">
        <w:rPr>
          <w:lang w:val="es-ES"/>
        </w:rPr>
        <w:t>Completa la siguiente tabla y escribe las semejanzas y diferencias entre peces y anfibios.</w:t>
      </w:r>
    </w:p>
    <w:tbl>
      <w:tblPr>
        <w:tblStyle w:val="Table"/>
        <w:tblW w:w="0" w:type="auto"/>
        <w:tblLook w:val="0020" w:firstRow="1" w:lastRow="0" w:firstColumn="0" w:lastColumn="0" w:noHBand="0" w:noVBand="0"/>
      </w:tblPr>
      <w:tblGrid>
        <w:gridCol w:w="2178"/>
        <w:gridCol w:w="6564"/>
        <w:gridCol w:w="222"/>
      </w:tblGrid>
      <w:tr w:rsidR="007708D8" w14:paraId="33811F49" w14:textId="77777777" w:rsidTr="007708D8">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779D" w14:textId="77777777" w:rsidR="007708D8" w:rsidRDefault="002E4C99">
            <w:pPr>
              <w:pStyle w:val="Compact"/>
            </w:pPr>
            <w:r>
              <w:rPr>
                <w:b/>
                <w:bCs/>
              </w:rPr>
              <w:t>Semejanzas</w:t>
            </w:r>
          </w:p>
        </w:tc>
        <w:tc>
          <w:tcPr>
            <w:tcW w:w="0" w:type="auto"/>
          </w:tcPr>
          <w:p w14:paraId="2942A9D0" w14:textId="77777777" w:rsidR="007708D8" w:rsidRDefault="002E4C99">
            <w:pPr>
              <w:pStyle w:val="Compact"/>
            </w:pPr>
            <w:r>
              <w:rPr>
                <w:b/>
                <w:bCs/>
              </w:rPr>
              <w:t>Diferencias</w:t>
            </w:r>
          </w:p>
        </w:tc>
        <w:tc>
          <w:tcPr>
            <w:tcW w:w="0" w:type="auto"/>
          </w:tcPr>
          <w:p w14:paraId="7D795A10" w14:textId="77777777" w:rsidR="007708D8" w:rsidRDefault="007708D8">
            <w:pPr>
              <w:pStyle w:val="Compact"/>
            </w:pPr>
          </w:p>
        </w:tc>
      </w:tr>
      <w:tr w:rsidR="007708D8" w:rsidRPr="00467A8F" w14:paraId="6AAF80DF" w14:textId="77777777">
        <w:tc>
          <w:tcPr>
            <w:tcW w:w="0" w:type="auto"/>
          </w:tcPr>
          <w:p w14:paraId="7B99F694" w14:textId="77777777" w:rsidR="007708D8" w:rsidRPr="00A8243E" w:rsidRDefault="002E4C99">
            <w:pPr>
              <w:rPr>
                <w:lang w:val="es-ES"/>
              </w:rPr>
            </w:pPr>
            <w:r w:rsidRPr="00A8243E">
              <w:rPr>
                <w:lang w:val="es-ES"/>
              </w:rPr>
              <w:t>Simetría bilateral.</w:t>
            </w:r>
          </w:p>
          <w:p w14:paraId="5C957B68" w14:textId="77777777" w:rsidR="007708D8" w:rsidRPr="00A8243E" w:rsidRDefault="002E4C99">
            <w:pPr>
              <w:rPr>
                <w:lang w:val="es-ES"/>
              </w:rPr>
            </w:pPr>
            <w:r w:rsidRPr="00A8243E">
              <w:rPr>
                <w:lang w:val="es-ES"/>
              </w:rPr>
              <w:t>Columna vertebral.</w:t>
            </w:r>
          </w:p>
          <w:p w14:paraId="6DAC377E" w14:textId="77777777" w:rsidR="007708D8" w:rsidRPr="00A8243E" w:rsidRDefault="002E4C99">
            <w:pPr>
              <w:rPr>
                <w:lang w:val="es-ES"/>
              </w:rPr>
            </w:pPr>
            <w:r w:rsidRPr="00A8243E">
              <w:rPr>
                <w:lang w:val="es-ES"/>
              </w:rPr>
              <w:t>Cráneo.</w:t>
            </w:r>
          </w:p>
        </w:tc>
        <w:tc>
          <w:tcPr>
            <w:tcW w:w="0" w:type="auto"/>
          </w:tcPr>
          <w:p w14:paraId="02D9E080" w14:textId="77777777" w:rsidR="007708D8" w:rsidRPr="00A8243E" w:rsidRDefault="002E4C99">
            <w:pPr>
              <w:rPr>
                <w:lang w:val="es-ES"/>
              </w:rPr>
            </w:pPr>
            <w:r w:rsidRPr="00A8243E">
              <w:rPr>
                <w:lang w:val="es-ES"/>
              </w:rPr>
              <w:t>Los peces tienen aletas y los anfibios tienen patas.</w:t>
            </w:r>
          </w:p>
          <w:p w14:paraId="7B864E8F" w14:textId="77777777" w:rsidR="007708D8" w:rsidRPr="00A8243E" w:rsidRDefault="002E4C99">
            <w:pPr>
              <w:rPr>
                <w:lang w:val="es-ES"/>
              </w:rPr>
            </w:pPr>
            <w:r w:rsidRPr="00A8243E">
              <w:rPr>
                <w:lang w:val="es-ES"/>
              </w:rPr>
              <w:t>Los peces tienen escamas y los anfibios tienen la piel desnuda.</w:t>
            </w:r>
          </w:p>
        </w:tc>
        <w:tc>
          <w:tcPr>
            <w:tcW w:w="0" w:type="auto"/>
          </w:tcPr>
          <w:p w14:paraId="6A80CFC4" w14:textId="77777777" w:rsidR="007708D8" w:rsidRPr="00A8243E" w:rsidRDefault="007708D8">
            <w:pPr>
              <w:pStyle w:val="Compact"/>
              <w:rPr>
                <w:lang w:val="es-ES"/>
              </w:rPr>
            </w:pPr>
          </w:p>
        </w:tc>
      </w:tr>
    </w:tbl>
    <w:p w14:paraId="69EFCFB7" w14:textId="77777777" w:rsidR="007708D8" w:rsidRPr="00A8243E" w:rsidRDefault="002E4C99">
      <w:pPr>
        <w:pStyle w:val="Ttulo2"/>
        <w:rPr>
          <w:lang w:val="es-ES"/>
        </w:rPr>
      </w:pPr>
      <w:bookmarkStart w:id="10" w:name="Xeb44c2af0d6b28007a0fb3da7422d9502053040"/>
      <w:bookmarkEnd w:id="9"/>
      <w:r w:rsidRPr="00A8243E">
        <w:rPr>
          <w:lang w:val="es-ES"/>
        </w:rPr>
        <w:lastRenderedPageBreak/>
        <w:t>Explicación para alumnos con dificultades de aprendizaje</w:t>
      </w:r>
    </w:p>
    <w:p w14:paraId="30007E1E" w14:textId="77777777" w:rsidR="007708D8" w:rsidRPr="00A8243E" w:rsidRDefault="002E4C99">
      <w:pPr>
        <w:pStyle w:val="FirstParagraph"/>
        <w:rPr>
          <w:lang w:val="es-ES"/>
        </w:rPr>
      </w:pPr>
      <w:r w:rsidRPr="00A8243E">
        <w:rPr>
          <w:lang w:val="es-ES"/>
        </w:rPr>
        <w:t>Esta actividad te pide que compares a los peces y a los anfibios. Tienes que encontrar cosas en las que se parecen (semejanzas) y cosas en las que son diferentes (diferencias). La tabla ya tiene algunas respuestas, pero puedes añadir más si las encuentras. Es como hacer una lista de "cosas en común" y "cosas distintas" entre dos amigos.</w:t>
      </w:r>
    </w:p>
    <w:p w14:paraId="1DF30830" w14:textId="77777777" w:rsidR="007708D8" w:rsidRDefault="002E4C99">
      <w:pPr>
        <w:pStyle w:val="Ttulo2"/>
      </w:pPr>
      <w:bookmarkStart w:id="11" w:name="pasos-para-solucionarla-2"/>
      <w:bookmarkEnd w:id="10"/>
      <w:r>
        <w:t>Pasos para solucionarla</w:t>
      </w:r>
    </w:p>
    <w:p w14:paraId="0F8DD143" w14:textId="77777777" w:rsidR="007708D8" w:rsidRDefault="002E4C99" w:rsidP="002E4C99">
      <w:pPr>
        <w:numPr>
          <w:ilvl w:val="0"/>
          <w:numId w:val="9"/>
        </w:numPr>
      </w:pPr>
      <w:r>
        <w:rPr>
          <w:b/>
          <w:bCs/>
        </w:rPr>
        <w:t>Entiende qué buscar:</w:t>
      </w:r>
    </w:p>
    <w:p w14:paraId="4EA1B72E" w14:textId="77777777" w:rsidR="007708D8" w:rsidRPr="00A8243E" w:rsidRDefault="002E4C99" w:rsidP="002E4C99">
      <w:pPr>
        <w:numPr>
          <w:ilvl w:val="1"/>
          <w:numId w:val="10"/>
        </w:numPr>
        <w:rPr>
          <w:lang w:val="es-ES"/>
        </w:rPr>
      </w:pPr>
      <w:r w:rsidRPr="00A8243E">
        <w:rPr>
          <w:b/>
          <w:bCs/>
          <w:lang w:val="es-ES"/>
        </w:rPr>
        <w:t>Semejanzas:</w:t>
      </w:r>
      <w:r w:rsidRPr="00A8243E">
        <w:rPr>
          <w:lang w:val="es-ES"/>
        </w:rPr>
        <w:t xml:space="preserve"> Características que tienen en común peces y anfibios.</w:t>
      </w:r>
    </w:p>
    <w:p w14:paraId="2CFD3043" w14:textId="77777777" w:rsidR="007708D8" w:rsidRPr="00A8243E" w:rsidRDefault="002E4C99" w:rsidP="002E4C99">
      <w:pPr>
        <w:numPr>
          <w:ilvl w:val="1"/>
          <w:numId w:val="10"/>
        </w:numPr>
        <w:rPr>
          <w:lang w:val="es-ES"/>
        </w:rPr>
      </w:pPr>
      <w:r w:rsidRPr="00A8243E">
        <w:rPr>
          <w:b/>
          <w:bCs/>
          <w:lang w:val="es-ES"/>
        </w:rPr>
        <w:t>Diferencias:</w:t>
      </w:r>
      <w:r w:rsidRPr="00A8243E">
        <w:rPr>
          <w:lang w:val="es-ES"/>
        </w:rPr>
        <w:t xml:space="preserve"> Características que solo tienen los peces o solo tienen los anfibios.</w:t>
      </w:r>
    </w:p>
    <w:p w14:paraId="083137EF" w14:textId="77777777" w:rsidR="007708D8" w:rsidRPr="00A8243E" w:rsidRDefault="002E4C99" w:rsidP="002E4C99">
      <w:pPr>
        <w:numPr>
          <w:ilvl w:val="0"/>
          <w:numId w:val="9"/>
        </w:numPr>
        <w:rPr>
          <w:lang w:val="es-ES"/>
        </w:rPr>
      </w:pPr>
      <w:r w:rsidRPr="00A8243E">
        <w:rPr>
          <w:b/>
          <w:bCs/>
          <w:lang w:val="es-ES"/>
        </w:rPr>
        <w:t>Revisa las características de los vertebrados (Página 3):</w:t>
      </w:r>
    </w:p>
    <w:p w14:paraId="633B8B23" w14:textId="77777777" w:rsidR="007708D8" w:rsidRPr="00A8243E" w:rsidRDefault="002E4C99" w:rsidP="002E4C99">
      <w:pPr>
        <w:numPr>
          <w:ilvl w:val="1"/>
          <w:numId w:val="11"/>
        </w:numPr>
        <w:rPr>
          <w:lang w:val="es-ES"/>
        </w:rPr>
      </w:pPr>
      <w:r w:rsidRPr="00A8243E">
        <w:rPr>
          <w:b/>
          <w:bCs/>
          <w:lang w:val="es-ES"/>
        </w:rPr>
        <w:t>Simetría bilateral:</w:t>
      </w:r>
      <w:r w:rsidRPr="00A8243E">
        <w:rPr>
          <w:lang w:val="es-ES"/>
        </w:rPr>
        <w:t xml:space="preserve"> Ambos la tienen. (Ya está en la tabla).</w:t>
      </w:r>
    </w:p>
    <w:p w14:paraId="7E55AA35" w14:textId="77777777" w:rsidR="007708D8" w:rsidRPr="00A8243E" w:rsidRDefault="002E4C99" w:rsidP="002E4C99">
      <w:pPr>
        <w:numPr>
          <w:ilvl w:val="1"/>
          <w:numId w:val="11"/>
        </w:numPr>
        <w:rPr>
          <w:lang w:val="es-ES"/>
        </w:rPr>
      </w:pPr>
      <w:r w:rsidRPr="00A8243E">
        <w:rPr>
          <w:b/>
          <w:bCs/>
          <w:lang w:val="es-ES"/>
        </w:rPr>
        <w:t>Cuerpo:</w:t>
      </w:r>
      <w:r w:rsidRPr="00A8243E">
        <w:rPr>
          <w:lang w:val="es-ES"/>
        </w:rPr>
        <w:t xml:space="preserve"> Ambos tienen cabeza, tronco y extremidades (aunque diferentes).</w:t>
      </w:r>
    </w:p>
    <w:p w14:paraId="376FB40E" w14:textId="77777777" w:rsidR="007708D8" w:rsidRDefault="002E4C99" w:rsidP="002E4C99">
      <w:pPr>
        <w:numPr>
          <w:ilvl w:val="1"/>
          <w:numId w:val="11"/>
        </w:numPr>
      </w:pPr>
      <w:r w:rsidRPr="00A8243E">
        <w:rPr>
          <w:b/>
          <w:bCs/>
          <w:lang w:val="es-ES"/>
        </w:rPr>
        <w:t>Sistema nervioso:</w:t>
      </w:r>
      <w:r w:rsidRPr="00A8243E">
        <w:rPr>
          <w:lang w:val="es-ES"/>
        </w:rPr>
        <w:t xml:space="preserve"> Ambos tienen encéfalo y médula espinal (lo que implica cráneo y columna vertebral). </w:t>
      </w:r>
      <w:r>
        <w:t>(Ya están en la tabla).</w:t>
      </w:r>
    </w:p>
    <w:p w14:paraId="535B6037" w14:textId="77777777" w:rsidR="007708D8" w:rsidRPr="00A8243E" w:rsidRDefault="002E4C99" w:rsidP="002E4C99">
      <w:pPr>
        <w:numPr>
          <w:ilvl w:val="1"/>
          <w:numId w:val="11"/>
        </w:numPr>
        <w:rPr>
          <w:lang w:val="es-ES"/>
        </w:rPr>
      </w:pPr>
      <w:r w:rsidRPr="00A8243E">
        <w:rPr>
          <w:b/>
          <w:bCs/>
          <w:lang w:val="es-ES"/>
        </w:rPr>
        <w:t>Reproducción:</w:t>
      </w:r>
      <w:r w:rsidRPr="00A8243E">
        <w:rPr>
          <w:lang w:val="es-ES"/>
        </w:rPr>
        <w:t xml:space="preserve"> Ambos tienen reproducción sexual y son ovíparos (aunque los anfibios tienen metamorfosis).</w:t>
      </w:r>
    </w:p>
    <w:p w14:paraId="738703BB" w14:textId="77777777" w:rsidR="007708D8" w:rsidRPr="00A8243E" w:rsidRDefault="002E4C99" w:rsidP="002E4C99">
      <w:pPr>
        <w:numPr>
          <w:ilvl w:val="0"/>
          <w:numId w:val="9"/>
        </w:numPr>
        <w:rPr>
          <w:lang w:val="es-ES"/>
        </w:rPr>
      </w:pPr>
      <w:r w:rsidRPr="00A8243E">
        <w:rPr>
          <w:b/>
          <w:bCs/>
          <w:lang w:val="es-ES"/>
        </w:rPr>
        <w:t>Revisa las características de los peces (Página 5):</w:t>
      </w:r>
    </w:p>
    <w:p w14:paraId="1DA71067" w14:textId="77777777" w:rsidR="007708D8" w:rsidRDefault="002E4C99" w:rsidP="002E4C99">
      <w:pPr>
        <w:numPr>
          <w:ilvl w:val="1"/>
          <w:numId w:val="12"/>
        </w:numPr>
      </w:pPr>
      <w:r>
        <w:rPr>
          <w:b/>
          <w:bCs/>
        </w:rPr>
        <w:t>Cuerpo:</w:t>
      </w:r>
      <w:r>
        <w:t xml:space="preserve"> Fusiforme, con escamas.</w:t>
      </w:r>
    </w:p>
    <w:p w14:paraId="2D2CEF73" w14:textId="77777777" w:rsidR="007708D8" w:rsidRPr="00A8243E" w:rsidRDefault="002E4C99" w:rsidP="002E4C99">
      <w:pPr>
        <w:numPr>
          <w:ilvl w:val="1"/>
          <w:numId w:val="12"/>
        </w:numPr>
        <w:rPr>
          <w:lang w:val="es-ES"/>
        </w:rPr>
      </w:pPr>
      <w:r w:rsidRPr="00A8243E">
        <w:rPr>
          <w:b/>
          <w:bCs/>
          <w:lang w:val="es-ES"/>
        </w:rPr>
        <w:t>Aletas:</w:t>
      </w:r>
      <w:r w:rsidRPr="00A8243E">
        <w:rPr>
          <w:lang w:val="es-ES"/>
        </w:rPr>
        <w:t xml:space="preserve"> Para moverse. </w:t>
      </w:r>
      <w:r w:rsidRPr="00A8243E">
        <w:rPr>
          <w:b/>
          <w:bCs/>
          <w:lang w:val="es-ES"/>
        </w:rPr>
        <w:t>Respiración:</w:t>
      </w:r>
      <w:r w:rsidRPr="00A8243E">
        <w:rPr>
          <w:lang w:val="es-ES"/>
        </w:rPr>
        <w:t xml:space="preserve"> Branquias.</w:t>
      </w:r>
    </w:p>
    <w:p w14:paraId="2FEAD2D0" w14:textId="77777777" w:rsidR="007708D8" w:rsidRPr="00A8243E" w:rsidRDefault="002E4C99" w:rsidP="002E4C99">
      <w:pPr>
        <w:numPr>
          <w:ilvl w:val="1"/>
          <w:numId w:val="12"/>
        </w:numPr>
        <w:rPr>
          <w:lang w:val="es-ES"/>
        </w:rPr>
      </w:pPr>
      <w:r w:rsidRPr="00A8243E">
        <w:rPr>
          <w:b/>
          <w:bCs/>
          <w:lang w:val="es-ES"/>
        </w:rPr>
        <w:t>Temperatura corporal:</w:t>
      </w:r>
      <w:r w:rsidRPr="00A8243E">
        <w:rPr>
          <w:lang w:val="es-ES"/>
        </w:rPr>
        <w:t xml:space="preserve"> Poiquilotermos (sangre fría).</w:t>
      </w:r>
    </w:p>
    <w:p w14:paraId="5EA64CB4" w14:textId="77777777" w:rsidR="007708D8" w:rsidRPr="00A8243E" w:rsidRDefault="002E4C99" w:rsidP="002E4C99">
      <w:pPr>
        <w:numPr>
          <w:ilvl w:val="0"/>
          <w:numId w:val="9"/>
        </w:numPr>
        <w:rPr>
          <w:lang w:val="es-ES"/>
        </w:rPr>
      </w:pPr>
      <w:r w:rsidRPr="00A8243E">
        <w:rPr>
          <w:b/>
          <w:bCs/>
          <w:lang w:val="es-ES"/>
        </w:rPr>
        <w:t>Revisa las características de los anfibios (Página 7):</w:t>
      </w:r>
    </w:p>
    <w:p w14:paraId="2CD978BF" w14:textId="77777777" w:rsidR="007708D8" w:rsidRPr="00A8243E" w:rsidRDefault="002E4C99" w:rsidP="002E4C99">
      <w:pPr>
        <w:numPr>
          <w:ilvl w:val="1"/>
          <w:numId w:val="13"/>
        </w:numPr>
        <w:rPr>
          <w:lang w:val="es-ES"/>
        </w:rPr>
      </w:pPr>
      <w:r w:rsidRPr="00A8243E">
        <w:rPr>
          <w:b/>
          <w:bCs/>
          <w:lang w:val="es-ES"/>
        </w:rPr>
        <w:t>Recubrimiento:</w:t>
      </w:r>
      <w:r w:rsidRPr="00A8243E">
        <w:rPr>
          <w:lang w:val="es-ES"/>
        </w:rPr>
        <w:t xml:space="preserve"> Piel desnuda y húmeda.</w:t>
      </w:r>
    </w:p>
    <w:p w14:paraId="2DFA0BAF" w14:textId="77777777" w:rsidR="007708D8" w:rsidRPr="00A8243E" w:rsidRDefault="002E4C99" w:rsidP="002E4C99">
      <w:pPr>
        <w:numPr>
          <w:ilvl w:val="1"/>
          <w:numId w:val="13"/>
        </w:numPr>
        <w:rPr>
          <w:lang w:val="es-ES"/>
        </w:rPr>
      </w:pPr>
      <w:r w:rsidRPr="00A8243E">
        <w:rPr>
          <w:b/>
          <w:bCs/>
          <w:lang w:val="es-ES"/>
        </w:rPr>
        <w:t>Patas:</w:t>
      </w:r>
      <w:r w:rsidRPr="00A8243E">
        <w:rPr>
          <w:lang w:val="es-ES"/>
        </w:rPr>
        <w:t xml:space="preserve"> Los adultos tienen patas.</w:t>
      </w:r>
    </w:p>
    <w:p w14:paraId="6C9EF94F" w14:textId="77777777" w:rsidR="007708D8" w:rsidRPr="00A8243E" w:rsidRDefault="002E4C99" w:rsidP="002E4C99">
      <w:pPr>
        <w:numPr>
          <w:ilvl w:val="1"/>
          <w:numId w:val="13"/>
        </w:numPr>
        <w:rPr>
          <w:lang w:val="es-ES"/>
        </w:rPr>
      </w:pPr>
      <w:r w:rsidRPr="00A8243E">
        <w:rPr>
          <w:b/>
          <w:bCs/>
          <w:lang w:val="es-ES"/>
        </w:rPr>
        <w:t>Respiración:</w:t>
      </w:r>
      <w:r w:rsidRPr="00A8243E">
        <w:rPr>
          <w:lang w:val="es-ES"/>
        </w:rPr>
        <w:t xml:space="preserve"> Branquias (larvas), pulmones y piel (adultos).</w:t>
      </w:r>
    </w:p>
    <w:p w14:paraId="29CF4981" w14:textId="77777777" w:rsidR="007708D8" w:rsidRPr="00A8243E" w:rsidRDefault="002E4C99" w:rsidP="002E4C99">
      <w:pPr>
        <w:numPr>
          <w:ilvl w:val="1"/>
          <w:numId w:val="13"/>
        </w:numPr>
        <w:rPr>
          <w:lang w:val="es-ES"/>
        </w:rPr>
      </w:pPr>
      <w:r w:rsidRPr="00A8243E">
        <w:rPr>
          <w:b/>
          <w:bCs/>
          <w:lang w:val="es-ES"/>
        </w:rPr>
        <w:t>Temperatura corporal:</w:t>
      </w:r>
      <w:r w:rsidRPr="00A8243E">
        <w:rPr>
          <w:lang w:val="es-ES"/>
        </w:rPr>
        <w:t xml:space="preserve"> Poiquilotermos (sangre fría).</w:t>
      </w:r>
    </w:p>
    <w:p w14:paraId="1043B2CE" w14:textId="77777777" w:rsidR="007708D8" w:rsidRDefault="002E4C99" w:rsidP="002E4C99">
      <w:pPr>
        <w:numPr>
          <w:ilvl w:val="1"/>
          <w:numId w:val="13"/>
        </w:numPr>
        <w:rPr>
          <w:lang w:val="es-ES"/>
        </w:rPr>
      </w:pPr>
      <w:r w:rsidRPr="00A8243E">
        <w:rPr>
          <w:b/>
          <w:bCs/>
          <w:lang w:val="es-ES"/>
        </w:rPr>
        <w:t>Metamorfosis:</w:t>
      </w:r>
      <w:r w:rsidRPr="00A8243E">
        <w:rPr>
          <w:lang w:val="es-ES"/>
        </w:rPr>
        <w:t xml:space="preserve"> Pasan por diferentes etapas.</w:t>
      </w:r>
    </w:p>
    <w:p w14:paraId="102F539E" w14:textId="77777777" w:rsidR="00B31DC4" w:rsidRPr="00A8243E" w:rsidRDefault="00B31DC4" w:rsidP="00B31DC4">
      <w:pPr>
        <w:ind w:left="1440"/>
        <w:rPr>
          <w:lang w:val="es-ES"/>
        </w:rPr>
      </w:pPr>
    </w:p>
    <w:p w14:paraId="02A79285" w14:textId="77777777" w:rsidR="007708D8" w:rsidRPr="00A8243E" w:rsidRDefault="002E4C99" w:rsidP="002E4C99">
      <w:pPr>
        <w:numPr>
          <w:ilvl w:val="0"/>
          <w:numId w:val="9"/>
        </w:numPr>
        <w:rPr>
          <w:lang w:val="es-ES"/>
        </w:rPr>
      </w:pPr>
      <w:r w:rsidRPr="00A8243E">
        <w:rPr>
          <w:b/>
          <w:bCs/>
          <w:lang w:val="es-ES"/>
        </w:rPr>
        <w:lastRenderedPageBreak/>
        <w:t>Completa la tabla con las semejanzas y diferencias:</w:t>
      </w:r>
    </w:p>
    <w:p w14:paraId="71AC9BAE" w14:textId="77777777" w:rsidR="007708D8" w:rsidRPr="00A8243E" w:rsidRDefault="002E4C99" w:rsidP="002E4C99">
      <w:pPr>
        <w:numPr>
          <w:ilvl w:val="1"/>
          <w:numId w:val="14"/>
        </w:numPr>
        <w:rPr>
          <w:lang w:val="es-ES"/>
        </w:rPr>
      </w:pPr>
      <w:r w:rsidRPr="00A8243E">
        <w:rPr>
          <w:b/>
          <w:bCs/>
          <w:lang w:val="es-ES"/>
        </w:rPr>
        <w:t>Semejanzas adicionales (si las encuentras):</w:t>
      </w:r>
    </w:p>
    <w:p w14:paraId="05DD583B" w14:textId="77777777" w:rsidR="007708D8" w:rsidRPr="00A8243E" w:rsidRDefault="002E4C99" w:rsidP="002E4C99">
      <w:pPr>
        <w:numPr>
          <w:ilvl w:val="2"/>
          <w:numId w:val="15"/>
        </w:numPr>
        <w:rPr>
          <w:lang w:val="es-ES"/>
        </w:rPr>
      </w:pPr>
      <w:r w:rsidRPr="00A8243E">
        <w:rPr>
          <w:lang w:val="es-ES"/>
        </w:rPr>
        <w:t>Ambos son poiquilotermos (de sangre fría).</w:t>
      </w:r>
    </w:p>
    <w:p w14:paraId="178E76C6" w14:textId="77777777" w:rsidR="007708D8" w:rsidRDefault="002E4C99" w:rsidP="002E4C99">
      <w:pPr>
        <w:numPr>
          <w:ilvl w:val="2"/>
          <w:numId w:val="15"/>
        </w:numPr>
      </w:pPr>
      <w:r>
        <w:t>Ambos tienen reproducción sexual.</w:t>
      </w:r>
    </w:p>
    <w:p w14:paraId="4F6F4B44" w14:textId="77777777" w:rsidR="007708D8" w:rsidRPr="00A8243E" w:rsidRDefault="002E4C99" w:rsidP="002E4C99">
      <w:pPr>
        <w:numPr>
          <w:ilvl w:val="2"/>
          <w:numId w:val="15"/>
        </w:numPr>
        <w:rPr>
          <w:lang w:val="es-ES"/>
        </w:rPr>
      </w:pPr>
      <w:r w:rsidRPr="00A8243E">
        <w:rPr>
          <w:lang w:val="es-ES"/>
        </w:rPr>
        <w:t>Ambos son ovíparos (ponen huevos).</w:t>
      </w:r>
    </w:p>
    <w:p w14:paraId="7BA75886" w14:textId="77777777" w:rsidR="007708D8" w:rsidRPr="00A8243E" w:rsidRDefault="002E4C99" w:rsidP="002E4C99">
      <w:pPr>
        <w:numPr>
          <w:ilvl w:val="1"/>
          <w:numId w:val="14"/>
        </w:numPr>
        <w:rPr>
          <w:lang w:val="es-ES"/>
        </w:rPr>
      </w:pPr>
      <w:r w:rsidRPr="00A8243E">
        <w:rPr>
          <w:b/>
          <w:bCs/>
          <w:lang w:val="es-ES"/>
        </w:rPr>
        <w:t>Diferencias adicionales (si las encuentras):</w:t>
      </w:r>
    </w:p>
    <w:p w14:paraId="5DFC114D" w14:textId="77777777" w:rsidR="007708D8" w:rsidRPr="00A8243E" w:rsidRDefault="002E4C99" w:rsidP="002E4C99">
      <w:pPr>
        <w:numPr>
          <w:ilvl w:val="2"/>
          <w:numId w:val="16"/>
        </w:numPr>
        <w:rPr>
          <w:lang w:val="es-ES"/>
        </w:rPr>
      </w:pPr>
      <w:r w:rsidRPr="00A8243E">
        <w:rPr>
          <w:lang w:val="es-ES"/>
        </w:rPr>
        <w:t>Los peces viven solo en el agua; los anfibios viven en agua y tierra (adultos).</w:t>
      </w:r>
    </w:p>
    <w:p w14:paraId="2A30A44B" w14:textId="77777777" w:rsidR="007708D8" w:rsidRPr="00A8243E" w:rsidRDefault="002E4C99" w:rsidP="002E4C99">
      <w:pPr>
        <w:numPr>
          <w:ilvl w:val="2"/>
          <w:numId w:val="16"/>
        </w:numPr>
        <w:rPr>
          <w:lang w:val="es-ES"/>
        </w:rPr>
      </w:pPr>
      <w:r w:rsidRPr="00A8243E">
        <w:rPr>
          <w:lang w:val="es-ES"/>
        </w:rPr>
        <w:t>Los peces respiran por branquias; los anfibios por branquias (larvas), pulmones y piel (adultos).</w:t>
      </w:r>
    </w:p>
    <w:p w14:paraId="271BAB9D" w14:textId="77777777" w:rsidR="007708D8" w:rsidRPr="00A8243E" w:rsidRDefault="002E4C99" w:rsidP="002E4C99">
      <w:pPr>
        <w:numPr>
          <w:ilvl w:val="2"/>
          <w:numId w:val="16"/>
        </w:numPr>
        <w:rPr>
          <w:lang w:val="es-ES"/>
        </w:rPr>
      </w:pPr>
      <w:r w:rsidRPr="00A8243E">
        <w:rPr>
          <w:lang w:val="es-ES"/>
        </w:rPr>
        <w:t>Los anfibios sufren metamorfosis; los peces no.</w:t>
      </w:r>
    </w:p>
    <w:p w14:paraId="6B935BC2" w14:textId="77777777" w:rsidR="007708D8" w:rsidRPr="00A8243E" w:rsidRDefault="002E4C99" w:rsidP="002E4C99">
      <w:pPr>
        <w:numPr>
          <w:ilvl w:val="0"/>
          <w:numId w:val="9"/>
        </w:numPr>
        <w:rPr>
          <w:lang w:val="es-ES"/>
        </w:rPr>
      </w:pPr>
      <w:r w:rsidRPr="00A8243E">
        <w:rPr>
          <w:b/>
          <w:bCs/>
          <w:lang w:val="es-ES"/>
        </w:rPr>
        <w:t>Revisa tus respuestas:</w:t>
      </w:r>
      <w:r w:rsidRPr="00A8243E">
        <w:rPr>
          <w:lang w:val="es-ES"/>
        </w:rPr>
        <w:t xml:space="preserve"> Asegúrate de que cada punto sea claro y se entienda bien.</w:t>
      </w:r>
    </w:p>
    <w:p w14:paraId="0F340463" w14:textId="77777777" w:rsidR="007708D8" w:rsidRPr="00A8243E" w:rsidRDefault="002E4C99">
      <w:pPr>
        <w:pStyle w:val="Ttulo1"/>
        <w:rPr>
          <w:lang w:val="es-ES"/>
        </w:rPr>
      </w:pPr>
      <w:bookmarkStart w:id="12" w:name="actividad-11-página-10"/>
      <w:bookmarkEnd w:id="8"/>
      <w:bookmarkEnd w:id="11"/>
      <w:r w:rsidRPr="00A8243E">
        <w:rPr>
          <w:lang w:val="es-ES"/>
        </w:rPr>
        <w:t xml:space="preserve">Actividad </w:t>
      </w:r>
      <w:r w:rsidR="00B31DC4">
        <w:rPr>
          <w:lang w:val="es-ES"/>
        </w:rPr>
        <w:t xml:space="preserve">4: Página 10, Actividad </w:t>
      </w:r>
      <w:r w:rsidR="00B31DC4" w:rsidRPr="00A8243E">
        <w:rPr>
          <w:lang w:val="es-ES"/>
        </w:rPr>
        <w:t>11</w:t>
      </w:r>
    </w:p>
    <w:p w14:paraId="5998F473" w14:textId="77777777" w:rsidR="007708D8" w:rsidRPr="00A8243E" w:rsidRDefault="002E4C99">
      <w:pPr>
        <w:pStyle w:val="Ttulo2"/>
        <w:rPr>
          <w:lang w:val="es-ES"/>
        </w:rPr>
      </w:pPr>
      <w:bookmarkStart w:id="13" w:name="enunciado-de-la-actividad-3"/>
      <w:r w:rsidRPr="00A8243E">
        <w:rPr>
          <w:lang w:val="es-ES"/>
        </w:rPr>
        <w:t>Enunciado de la actividad</w:t>
      </w:r>
    </w:p>
    <w:p w14:paraId="5BE6B93E" w14:textId="77777777" w:rsidR="007708D8" w:rsidRDefault="002E4C99">
      <w:pPr>
        <w:pStyle w:val="FirstParagraph"/>
      </w:pPr>
      <w:r w:rsidRPr="00A8243E">
        <w:rPr>
          <w:lang w:val="es-ES"/>
        </w:rPr>
        <w:t xml:space="preserve">Crea una clave dicotómica que te ayude a clasificar las siguientes especies de anfibios y reptiles. Realiza esta actividad con tu grupo cooperativo, escribiendo cada aportación por turnos. </w:t>
      </w:r>
      <w:r>
        <w:t>Para elaborar esta clave tienes algunas pistas:</w:t>
      </w:r>
    </w:p>
    <w:p w14:paraId="3D5D54B8" w14:textId="77777777" w:rsidR="007708D8" w:rsidRDefault="002E4C99" w:rsidP="002E4C99">
      <w:pPr>
        <w:numPr>
          <w:ilvl w:val="0"/>
          <w:numId w:val="17"/>
        </w:numPr>
      </w:pPr>
      <w:r>
        <w:t>Cocodrilo marino</w:t>
      </w:r>
    </w:p>
    <w:p w14:paraId="4087DE7A" w14:textId="77777777" w:rsidR="007708D8" w:rsidRDefault="002E4C99" w:rsidP="002E4C99">
      <w:pPr>
        <w:numPr>
          <w:ilvl w:val="0"/>
          <w:numId w:val="17"/>
        </w:numPr>
      </w:pPr>
      <w:r>
        <w:t>Rana de ojos rojos</w:t>
      </w:r>
    </w:p>
    <w:p w14:paraId="376EBAAC" w14:textId="77777777" w:rsidR="007708D8" w:rsidRDefault="002E4C99" w:rsidP="002E4C99">
      <w:pPr>
        <w:numPr>
          <w:ilvl w:val="0"/>
          <w:numId w:val="17"/>
        </w:numPr>
      </w:pPr>
      <w:r>
        <w:t>Dragón de Komodo</w:t>
      </w:r>
    </w:p>
    <w:p w14:paraId="2DFC35D9" w14:textId="77777777" w:rsidR="007708D8" w:rsidRDefault="002E4C99" w:rsidP="002E4C99">
      <w:pPr>
        <w:numPr>
          <w:ilvl w:val="0"/>
          <w:numId w:val="17"/>
        </w:numPr>
      </w:pPr>
      <w:r>
        <w:t>Boa constrictor</w:t>
      </w:r>
    </w:p>
    <w:p w14:paraId="3FAA85BF" w14:textId="77777777" w:rsidR="007708D8" w:rsidRDefault="002E4C99" w:rsidP="002E4C99">
      <w:pPr>
        <w:numPr>
          <w:ilvl w:val="0"/>
          <w:numId w:val="18"/>
        </w:numPr>
      </w:pPr>
      <w:r w:rsidRPr="00A8243E">
        <w:rPr>
          <w:lang w:val="es-ES"/>
        </w:rPr>
        <w:t xml:space="preserve">Las claves dicotómicas son guías con preguntas que te llevan paso a paso al nombre de la especie. </w:t>
      </w:r>
      <w:r>
        <w:t>Aquí tenéis un ejemplo de cómo podríais realizarla.</w:t>
      </w:r>
    </w:p>
    <w:p w14:paraId="0BD9C7E8" w14:textId="77777777" w:rsidR="007708D8" w:rsidRDefault="002E4C99" w:rsidP="002E4C99">
      <w:pPr>
        <w:numPr>
          <w:ilvl w:val="1"/>
          <w:numId w:val="19"/>
        </w:numPr>
      </w:pPr>
      <w:r>
        <w:t>¿Tiene la piel desnuda?</w:t>
      </w:r>
    </w:p>
    <w:p w14:paraId="3CD6C8C0" w14:textId="77777777" w:rsidR="007708D8" w:rsidRDefault="002E4C99" w:rsidP="002E4C99">
      <w:pPr>
        <w:numPr>
          <w:ilvl w:val="2"/>
          <w:numId w:val="20"/>
        </w:numPr>
      </w:pPr>
      <w:r>
        <w:t>Sí. Rana meridional.</w:t>
      </w:r>
    </w:p>
    <w:p w14:paraId="16E053CE" w14:textId="77777777" w:rsidR="007708D8" w:rsidRDefault="002E4C99" w:rsidP="002E4C99">
      <w:pPr>
        <w:numPr>
          <w:ilvl w:val="2"/>
          <w:numId w:val="20"/>
        </w:numPr>
      </w:pPr>
      <w:r>
        <w:t>No. Ir a 2.</w:t>
      </w:r>
    </w:p>
    <w:p w14:paraId="36FBC873" w14:textId="77777777" w:rsidR="007708D8" w:rsidRDefault="002E4C99" w:rsidP="002E4C99">
      <w:pPr>
        <w:numPr>
          <w:ilvl w:val="1"/>
          <w:numId w:val="19"/>
        </w:numPr>
      </w:pPr>
      <w:r>
        <w:t>¿Tiene cuatro extremidades?</w:t>
      </w:r>
    </w:p>
    <w:p w14:paraId="7445A99C" w14:textId="77777777" w:rsidR="007708D8" w:rsidRDefault="002E4C99" w:rsidP="002E4C99">
      <w:pPr>
        <w:numPr>
          <w:ilvl w:val="2"/>
          <w:numId w:val="21"/>
        </w:numPr>
      </w:pPr>
      <w:r>
        <w:lastRenderedPageBreak/>
        <w:t>Sí. Ir a 3.</w:t>
      </w:r>
    </w:p>
    <w:p w14:paraId="2F88AA9A" w14:textId="77777777" w:rsidR="007708D8" w:rsidRDefault="002E4C99" w:rsidP="002E4C99">
      <w:pPr>
        <w:numPr>
          <w:ilvl w:val="2"/>
          <w:numId w:val="21"/>
        </w:numPr>
      </w:pPr>
      <w:r>
        <w:t>No. Boa constrictor.</w:t>
      </w:r>
    </w:p>
    <w:p w14:paraId="2905A333" w14:textId="77777777" w:rsidR="007708D8" w:rsidRDefault="002E4C99" w:rsidP="002E4C99">
      <w:pPr>
        <w:numPr>
          <w:ilvl w:val="1"/>
          <w:numId w:val="19"/>
        </w:numPr>
      </w:pPr>
      <w:r>
        <w:t>¿Tiene caparazón?</w:t>
      </w:r>
    </w:p>
    <w:p w14:paraId="5852996B" w14:textId="77777777" w:rsidR="007708D8" w:rsidRDefault="002E4C99" w:rsidP="002E4C99">
      <w:pPr>
        <w:numPr>
          <w:ilvl w:val="2"/>
          <w:numId w:val="22"/>
        </w:numPr>
      </w:pPr>
      <w:r>
        <w:t>Sí. Tortuga gigante.</w:t>
      </w:r>
    </w:p>
    <w:p w14:paraId="73D4790E" w14:textId="77777777" w:rsidR="007708D8" w:rsidRPr="00A8243E" w:rsidRDefault="002E4C99" w:rsidP="002E4C99">
      <w:pPr>
        <w:numPr>
          <w:ilvl w:val="1"/>
          <w:numId w:val="19"/>
        </w:numPr>
        <w:rPr>
          <w:lang w:val="es-ES"/>
        </w:rPr>
      </w:pPr>
      <w:r w:rsidRPr="00A8243E">
        <w:rPr>
          <w:lang w:val="es-ES"/>
        </w:rPr>
        <w:t>Fijaos atentamente en las características de cada animal (piel, patas, etc.) y usadlas como opciones en preguntas relacionadas (¿tiene escamas?, ¿tiene patas?, etc.).</w:t>
      </w:r>
    </w:p>
    <w:p w14:paraId="39351076" w14:textId="77777777" w:rsidR="007708D8" w:rsidRPr="00A8243E" w:rsidRDefault="002E4C99">
      <w:pPr>
        <w:pStyle w:val="Ttulo2"/>
        <w:rPr>
          <w:lang w:val="es-ES"/>
        </w:rPr>
      </w:pPr>
      <w:bookmarkStart w:id="14" w:name="Xb4966bfe9574bbcf432261eb8508f89cc8cca97"/>
      <w:bookmarkEnd w:id="13"/>
      <w:r w:rsidRPr="00A8243E">
        <w:rPr>
          <w:lang w:val="es-ES"/>
        </w:rPr>
        <w:t>Explicación para alumnos con dificultades de aprendizaje</w:t>
      </w:r>
    </w:p>
    <w:p w14:paraId="43C55ACE" w14:textId="77777777" w:rsidR="007708D8" w:rsidRPr="00A8243E" w:rsidRDefault="002E4C99">
      <w:pPr>
        <w:pStyle w:val="FirstParagraph"/>
        <w:rPr>
          <w:lang w:val="es-ES"/>
        </w:rPr>
      </w:pPr>
      <w:r w:rsidRPr="00A8243E">
        <w:rPr>
          <w:lang w:val="es-ES"/>
        </w:rPr>
        <w:t>Esta es una actividad de grupo y es un poco más compleja. Tienen que crear un "juego de preguntas" para adivinar qué animal es. Imagina que tienes cuatro animales y quieres que, haciendo preguntas de "sí" o "no", alguien pueda saber cuál es cada uno. Las preguntas deben ser sobre las características de los animales (si tiene piel desnuda, si tiene patas, etc.).</w:t>
      </w:r>
    </w:p>
    <w:p w14:paraId="053965CF" w14:textId="77777777" w:rsidR="007708D8" w:rsidRDefault="002E4C99">
      <w:pPr>
        <w:pStyle w:val="Ttulo2"/>
      </w:pPr>
      <w:bookmarkStart w:id="15" w:name="pasos-para-solucionarla-3"/>
      <w:bookmarkEnd w:id="14"/>
      <w:r>
        <w:t>Pasos para solucionarla</w:t>
      </w:r>
    </w:p>
    <w:p w14:paraId="060368EE" w14:textId="77777777" w:rsidR="007708D8" w:rsidRPr="00A8243E" w:rsidRDefault="002E4C99" w:rsidP="002E4C99">
      <w:pPr>
        <w:numPr>
          <w:ilvl w:val="0"/>
          <w:numId w:val="23"/>
        </w:numPr>
        <w:rPr>
          <w:lang w:val="es-ES"/>
        </w:rPr>
      </w:pPr>
      <w:r w:rsidRPr="00A8243E">
        <w:rPr>
          <w:b/>
          <w:bCs/>
          <w:lang w:val="es-ES"/>
        </w:rPr>
        <w:t>Trabajo en grupo y apoyo:</w:t>
      </w:r>
      <w:r w:rsidRPr="00A8243E">
        <w:rPr>
          <w:lang w:val="es-ES"/>
        </w:rPr>
        <w:t xml:space="preserve"> Pide a tu grupo que te ayude a leer las características de cada animal. Si es posible, usa imágenes grandes de cada uno para visualizarlos mejor.</w:t>
      </w:r>
    </w:p>
    <w:p w14:paraId="4BDD24D0" w14:textId="77777777" w:rsidR="007708D8" w:rsidRPr="00A8243E" w:rsidRDefault="002E4C99" w:rsidP="002E4C99">
      <w:pPr>
        <w:numPr>
          <w:ilvl w:val="0"/>
          <w:numId w:val="23"/>
        </w:numPr>
        <w:rPr>
          <w:lang w:val="es-ES"/>
        </w:rPr>
      </w:pPr>
      <w:r w:rsidRPr="00A8243E">
        <w:rPr>
          <w:b/>
          <w:bCs/>
          <w:lang w:val="es-ES"/>
        </w:rPr>
        <w:t>Identifica las características clave de cada animal (con ayuda del texto):</w:t>
      </w:r>
    </w:p>
    <w:p w14:paraId="7DDA1BCC" w14:textId="77777777" w:rsidR="007708D8" w:rsidRPr="00A8243E" w:rsidRDefault="002E4C99" w:rsidP="002E4C99">
      <w:pPr>
        <w:numPr>
          <w:ilvl w:val="1"/>
          <w:numId w:val="24"/>
        </w:numPr>
        <w:rPr>
          <w:lang w:val="es-ES"/>
        </w:rPr>
      </w:pPr>
      <w:r w:rsidRPr="00A8243E">
        <w:rPr>
          <w:b/>
          <w:bCs/>
          <w:lang w:val="es-ES"/>
        </w:rPr>
        <w:t>Rana de ojos rojos (Anfibio):</w:t>
      </w:r>
      <w:r w:rsidRPr="00A8243E">
        <w:rPr>
          <w:lang w:val="es-ES"/>
        </w:rPr>
        <w:t xml:space="preserve"> Piel desnuda y húmeda, patas, sin cola (adulto).</w:t>
      </w:r>
    </w:p>
    <w:p w14:paraId="336951F4" w14:textId="77777777" w:rsidR="007708D8" w:rsidRPr="00A8243E" w:rsidRDefault="002E4C99" w:rsidP="002E4C99">
      <w:pPr>
        <w:numPr>
          <w:ilvl w:val="1"/>
          <w:numId w:val="24"/>
        </w:numPr>
        <w:rPr>
          <w:lang w:val="es-ES"/>
        </w:rPr>
      </w:pPr>
      <w:r w:rsidRPr="00A8243E">
        <w:rPr>
          <w:b/>
          <w:bCs/>
          <w:lang w:val="es-ES"/>
        </w:rPr>
        <w:t>Cocodrilo marino (Reptil - Cocodriliano):</w:t>
      </w:r>
      <w:r w:rsidRPr="00A8243E">
        <w:rPr>
          <w:lang w:val="es-ES"/>
        </w:rPr>
        <w:t xml:space="preserve"> Piel dura con escamas gruesas, cuatro patas, mandíbulas potentes.</w:t>
      </w:r>
    </w:p>
    <w:p w14:paraId="6A79C665" w14:textId="77777777" w:rsidR="007708D8" w:rsidRPr="00A8243E" w:rsidRDefault="002E4C99" w:rsidP="002E4C99">
      <w:pPr>
        <w:numPr>
          <w:ilvl w:val="1"/>
          <w:numId w:val="24"/>
        </w:numPr>
        <w:rPr>
          <w:lang w:val="es-ES"/>
        </w:rPr>
      </w:pPr>
      <w:r w:rsidRPr="00A8243E">
        <w:rPr>
          <w:b/>
          <w:bCs/>
          <w:lang w:val="es-ES"/>
        </w:rPr>
        <w:t>Dragón de Komodo (Reptil - Saurio):</w:t>
      </w:r>
      <w:r w:rsidRPr="00A8243E">
        <w:rPr>
          <w:lang w:val="es-ES"/>
        </w:rPr>
        <w:t xml:space="preserve"> Cuerpo alargado con cola, cuatro patas con cinco dedos y uñas, escamas.</w:t>
      </w:r>
    </w:p>
    <w:p w14:paraId="5CBCF8D7" w14:textId="77777777" w:rsidR="007708D8" w:rsidRPr="00A8243E" w:rsidRDefault="002E4C99" w:rsidP="002E4C99">
      <w:pPr>
        <w:numPr>
          <w:ilvl w:val="1"/>
          <w:numId w:val="24"/>
        </w:numPr>
        <w:rPr>
          <w:lang w:val="es-ES"/>
        </w:rPr>
      </w:pPr>
      <w:r w:rsidRPr="00A8243E">
        <w:rPr>
          <w:b/>
          <w:bCs/>
          <w:lang w:val="es-ES"/>
        </w:rPr>
        <w:t>Boa constrictor (Reptil - Ofidio):</w:t>
      </w:r>
      <w:r w:rsidRPr="00A8243E">
        <w:rPr>
          <w:lang w:val="es-ES"/>
        </w:rPr>
        <w:t xml:space="preserve"> Cuerpo cilíndrico y alargado, sin extremidades, escamas.</w:t>
      </w:r>
    </w:p>
    <w:p w14:paraId="58A33C60" w14:textId="77777777" w:rsidR="007708D8" w:rsidRPr="00A8243E" w:rsidRDefault="002E4C99" w:rsidP="002E4C99">
      <w:pPr>
        <w:numPr>
          <w:ilvl w:val="0"/>
          <w:numId w:val="23"/>
        </w:numPr>
        <w:rPr>
          <w:lang w:val="es-ES"/>
        </w:rPr>
      </w:pPr>
      <w:r w:rsidRPr="00A8243E">
        <w:rPr>
          <w:b/>
          <w:bCs/>
          <w:lang w:val="es-ES"/>
        </w:rPr>
        <w:t>Empieza con una pregunta general que separe a un grupo grande:</w:t>
      </w:r>
    </w:p>
    <w:p w14:paraId="09501AC7" w14:textId="77777777" w:rsidR="007708D8" w:rsidRPr="00A8243E" w:rsidRDefault="002E4C99" w:rsidP="002E4C99">
      <w:pPr>
        <w:numPr>
          <w:ilvl w:val="1"/>
          <w:numId w:val="25"/>
        </w:numPr>
        <w:rPr>
          <w:lang w:val="es-ES"/>
        </w:rPr>
      </w:pPr>
      <w:r w:rsidRPr="00A8243E">
        <w:rPr>
          <w:b/>
          <w:bCs/>
          <w:lang w:val="es-ES"/>
        </w:rPr>
        <w:t>Pregunta 1: ¿Tiene la piel desnuda y húmeda?</w:t>
      </w:r>
    </w:p>
    <w:p w14:paraId="611FE6FC" w14:textId="77777777" w:rsidR="007708D8" w:rsidRPr="00A8243E" w:rsidRDefault="002E4C99" w:rsidP="002E4C99">
      <w:pPr>
        <w:numPr>
          <w:ilvl w:val="2"/>
          <w:numId w:val="26"/>
        </w:numPr>
        <w:rPr>
          <w:lang w:val="es-ES"/>
        </w:rPr>
      </w:pPr>
      <w:r w:rsidRPr="00A8243E">
        <w:rPr>
          <w:b/>
          <w:bCs/>
          <w:lang w:val="es-ES"/>
        </w:rPr>
        <w:t>Sí:</w:t>
      </w:r>
      <w:r w:rsidRPr="00A8243E">
        <w:rPr>
          <w:lang w:val="es-ES"/>
        </w:rPr>
        <w:t xml:space="preserve"> Rana de ojos rojos (¡Ya hemos clasificado uno!).</w:t>
      </w:r>
    </w:p>
    <w:p w14:paraId="1FED2F36" w14:textId="77777777" w:rsidR="007708D8" w:rsidRPr="00A8243E" w:rsidRDefault="002E4C99" w:rsidP="002E4C99">
      <w:pPr>
        <w:numPr>
          <w:ilvl w:val="2"/>
          <w:numId w:val="26"/>
        </w:numPr>
        <w:rPr>
          <w:lang w:val="es-ES"/>
        </w:rPr>
      </w:pPr>
      <w:r w:rsidRPr="00A8243E">
        <w:rPr>
          <w:b/>
          <w:bCs/>
          <w:lang w:val="es-ES"/>
        </w:rPr>
        <w:t>No:</w:t>
      </w:r>
      <w:r w:rsidRPr="00A8243E">
        <w:rPr>
          <w:lang w:val="es-ES"/>
        </w:rPr>
        <w:t xml:space="preserve"> Ir a la Pregunta 2 (Esto significa que es un reptil, porque los reptiles tienen escamas o piel dura).</w:t>
      </w:r>
    </w:p>
    <w:p w14:paraId="6938E00A" w14:textId="77777777" w:rsidR="007708D8" w:rsidRPr="00A8243E" w:rsidRDefault="002E4C99" w:rsidP="002E4C99">
      <w:pPr>
        <w:numPr>
          <w:ilvl w:val="0"/>
          <w:numId w:val="23"/>
        </w:numPr>
        <w:rPr>
          <w:lang w:val="es-ES"/>
        </w:rPr>
      </w:pPr>
      <w:r w:rsidRPr="00A8243E">
        <w:rPr>
          <w:b/>
          <w:bCs/>
          <w:lang w:val="es-ES"/>
        </w:rPr>
        <w:t>Continúa con preguntas que separen a los reptiles restantes:</w:t>
      </w:r>
    </w:p>
    <w:p w14:paraId="45F7CD07" w14:textId="77777777" w:rsidR="007708D8" w:rsidRDefault="002E4C99" w:rsidP="002E4C99">
      <w:pPr>
        <w:numPr>
          <w:ilvl w:val="1"/>
          <w:numId w:val="27"/>
        </w:numPr>
      </w:pPr>
      <w:r>
        <w:rPr>
          <w:b/>
          <w:bCs/>
        </w:rPr>
        <w:lastRenderedPageBreak/>
        <w:t>Pregunta 2: ¿Tiene extremidades (patas)?</w:t>
      </w:r>
    </w:p>
    <w:p w14:paraId="4E8166E0" w14:textId="77777777" w:rsidR="007708D8" w:rsidRPr="00A8243E" w:rsidRDefault="002E4C99" w:rsidP="002E4C99">
      <w:pPr>
        <w:numPr>
          <w:ilvl w:val="2"/>
          <w:numId w:val="28"/>
        </w:numPr>
        <w:rPr>
          <w:lang w:val="es-ES"/>
        </w:rPr>
      </w:pPr>
      <w:r w:rsidRPr="00A8243E">
        <w:rPr>
          <w:b/>
          <w:bCs/>
          <w:lang w:val="es-ES"/>
        </w:rPr>
        <w:t>Sí:</w:t>
      </w:r>
      <w:r w:rsidRPr="00A8243E">
        <w:rPr>
          <w:lang w:val="es-ES"/>
        </w:rPr>
        <w:t xml:space="preserve"> Ir a la Pregunta 3 (Cocodrilo marino o Dragón de Komodo).</w:t>
      </w:r>
    </w:p>
    <w:p w14:paraId="55547757" w14:textId="77777777" w:rsidR="007708D8" w:rsidRPr="00A8243E" w:rsidRDefault="002E4C99" w:rsidP="002E4C99">
      <w:pPr>
        <w:numPr>
          <w:ilvl w:val="2"/>
          <w:numId w:val="28"/>
        </w:numPr>
        <w:rPr>
          <w:lang w:val="es-ES"/>
        </w:rPr>
      </w:pPr>
      <w:r w:rsidRPr="00A8243E">
        <w:rPr>
          <w:b/>
          <w:bCs/>
          <w:lang w:val="es-ES"/>
        </w:rPr>
        <w:t>No:</w:t>
      </w:r>
      <w:r w:rsidRPr="00A8243E">
        <w:rPr>
          <w:lang w:val="es-ES"/>
        </w:rPr>
        <w:t xml:space="preserve"> Boa constrictor (¡Ya hemos clasificado otro!).</w:t>
      </w:r>
    </w:p>
    <w:p w14:paraId="247327E3" w14:textId="77777777" w:rsidR="007708D8" w:rsidRPr="00A8243E" w:rsidRDefault="002E4C99" w:rsidP="002E4C99">
      <w:pPr>
        <w:numPr>
          <w:ilvl w:val="0"/>
          <w:numId w:val="23"/>
        </w:numPr>
        <w:rPr>
          <w:lang w:val="es-ES"/>
        </w:rPr>
      </w:pPr>
      <w:r w:rsidRPr="00A8243E">
        <w:rPr>
          <w:b/>
          <w:bCs/>
          <w:lang w:val="es-ES"/>
        </w:rPr>
        <w:t>Haz una pregunta para diferenciar los dos reptiles con patas:</w:t>
      </w:r>
    </w:p>
    <w:p w14:paraId="70CDFCCA" w14:textId="77777777" w:rsidR="007708D8" w:rsidRPr="00A8243E" w:rsidRDefault="002E4C99" w:rsidP="002E4C99">
      <w:pPr>
        <w:numPr>
          <w:ilvl w:val="1"/>
          <w:numId w:val="29"/>
        </w:numPr>
        <w:rPr>
          <w:lang w:val="es-ES"/>
        </w:rPr>
      </w:pPr>
      <w:r w:rsidRPr="00A8243E">
        <w:rPr>
          <w:b/>
          <w:bCs/>
          <w:lang w:val="es-ES"/>
        </w:rPr>
        <w:t>Pregunta 3: ¿Tiene mandíbulas muy potentes y piel muy dura con escamas gruesas (como un cocodrilo)?</w:t>
      </w:r>
    </w:p>
    <w:p w14:paraId="2967BC9B" w14:textId="77777777" w:rsidR="007708D8" w:rsidRPr="00A8243E" w:rsidRDefault="002E4C99" w:rsidP="002E4C99">
      <w:pPr>
        <w:numPr>
          <w:ilvl w:val="2"/>
          <w:numId w:val="30"/>
        </w:numPr>
        <w:rPr>
          <w:lang w:val="es-ES"/>
        </w:rPr>
      </w:pPr>
      <w:r w:rsidRPr="00A8243E">
        <w:rPr>
          <w:b/>
          <w:bCs/>
          <w:lang w:val="es-ES"/>
        </w:rPr>
        <w:t>Sí:</w:t>
      </w:r>
      <w:r w:rsidRPr="00A8243E">
        <w:rPr>
          <w:lang w:val="es-ES"/>
        </w:rPr>
        <w:t xml:space="preserve"> Cocodrilo marino (¡Otro clasificado!).</w:t>
      </w:r>
    </w:p>
    <w:p w14:paraId="0BBB5D74" w14:textId="77777777" w:rsidR="007708D8" w:rsidRPr="00A8243E" w:rsidRDefault="002E4C99" w:rsidP="002E4C99">
      <w:pPr>
        <w:numPr>
          <w:ilvl w:val="2"/>
          <w:numId w:val="30"/>
        </w:numPr>
        <w:rPr>
          <w:lang w:val="es-ES"/>
        </w:rPr>
      </w:pPr>
      <w:r w:rsidRPr="00A8243E">
        <w:rPr>
          <w:b/>
          <w:bCs/>
          <w:lang w:val="es-ES"/>
        </w:rPr>
        <w:t>No:</w:t>
      </w:r>
      <w:r w:rsidRPr="00A8243E">
        <w:rPr>
          <w:lang w:val="es-ES"/>
        </w:rPr>
        <w:t xml:space="preserve"> Dragón de Komodo (¡El último!).</w:t>
      </w:r>
    </w:p>
    <w:p w14:paraId="2DFCE822" w14:textId="77777777" w:rsidR="007708D8" w:rsidRPr="00A8243E" w:rsidRDefault="002E4C99" w:rsidP="002E4C99">
      <w:pPr>
        <w:numPr>
          <w:ilvl w:val="0"/>
          <w:numId w:val="23"/>
        </w:numPr>
        <w:rPr>
          <w:lang w:val="es-ES"/>
        </w:rPr>
      </w:pPr>
      <w:r w:rsidRPr="00A8243E">
        <w:rPr>
          <w:b/>
          <w:bCs/>
          <w:lang w:val="es-ES"/>
        </w:rPr>
        <w:t>Escribe la clave dicotómica final de forma clara:</w:t>
      </w:r>
    </w:p>
    <w:p w14:paraId="5A6234A5" w14:textId="77777777" w:rsidR="007708D8" w:rsidRPr="00A8243E" w:rsidRDefault="002E4C99" w:rsidP="002E4C99">
      <w:pPr>
        <w:numPr>
          <w:ilvl w:val="1"/>
          <w:numId w:val="31"/>
        </w:numPr>
        <w:rPr>
          <w:lang w:val="es-ES"/>
        </w:rPr>
      </w:pPr>
      <w:r w:rsidRPr="00A8243E">
        <w:rPr>
          <w:lang w:val="es-ES"/>
        </w:rPr>
        <w:t>¿Tiene la piel desnuda y húmeda?</w:t>
      </w:r>
    </w:p>
    <w:p w14:paraId="048A850C" w14:textId="77777777" w:rsidR="007708D8" w:rsidRPr="00A8243E" w:rsidRDefault="002E4C99" w:rsidP="002E4C99">
      <w:pPr>
        <w:numPr>
          <w:ilvl w:val="2"/>
          <w:numId w:val="32"/>
        </w:numPr>
        <w:rPr>
          <w:lang w:val="es-ES"/>
        </w:rPr>
      </w:pPr>
      <w:r w:rsidRPr="00A8243E">
        <w:rPr>
          <w:lang w:val="es-ES"/>
        </w:rPr>
        <w:t>Sí. Rana de ojos rojos.</w:t>
      </w:r>
    </w:p>
    <w:p w14:paraId="511ECE70" w14:textId="77777777" w:rsidR="007708D8" w:rsidRDefault="002E4C99" w:rsidP="002E4C99">
      <w:pPr>
        <w:numPr>
          <w:ilvl w:val="2"/>
          <w:numId w:val="32"/>
        </w:numPr>
      </w:pPr>
      <w:r>
        <w:t>No. Ir a 2.</w:t>
      </w:r>
    </w:p>
    <w:p w14:paraId="25E2778E" w14:textId="77777777" w:rsidR="007708D8" w:rsidRDefault="002E4C99" w:rsidP="002E4C99">
      <w:pPr>
        <w:numPr>
          <w:ilvl w:val="1"/>
          <w:numId w:val="31"/>
        </w:numPr>
      </w:pPr>
      <w:r>
        <w:t>¿Tiene extremidades (patas)?</w:t>
      </w:r>
    </w:p>
    <w:p w14:paraId="7C114665" w14:textId="77777777" w:rsidR="007708D8" w:rsidRDefault="002E4C99" w:rsidP="002E4C99">
      <w:pPr>
        <w:numPr>
          <w:ilvl w:val="2"/>
          <w:numId w:val="33"/>
        </w:numPr>
      </w:pPr>
      <w:r>
        <w:t>Sí. Ir a 3.</w:t>
      </w:r>
    </w:p>
    <w:p w14:paraId="3DC6794B" w14:textId="77777777" w:rsidR="007708D8" w:rsidRDefault="002E4C99" w:rsidP="002E4C99">
      <w:pPr>
        <w:numPr>
          <w:ilvl w:val="2"/>
          <w:numId w:val="33"/>
        </w:numPr>
      </w:pPr>
      <w:r>
        <w:t>No. Boa constrictor.</w:t>
      </w:r>
    </w:p>
    <w:p w14:paraId="0227FB9B" w14:textId="77777777" w:rsidR="007708D8" w:rsidRPr="00A8243E" w:rsidRDefault="002E4C99" w:rsidP="002E4C99">
      <w:pPr>
        <w:numPr>
          <w:ilvl w:val="1"/>
          <w:numId w:val="31"/>
        </w:numPr>
        <w:rPr>
          <w:lang w:val="es-ES"/>
        </w:rPr>
      </w:pPr>
      <w:r w:rsidRPr="00A8243E">
        <w:rPr>
          <w:lang w:val="es-ES"/>
        </w:rPr>
        <w:t>¿Tiene mandíbulas muy potentes y piel muy dura con escamas gruesas?</w:t>
      </w:r>
    </w:p>
    <w:p w14:paraId="52EC161D" w14:textId="77777777" w:rsidR="007708D8" w:rsidRDefault="002E4C99" w:rsidP="002E4C99">
      <w:pPr>
        <w:numPr>
          <w:ilvl w:val="2"/>
          <w:numId w:val="34"/>
        </w:numPr>
      </w:pPr>
      <w:r>
        <w:t>Sí. Cocodrilo marino.</w:t>
      </w:r>
    </w:p>
    <w:p w14:paraId="46194834" w14:textId="77777777" w:rsidR="007708D8" w:rsidRDefault="002E4C99" w:rsidP="002E4C99">
      <w:pPr>
        <w:numPr>
          <w:ilvl w:val="2"/>
          <w:numId w:val="34"/>
        </w:numPr>
      </w:pPr>
      <w:r>
        <w:t>No. Dragón de Komodo.</w:t>
      </w:r>
    </w:p>
    <w:p w14:paraId="52F3D26C" w14:textId="77777777" w:rsidR="007708D8" w:rsidRPr="00A8243E" w:rsidRDefault="002E4C99" w:rsidP="002E4C99">
      <w:pPr>
        <w:numPr>
          <w:ilvl w:val="0"/>
          <w:numId w:val="23"/>
        </w:numPr>
        <w:rPr>
          <w:lang w:val="es-ES"/>
        </w:rPr>
      </w:pPr>
      <w:r w:rsidRPr="00A8243E">
        <w:rPr>
          <w:b/>
          <w:bCs/>
          <w:lang w:val="es-ES"/>
        </w:rPr>
        <w:t>Revisa con el grupo:</w:t>
      </w:r>
      <w:r w:rsidRPr="00A8243E">
        <w:rPr>
          <w:lang w:val="es-ES"/>
        </w:rPr>
        <w:t xml:space="preserve"> Leed la clave en voz alta y probad si funciona para clasificar todos los animales correctamente.</w:t>
      </w:r>
    </w:p>
    <w:p w14:paraId="6EDC69C6" w14:textId="77777777" w:rsidR="007708D8" w:rsidRPr="00A8243E" w:rsidRDefault="002E4C99">
      <w:pPr>
        <w:pStyle w:val="Ttulo1"/>
        <w:rPr>
          <w:lang w:val="es-ES"/>
        </w:rPr>
      </w:pPr>
      <w:bookmarkStart w:id="16" w:name="actividad-16-página-14"/>
      <w:bookmarkEnd w:id="12"/>
      <w:bookmarkEnd w:id="15"/>
      <w:r w:rsidRPr="00A8243E">
        <w:rPr>
          <w:lang w:val="es-ES"/>
        </w:rPr>
        <w:t xml:space="preserve">Actividad </w:t>
      </w:r>
      <w:r w:rsidR="00F93175">
        <w:rPr>
          <w:lang w:val="es-ES"/>
        </w:rPr>
        <w:t xml:space="preserve">5: Página 14, Actividad </w:t>
      </w:r>
      <w:r w:rsidR="00F93175" w:rsidRPr="00A8243E">
        <w:rPr>
          <w:lang w:val="es-ES"/>
        </w:rPr>
        <w:t>16</w:t>
      </w:r>
    </w:p>
    <w:p w14:paraId="18D2CA64" w14:textId="77777777" w:rsidR="007708D8" w:rsidRPr="00A8243E" w:rsidRDefault="002E4C99">
      <w:pPr>
        <w:pStyle w:val="Ttulo2"/>
        <w:rPr>
          <w:lang w:val="es-ES"/>
        </w:rPr>
      </w:pPr>
      <w:bookmarkStart w:id="17" w:name="enunciado-de-la-actividad-4"/>
      <w:r w:rsidRPr="00A8243E">
        <w:rPr>
          <w:lang w:val="es-ES"/>
        </w:rPr>
        <w:t>Enunciado de la actividad</w:t>
      </w:r>
    </w:p>
    <w:p w14:paraId="69AB22BC" w14:textId="77777777" w:rsidR="007708D8" w:rsidRPr="00A8243E" w:rsidRDefault="002E4C99">
      <w:pPr>
        <w:pStyle w:val="FirstParagraph"/>
        <w:rPr>
          <w:lang w:val="es-ES"/>
        </w:rPr>
      </w:pPr>
      <w:r w:rsidRPr="00A8243E">
        <w:rPr>
          <w:lang w:val="es-ES"/>
        </w:rPr>
        <w:t>En grupos cooperativos, indicad cuáles de estas características pertenecen a un atún, cuáles a un delfín y cuáles a ambos. a) Dejad los bolígrafos en la mesa y discutid una solución a la actividad. b) Escribid solo cuando tengáis una respuesta grupal consensuada.</w:t>
      </w:r>
    </w:p>
    <w:tbl>
      <w:tblPr>
        <w:tblStyle w:val="Table"/>
        <w:tblW w:w="0" w:type="auto"/>
        <w:tblLook w:val="0020" w:firstRow="1" w:lastRow="0" w:firstColumn="0" w:lastColumn="0" w:noHBand="0" w:noVBand="0"/>
      </w:tblPr>
      <w:tblGrid>
        <w:gridCol w:w="3465"/>
        <w:gridCol w:w="749"/>
        <w:gridCol w:w="886"/>
      </w:tblGrid>
      <w:tr w:rsidR="007708D8" w14:paraId="03E5DB46" w14:textId="77777777" w:rsidTr="007708D8">
        <w:trPr>
          <w:cnfStyle w:val="100000000000" w:firstRow="1" w:lastRow="0" w:firstColumn="0" w:lastColumn="0" w:oddVBand="0" w:evenVBand="0" w:oddHBand="0" w:evenHBand="0" w:firstRowFirstColumn="0" w:firstRowLastColumn="0" w:lastRowFirstColumn="0" w:lastRowLastColumn="0"/>
          <w:tblHeader/>
        </w:trPr>
        <w:tc>
          <w:tcPr>
            <w:tcW w:w="0" w:type="auto"/>
          </w:tcPr>
          <w:p w14:paraId="65608047" w14:textId="77777777" w:rsidR="007708D8" w:rsidRPr="00A8243E" w:rsidRDefault="007708D8">
            <w:pPr>
              <w:pStyle w:val="Compact"/>
              <w:rPr>
                <w:lang w:val="es-ES"/>
              </w:rPr>
            </w:pPr>
          </w:p>
        </w:tc>
        <w:tc>
          <w:tcPr>
            <w:tcW w:w="0" w:type="auto"/>
          </w:tcPr>
          <w:p w14:paraId="422618E8" w14:textId="77777777" w:rsidR="007708D8" w:rsidRDefault="002E4C99">
            <w:pPr>
              <w:pStyle w:val="Compact"/>
            </w:pPr>
            <w:r>
              <w:rPr>
                <w:b/>
                <w:bCs/>
              </w:rPr>
              <w:t>Atún</w:t>
            </w:r>
          </w:p>
        </w:tc>
        <w:tc>
          <w:tcPr>
            <w:tcW w:w="0" w:type="auto"/>
          </w:tcPr>
          <w:p w14:paraId="4A965273" w14:textId="77777777" w:rsidR="007708D8" w:rsidRDefault="002E4C99">
            <w:pPr>
              <w:pStyle w:val="Compact"/>
            </w:pPr>
            <w:r>
              <w:rPr>
                <w:b/>
                <w:bCs/>
              </w:rPr>
              <w:t>Delfín</w:t>
            </w:r>
          </w:p>
        </w:tc>
      </w:tr>
      <w:tr w:rsidR="007708D8" w14:paraId="5E47A549" w14:textId="77777777">
        <w:tc>
          <w:tcPr>
            <w:tcW w:w="0" w:type="auto"/>
          </w:tcPr>
          <w:p w14:paraId="2419C993" w14:textId="77777777" w:rsidR="007708D8" w:rsidRDefault="002E4C99">
            <w:pPr>
              <w:pStyle w:val="Compact"/>
            </w:pPr>
            <w:r>
              <w:t>Simetría bilateral</w:t>
            </w:r>
          </w:p>
        </w:tc>
        <w:tc>
          <w:tcPr>
            <w:tcW w:w="0" w:type="auto"/>
          </w:tcPr>
          <w:p w14:paraId="0C56C846" w14:textId="77777777" w:rsidR="007708D8" w:rsidRDefault="002E4C99" w:rsidP="00B31DC4">
            <w:pPr>
              <w:pStyle w:val="Compact"/>
              <w:jc w:val="center"/>
            </w:pPr>
            <w:r>
              <w:t>X</w:t>
            </w:r>
          </w:p>
        </w:tc>
        <w:tc>
          <w:tcPr>
            <w:tcW w:w="0" w:type="auto"/>
          </w:tcPr>
          <w:p w14:paraId="784DDDEC" w14:textId="77777777" w:rsidR="007708D8" w:rsidRDefault="002E4C99" w:rsidP="00B31DC4">
            <w:pPr>
              <w:pStyle w:val="Compact"/>
              <w:jc w:val="center"/>
            </w:pPr>
            <w:r>
              <w:t>X</w:t>
            </w:r>
          </w:p>
        </w:tc>
      </w:tr>
      <w:tr w:rsidR="007708D8" w14:paraId="3477F6B9" w14:textId="77777777">
        <w:tc>
          <w:tcPr>
            <w:tcW w:w="0" w:type="auto"/>
          </w:tcPr>
          <w:p w14:paraId="7D9CD9C7" w14:textId="77777777" w:rsidR="007708D8" w:rsidRDefault="002E4C99">
            <w:pPr>
              <w:pStyle w:val="Compact"/>
            </w:pPr>
            <w:r>
              <w:lastRenderedPageBreak/>
              <w:t>Escamas</w:t>
            </w:r>
          </w:p>
        </w:tc>
        <w:tc>
          <w:tcPr>
            <w:tcW w:w="0" w:type="auto"/>
          </w:tcPr>
          <w:p w14:paraId="055B9597" w14:textId="77777777" w:rsidR="007708D8" w:rsidRDefault="002E4C99" w:rsidP="00B31DC4">
            <w:pPr>
              <w:pStyle w:val="Compact"/>
              <w:jc w:val="center"/>
            </w:pPr>
            <w:r>
              <w:t>X</w:t>
            </w:r>
          </w:p>
        </w:tc>
        <w:tc>
          <w:tcPr>
            <w:tcW w:w="0" w:type="auto"/>
          </w:tcPr>
          <w:p w14:paraId="258683B8" w14:textId="77777777" w:rsidR="007708D8" w:rsidRDefault="007708D8" w:rsidP="00B31DC4">
            <w:pPr>
              <w:pStyle w:val="Compact"/>
              <w:jc w:val="center"/>
            </w:pPr>
          </w:p>
        </w:tc>
      </w:tr>
      <w:tr w:rsidR="007708D8" w14:paraId="7A792EBB" w14:textId="77777777">
        <w:tc>
          <w:tcPr>
            <w:tcW w:w="0" w:type="auto"/>
          </w:tcPr>
          <w:p w14:paraId="7940D89E" w14:textId="77777777" w:rsidR="007708D8" w:rsidRPr="00A8243E" w:rsidRDefault="002E4C99">
            <w:pPr>
              <w:pStyle w:val="Compact"/>
              <w:rPr>
                <w:lang w:val="es-ES"/>
              </w:rPr>
            </w:pPr>
            <w:r w:rsidRPr="00A8243E">
              <w:rPr>
                <w:lang w:val="es-ES"/>
              </w:rPr>
              <w:t>Cuerpo adaptado a la natación</w:t>
            </w:r>
          </w:p>
        </w:tc>
        <w:tc>
          <w:tcPr>
            <w:tcW w:w="0" w:type="auto"/>
          </w:tcPr>
          <w:p w14:paraId="47C31531" w14:textId="77777777" w:rsidR="007708D8" w:rsidRDefault="002E4C99" w:rsidP="00B31DC4">
            <w:pPr>
              <w:pStyle w:val="Compact"/>
              <w:jc w:val="center"/>
            </w:pPr>
            <w:r>
              <w:t>X</w:t>
            </w:r>
          </w:p>
        </w:tc>
        <w:tc>
          <w:tcPr>
            <w:tcW w:w="0" w:type="auto"/>
          </w:tcPr>
          <w:p w14:paraId="2210D2F1" w14:textId="77777777" w:rsidR="007708D8" w:rsidRDefault="002E4C99" w:rsidP="00B31DC4">
            <w:pPr>
              <w:pStyle w:val="Compact"/>
              <w:jc w:val="center"/>
            </w:pPr>
            <w:r>
              <w:t>X</w:t>
            </w:r>
          </w:p>
        </w:tc>
      </w:tr>
      <w:tr w:rsidR="007708D8" w14:paraId="20F6DC5A" w14:textId="77777777">
        <w:tc>
          <w:tcPr>
            <w:tcW w:w="0" w:type="auto"/>
          </w:tcPr>
          <w:p w14:paraId="1602AB34" w14:textId="77777777" w:rsidR="007708D8" w:rsidRPr="00A8243E" w:rsidRDefault="002E4C99">
            <w:pPr>
              <w:pStyle w:val="Compact"/>
              <w:rPr>
                <w:lang w:val="es-ES"/>
              </w:rPr>
            </w:pPr>
            <w:r w:rsidRPr="00A8243E">
              <w:rPr>
                <w:lang w:val="es-ES"/>
              </w:rPr>
              <w:t>Extremidades en forma de aleta</w:t>
            </w:r>
          </w:p>
        </w:tc>
        <w:tc>
          <w:tcPr>
            <w:tcW w:w="0" w:type="auto"/>
          </w:tcPr>
          <w:p w14:paraId="7F6EB9B0" w14:textId="77777777" w:rsidR="007708D8" w:rsidRDefault="002E4C99" w:rsidP="00B31DC4">
            <w:pPr>
              <w:pStyle w:val="Compact"/>
              <w:jc w:val="center"/>
            </w:pPr>
            <w:r>
              <w:t>X</w:t>
            </w:r>
          </w:p>
        </w:tc>
        <w:tc>
          <w:tcPr>
            <w:tcW w:w="0" w:type="auto"/>
          </w:tcPr>
          <w:p w14:paraId="55D67FEF" w14:textId="77777777" w:rsidR="007708D8" w:rsidRDefault="002E4C99" w:rsidP="00B31DC4">
            <w:pPr>
              <w:pStyle w:val="Compact"/>
              <w:jc w:val="center"/>
            </w:pPr>
            <w:r>
              <w:t>X</w:t>
            </w:r>
          </w:p>
        </w:tc>
      </w:tr>
      <w:tr w:rsidR="007708D8" w14:paraId="63F680CF" w14:textId="77777777">
        <w:tc>
          <w:tcPr>
            <w:tcW w:w="0" w:type="auto"/>
          </w:tcPr>
          <w:p w14:paraId="39702B15" w14:textId="77777777" w:rsidR="007708D8" w:rsidRDefault="002E4C99">
            <w:pPr>
              <w:pStyle w:val="Compact"/>
            </w:pPr>
            <w:r>
              <w:t>Fecundación interna</w:t>
            </w:r>
          </w:p>
        </w:tc>
        <w:tc>
          <w:tcPr>
            <w:tcW w:w="0" w:type="auto"/>
          </w:tcPr>
          <w:p w14:paraId="1F319BEC" w14:textId="77777777" w:rsidR="007708D8" w:rsidRDefault="007708D8" w:rsidP="00B31DC4">
            <w:pPr>
              <w:pStyle w:val="Compact"/>
              <w:jc w:val="center"/>
            </w:pPr>
          </w:p>
        </w:tc>
        <w:tc>
          <w:tcPr>
            <w:tcW w:w="0" w:type="auto"/>
          </w:tcPr>
          <w:p w14:paraId="4D3777AA" w14:textId="77777777" w:rsidR="007708D8" w:rsidRDefault="002E4C99" w:rsidP="00B31DC4">
            <w:pPr>
              <w:pStyle w:val="Compact"/>
              <w:jc w:val="center"/>
            </w:pPr>
            <w:r>
              <w:t>X</w:t>
            </w:r>
          </w:p>
        </w:tc>
      </w:tr>
      <w:tr w:rsidR="007708D8" w14:paraId="240393CB" w14:textId="77777777">
        <w:tc>
          <w:tcPr>
            <w:tcW w:w="0" w:type="auto"/>
          </w:tcPr>
          <w:p w14:paraId="02B86D0E" w14:textId="77777777" w:rsidR="007708D8" w:rsidRDefault="002E4C99">
            <w:pPr>
              <w:pStyle w:val="Compact"/>
            </w:pPr>
            <w:r>
              <w:t>Fecundación externa</w:t>
            </w:r>
          </w:p>
        </w:tc>
        <w:tc>
          <w:tcPr>
            <w:tcW w:w="0" w:type="auto"/>
          </w:tcPr>
          <w:p w14:paraId="783C5C1E" w14:textId="77777777" w:rsidR="007708D8" w:rsidRDefault="002E4C99" w:rsidP="00B31DC4">
            <w:pPr>
              <w:pStyle w:val="Compact"/>
              <w:jc w:val="center"/>
            </w:pPr>
            <w:r>
              <w:t>X</w:t>
            </w:r>
          </w:p>
        </w:tc>
        <w:tc>
          <w:tcPr>
            <w:tcW w:w="0" w:type="auto"/>
          </w:tcPr>
          <w:p w14:paraId="3EA6E748" w14:textId="77777777" w:rsidR="007708D8" w:rsidRDefault="007708D8" w:rsidP="00B31DC4">
            <w:pPr>
              <w:pStyle w:val="Compact"/>
              <w:jc w:val="center"/>
            </w:pPr>
          </w:p>
        </w:tc>
      </w:tr>
      <w:tr w:rsidR="007708D8" w14:paraId="655A7D7F" w14:textId="77777777">
        <w:tc>
          <w:tcPr>
            <w:tcW w:w="0" w:type="auto"/>
          </w:tcPr>
          <w:p w14:paraId="38499608" w14:textId="77777777" w:rsidR="007708D8" w:rsidRDefault="002E4C99">
            <w:pPr>
              <w:pStyle w:val="Compact"/>
            </w:pPr>
            <w:r>
              <w:t>Columna vertebral</w:t>
            </w:r>
          </w:p>
        </w:tc>
        <w:tc>
          <w:tcPr>
            <w:tcW w:w="0" w:type="auto"/>
          </w:tcPr>
          <w:p w14:paraId="7A0D8F17" w14:textId="77777777" w:rsidR="007708D8" w:rsidRDefault="002E4C99" w:rsidP="00B31DC4">
            <w:pPr>
              <w:pStyle w:val="Compact"/>
              <w:jc w:val="center"/>
            </w:pPr>
            <w:r>
              <w:t>X</w:t>
            </w:r>
          </w:p>
        </w:tc>
        <w:tc>
          <w:tcPr>
            <w:tcW w:w="0" w:type="auto"/>
          </w:tcPr>
          <w:p w14:paraId="75374B8E" w14:textId="77777777" w:rsidR="007708D8" w:rsidRDefault="002E4C99" w:rsidP="00B31DC4">
            <w:pPr>
              <w:pStyle w:val="Compact"/>
              <w:jc w:val="center"/>
            </w:pPr>
            <w:r>
              <w:t>X</w:t>
            </w:r>
          </w:p>
        </w:tc>
      </w:tr>
      <w:tr w:rsidR="007708D8" w14:paraId="471B9E0F" w14:textId="77777777">
        <w:tc>
          <w:tcPr>
            <w:tcW w:w="0" w:type="auto"/>
          </w:tcPr>
          <w:p w14:paraId="5B8D552A" w14:textId="77777777" w:rsidR="007708D8" w:rsidRDefault="002E4C99">
            <w:pPr>
              <w:pStyle w:val="Compact"/>
            </w:pPr>
            <w:r>
              <w:t>Pulmones</w:t>
            </w:r>
          </w:p>
        </w:tc>
        <w:tc>
          <w:tcPr>
            <w:tcW w:w="0" w:type="auto"/>
          </w:tcPr>
          <w:p w14:paraId="580918E7" w14:textId="77777777" w:rsidR="007708D8" w:rsidRDefault="007708D8" w:rsidP="00B31DC4">
            <w:pPr>
              <w:pStyle w:val="Compact"/>
              <w:jc w:val="center"/>
            </w:pPr>
          </w:p>
        </w:tc>
        <w:tc>
          <w:tcPr>
            <w:tcW w:w="0" w:type="auto"/>
          </w:tcPr>
          <w:p w14:paraId="700D3E4A" w14:textId="77777777" w:rsidR="007708D8" w:rsidRDefault="002E4C99" w:rsidP="00B31DC4">
            <w:pPr>
              <w:pStyle w:val="Compact"/>
              <w:jc w:val="center"/>
            </w:pPr>
            <w:r>
              <w:t>X</w:t>
            </w:r>
          </w:p>
        </w:tc>
      </w:tr>
      <w:tr w:rsidR="007708D8" w14:paraId="5DFE5774" w14:textId="77777777">
        <w:tc>
          <w:tcPr>
            <w:tcW w:w="0" w:type="auto"/>
          </w:tcPr>
          <w:p w14:paraId="098B84FD" w14:textId="77777777" w:rsidR="007708D8" w:rsidRDefault="002E4C99">
            <w:pPr>
              <w:pStyle w:val="Compact"/>
            </w:pPr>
            <w:r>
              <w:t>Branquias</w:t>
            </w:r>
          </w:p>
        </w:tc>
        <w:tc>
          <w:tcPr>
            <w:tcW w:w="0" w:type="auto"/>
          </w:tcPr>
          <w:p w14:paraId="487981BA" w14:textId="77777777" w:rsidR="007708D8" w:rsidRDefault="002E4C99" w:rsidP="00B31DC4">
            <w:pPr>
              <w:pStyle w:val="Compact"/>
              <w:jc w:val="center"/>
            </w:pPr>
            <w:r>
              <w:t>X</w:t>
            </w:r>
          </w:p>
        </w:tc>
        <w:tc>
          <w:tcPr>
            <w:tcW w:w="0" w:type="auto"/>
          </w:tcPr>
          <w:p w14:paraId="78728FAA" w14:textId="77777777" w:rsidR="007708D8" w:rsidRDefault="007708D8" w:rsidP="00B31DC4">
            <w:pPr>
              <w:pStyle w:val="Compact"/>
              <w:jc w:val="center"/>
            </w:pPr>
          </w:p>
        </w:tc>
      </w:tr>
      <w:tr w:rsidR="007708D8" w14:paraId="7650D63E" w14:textId="77777777">
        <w:tc>
          <w:tcPr>
            <w:tcW w:w="0" w:type="auto"/>
          </w:tcPr>
          <w:p w14:paraId="016DF029" w14:textId="77777777" w:rsidR="007708D8" w:rsidRDefault="002E4C99">
            <w:pPr>
              <w:pStyle w:val="Compact"/>
            </w:pPr>
            <w:r>
              <w:t>Vivíparos</w:t>
            </w:r>
          </w:p>
        </w:tc>
        <w:tc>
          <w:tcPr>
            <w:tcW w:w="0" w:type="auto"/>
          </w:tcPr>
          <w:p w14:paraId="71A30166" w14:textId="77777777" w:rsidR="007708D8" w:rsidRDefault="007708D8" w:rsidP="00B31DC4">
            <w:pPr>
              <w:pStyle w:val="Compact"/>
              <w:jc w:val="center"/>
            </w:pPr>
          </w:p>
        </w:tc>
        <w:tc>
          <w:tcPr>
            <w:tcW w:w="0" w:type="auto"/>
          </w:tcPr>
          <w:p w14:paraId="1579A237" w14:textId="77777777" w:rsidR="007708D8" w:rsidRDefault="002E4C99" w:rsidP="00B31DC4">
            <w:pPr>
              <w:pStyle w:val="Compact"/>
              <w:jc w:val="center"/>
            </w:pPr>
            <w:r>
              <w:t>X</w:t>
            </w:r>
          </w:p>
        </w:tc>
      </w:tr>
      <w:tr w:rsidR="007708D8" w14:paraId="724C7548" w14:textId="77777777">
        <w:tc>
          <w:tcPr>
            <w:tcW w:w="0" w:type="auto"/>
          </w:tcPr>
          <w:p w14:paraId="1638068E" w14:textId="77777777" w:rsidR="007708D8" w:rsidRDefault="002E4C99">
            <w:pPr>
              <w:pStyle w:val="Compact"/>
            </w:pPr>
            <w:r>
              <w:t>Ovíparos</w:t>
            </w:r>
          </w:p>
        </w:tc>
        <w:tc>
          <w:tcPr>
            <w:tcW w:w="0" w:type="auto"/>
          </w:tcPr>
          <w:p w14:paraId="7E603D24" w14:textId="77777777" w:rsidR="007708D8" w:rsidRDefault="002E4C99" w:rsidP="00B31DC4">
            <w:pPr>
              <w:pStyle w:val="Compact"/>
              <w:jc w:val="center"/>
            </w:pPr>
            <w:r>
              <w:t>X</w:t>
            </w:r>
          </w:p>
        </w:tc>
        <w:tc>
          <w:tcPr>
            <w:tcW w:w="0" w:type="auto"/>
          </w:tcPr>
          <w:p w14:paraId="4D1679D3" w14:textId="77777777" w:rsidR="007708D8" w:rsidRDefault="007708D8" w:rsidP="00B31DC4">
            <w:pPr>
              <w:pStyle w:val="Compact"/>
              <w:jc w:val="center"/>
            </w:pPr>
          </w:p>
        </w:tc>
      </w:tr>
      <w:tr w:rsidR="007708D8" w14:paraId="7D6E96AA" w14:textId="77777777">
        <w:tc>
          <w:tcPr>
            <w:tcW w:w="0" w:type="auto"/>
          </w:tcPr>
          <w:p w14:paraId="7A3C3EFE" w14:textId="77777777" w:rsidR="007708D8" w:rsidRDefault="002E4C99">
            <w:pPr>
              <w:pStyle w:val="Compact"/>
            </w:pPr>
            <w:r>
              <w:t>Sangre fría</w:t>
            </w:r>
          </w:p>
        </w:tc>
        <w:tc>
          <w:tcPr>
            <w:tcW w:w="0" w:type="auto"/>
          </w:tcPr>
          <w:p w14:paraId="74498F94" w14:textId="77777777" w:rsidR="007708D8" w:rsidRDefault="002E4C99" w:rsidP="00B31DC4">
            <w:pPr>
              <w:pStyle w:val="Compact"/>
              <w:jc w:val="center"/>
            </w:pPr>
            <w:r>
              <w:t>X</w:t>
            </w:r>
          </w:p>
        </w:tc>
        <w:tc>
          <w:tcPr>
            <w:tcW w:w="0" w:type="auto"/>
          </w:tcPr>
          <w:p w14:paraId="451623F7" w14:textId="77777777" w:rsidR="007708D8" w:rsidRDefault="007708D8" w:rsidP="00B31DC4">
            <w:pPr>
              <w:pStyle w:val="Compact"/>
              <w:jc w:val="center"/>
            </w:pPr>
          </w:p>
        </w:tc>
      </w:tr>
      <w:tr w:rsidR="007708D8" w14:paraId="26C6BA02" w14:textId="77777777">
        <w:tc>
          <w:tcPr>
            <w:tcW w:w="0" w:type="auto"/>
          </w:tcPr>
          <w:p w14:paraId="1696F318" w14:textId="77777777" w:rsidR="007708D8" w:rsidRDefault="002E4C99">
            <w:pPr>
              <w:pStyle w:val="Compact"/>
            </w:pPr>
            <w:r>
              <w:t>Sangre caliente</w:t>
            </w:r>
          </w:p>
        </w:tc>
        <w:tc>
          <w:tcPr>
            <w:tcW w:w="0" w:type="auto"/>
          </w:tcPr>
          <w:p w14:paraId="37F89299" w14:textId="77777777" w:rsidR="007708D8" w:rsidRDefault="007708D8" w:rsidP="00B31DC4">
            <w:pPr>
              <w:pStyle w:val="Compact"/>
              <w:jc w:val="center"/>
            </w:pPr>
          </w:p>
        </w:tc>
        <w:tc>
          <w:tcPr>
            <w:tcW w:w="0" w:type="auto"/>
          </w:tcPr>
          <w:p w14:paraId="561CB7DF" w14:textId="77777777" w:rsidR="007708D8" w:rsidRDefault="002E4C99" w:rsidP="00B31DC4">
            <w:pPr>
              <w:pStyle w:val="Compact"/>
              <w:jc w:val="center"/>
            </w:pPr>
            <w:r>
              <w:t>X</w:t>
            </w:r>
          </w:p>
        </w:tc>
      </w:tr>
    </w:tbl>
    <w:p w14:paraId="30DAA9F5" w14:textId="77777777" w:rsidR="007708D8" w:rsidRPr="00A8243E" w:rsidRDefault="002E4C99">
      <w:pPr>
        <w:pStyle w:val="Ttulo2"/>
        <w:rPr>
          <w:lang w:val="es-ES"/>
        </w:rPr>
      </w:pPr>
      <w:bookmarkStart w:id="18" w:name="X0d72496ceeb44f4dd22d84949928ab0410b7a96"/>
      <w:bookmarkEnd w:id="17"/>
      <w:r w:rsidRPr="00A8243E">
        <w:rPr>
          <w:lang w:val="es-ES"/>
        </w:rPr>
        <w:t>Explicación para alumnos con dificultades de aprendizaje</w:t>
      </w:r>
    </w:p>
    <w:p w14:paraId="4FB6DD91" w14:textId="77777777" w:rsidR="007708D8" w:rsidRPr="00A8243E" w:rsidRDefault="002E4C99">
      <w:pPr>
        <w:pStyle w:val="FirstParagraph"/>
        <w:rPr>
          <w:lang w:val="es-ES"/>
        </w:rPr>
      </w:pPr>
      <w:r w:rsidRPr="00A8243E">
        <w:rPr>
          <w:lang w:val="es-ES"/>
        </w:rPr>
        <w:t>Esta actividad es para hacer en grupo y es como un juego de "adivina quién" con características de animales. Tienes una lista de características y dos animales: un atún (que es un pez) y un delfín (que es un mamífero). Debes marcar con una "X" en la columna correcta si la característica es del atún, del delfín o de ambos. Es importante que hables con tu grupo para entender cada característica.</w:t>
      </w:r>
    </w:p>
    <w:p w14:paraId="355EDB0B" w14:textId="77777777" w:rsidR="007708D8" w:rsidRDefault="002E4C99">
      <w:pPr>
        <w:pStyle w:val="Ttulo2"/>
      </w:pPr>
      <w:bookmarkStart w:id="19" w:name="pasos-para-solucionarla-4"/>
      <w:bookmarkEnd w:id="18"/>
      <w:r>
        <w:t>Pasos para solucionarla</w:t>
      </w:r>
    </w:p>
    <w:p w14:paraId="130606E5" w14:textId="77777777" w:rsidR="007708D8" w:rsidRDefault="002E4C99" w:rsidP="002E4C99">
      <w:pPr>
        <w:numPr>
          <w:ilvl w:val="0"/>
          <w:numId w:val="35"/>
        </w:numPr>
      </w:pPr>
      <w:r w:rsidRPr="00A8243E">
        <w:rPr>
          <w:b/>
          <w:bCs/>
          <w:lang w:val="es-ES"/>
        </w:rPr>
        <w:t>Trabajo en grupo y discusión oral:</w:t>
      </w:r>
      <w:r w:rsidRPr="00A8243E">
        <w:rPr>
          <w:lang w:val="es-ES"/>
        </w:rPr>
        <w:t xml:space="preserve"> Antes de escribir, hablen en el grupo sobre cada característica. </w:t>
      </w:r>
      <w:r>
        <w:t>Pide que te expliquen las palabras que no entiendas.</w:t>
      </w:r>
    </w:p>
    <w:p w14:paraId="6943471F" w14:textId="77777777" w:rsidR="007708D8" w:rsidRPr="00A8243E" w:rsidRDefault="002E4C99" w:rsidP="002E4C99">
      <w:pPr>
        <w:numPr>
          <w:ilvl w:val="0"/>
          <w:numId w:val="35"/>
        </w:numPr>
        <w:rPr>
          <w:lang w:val="es-ES"/>
        </w:rPr>
      </w:pPr>
      <w:r w:rsidRPr="00A8243E">
        <w:rPr>
          <w:b/>
          <w:bCs/>
          <w:lang w:val="es-ES"/>
        </w:rPr>
        <w:t>Identifica qué tipo de animal es cada uno:</w:t>
      </w:r>
    </w:p>
    <w:p w14:paraId="550C587C" w14:textId="77777777" w:rsidR="007708D8" w:rsidRDefault="002E4C99" w:rsidP="002E4C99">
      <w:pPr>
        <w:numPr>
          <w:ilvl w:val="1"/>
          <w:numId w:val="36"/>
        </w:numPr>
      </w:pPr>
      <w:r w:rsidRPr="00A8243E">
        <w:rPr>
          <w:b/>
          <w:bCs/>
          <w:lang w:val="es-ES"/>
        </w:rPr>
        <w:t>Atún:</w:t>
      </w:r>
      <w:r w:rsidRPr="00A8243E">
        <w:rPr>
          <w:lang w:val="es-ES"/>
        </w:rPr>
        <w:t xml:space="preserve"> Es un </w:t>
      </w:r>
      <w:r w:rsidRPr="00A8243E">
        <w:rPr>
          <w:b/>
          <w:bCs/>
          <w:lang w:val="es-ES"/>
        </w:rPr>
        <w:t>pez óseo</w:t>
      </w:r>
      <w:r w:rsidRPr="00A8243E">
        <w:rPr>
          <w:lang w:val="es-ES"/>
        </w:rPr>
        <w:t xml:space="preserve">. Busca sus características en la sección "2. </w:t>
      </w:r>
      <w:r>
        <w:t>Los peces" (Páginas 5-6).</w:t>
      </w:r>
    </w:p>
    <w:p w14:paraId="55AB8049" w14:textId="77777777" w:rsidR="007708D8" w:rsidRDefault="002E4C99" w:rsidP="002E4C99">
      <w:pPr>
        <w:numPr>
          <w:ilvl w:val="1"/>
          <w:numId w:val="36"/>
        </w:numPr>
      </w:pPr>
      <w:r w:rsidRPr="00A8243E">
        <w:rPr>
          <w:b/>
          <w:bCs/>
          <w:lang w:val="es-ES"/>
        </w:rPr>
        <w:t>Delfín:</w:t>
      </w:r>
      <w:r w:rsidRPr="00A8243E">
        <w:rPr>
          <w:lang w:val="es-ES"/>
        </w:rPr>
        <w:t xml:space="preserve"> Es un </w:t>
      </w:r>
      <w:r w:rsidRPr="00A8243E">
        <w:rPr>
          <w:b/>
          <w:bCs/>
          <w:lang w:val="es-ES"/>
        </w:rPr>
        <w:t>mamífero placentario</w:t>
      </w:r>
      <w:r w:rsidRPr="00A8243E">
        <w:rPr>
          <w:lang w:val="es-ES"/>
        </w:rPr>
        <w:t xml:space="preserve">. Busca sus características en la sección "6. </w:t>
      </w:r>
      <w:r>
        <w:t>Los mamíferos" (Páginas 13-14).</w:t>
      </w:r>
    </w:p>
    <w:p w14:paraId="2F65584C" w14:textId="77777777" w:rsidR="007708D8" w:rsidRPr="00A8243E" w:rsidRDefault="002E4C99" w:rsidP="002E4C99">
      <w:pPr>
        <w:numPr>
          <w:ilvl w:val="0"/>
          <w:numId w:val="35"/>
        </w:numPr>
        <w:rPr>
          <w:lang w:val="es-ES"/>
        </w:rPr>
      </w:pPr>
      <w:r w:rsidRPr="00A8243E">
        <w:rPr>
          <w:b/>
          <w:bCs/>
          <w:lang w:val="es-ES"/>
        </w:rPr>
        <w:t>Revisa cada característica de la tabla y decide a quién pertenece:</w:t>
      </w:r>
    </w:p>
    <w:p w14:paraId="5DF9250A" w14:textId="77777777" w:rsidR="007708D8" w:rsidRDefault="002E4C99" w:rsidP="002E4C99">
      <w:pPr>
        <w:numPr>
          <w:ilvl w:val="1"/>
          <w:numId w:val="37"/>
        </w:numPr>
      </w:pPr>
      <w:r w:rsidRPr="00A8243E">
        <w:rPr>
          <w:b/>
          <w:bCs/>
          <w:lang w:val="es-ES"/>
        </w:rPr>
        <w:t>Simetría bilateral:</w:t>
      </w:r>
      <w:r w:rsidRPr="00A8243E">
        <w:rPr>
          <w:lang w:val="es-ES"/>
        </w:rPr>
        <w:t xml:space="preserve"> ¿La tienen los peces? Sí. ¿Los mamíferos? Sí. </w:t>
      </w:r>
      <m:oMath>
        <m:r>
          <m:rPr>
            <m:sty m:val="p"/>
          </m:rPr>
          <w:rPr>
            <w:rFonts w:ascii="Cambria Math" w:hAnsi="Cambria Math"/>
            <w:lang w:val="es-ES"/>
          </w:rPr>
          <m:t>→</m:t>
        </m:r>
      </m:oMath>
      <w:r w:rsidRPr="00A8243E">
        <w:rPr>
          <w:lang w:val="es-ES"/>
        </w:rPr>
        <w:t xml:space="preserve"> Ambos. </w:t>
      </w:r>
      <w:r>
        <w:t>(Ya está marcada).</w:t>
      </w:r>
    </w:p>
    <w:p w14:paraId="3A0ECAC6" w14:textId="77777777" w:rsidR="007708D8" w:rsidRPr="00A8243E" w:rsidRDefault="002E4C99" w:rsidP="002E4C99">
      <w:pPr>
        <w:numPr>
          <w:ilvl w:val="1"/>
          <w:numId w:val="37"/>
        </w:numPr>
        <w:rPr>
          <w:lang w:val="es-ES"/>
        </w:rPr>
      </w:pPr>
      <w:r w:rsidRPr="00A8243E">
        <w:rPr>
          <w:b/>
          <w:bCs/>
          <w:lang w:val="es-ES"/>
        </w:rPr>
        <w:t>Escamas:</w:t>
      </w:r>
      <w:r w:rsidRPr="00A8243E">
        <w:rPr>
          <w:lang w:val="es-ES"/>
        </w:rPr>
        <w:t xml:space="preserve"> ¿Los peces? Sí. ¿Los mamíferos? No. </w:t>
      </w:r>
      <m:oMath>
        <m:r>
          <m:rPr>
            <m:sty m:val="p"/>
          </m:rPr>
          <w:rPr>
            <w:rFonts w:ascii="Cambria Math" w:hAnsi="Cambria Math"/>
            <w:lang w:val="es-ES"/>
          </w:rPr>
          <m:t>→</m:t>
        </m:r>
      </m:oMath>
      <w:r w:rsidRPr="00A8243E">
        <w:rPr>
          <w:lang w:val="es-ES"/>
        </w:rPr>
        <w:t xml:space="preserve"> Atún. (Ya está marcada).</w:t>
      </w:r>
    </w:p>
    <w:p w14:paraId="6485D51C" w14:textId="77777777" w:rsidR="007708D8" w:rsidRDefault="002E4C99" w:rsidP="002E4C99">
      <w:pPr>
        <w:numPr>
          <w:ilvl w:val="1"/>
          <w:numId w:val="37"/>
        </w:numPr>
      </w:pPr>
      <w:r w:rsidRPr="00A8243E">
        <w:rPr>
          <w:b/>
          <w:bCs/>
          <w:lang w:val="es-ES"/>
        </w:rPr>
        <w:t>Cuerpo adaptado a la natación:</w:t>
      </w:r>
      <w:r w:rsidRPr="00A8243E">
        <w:rPr>
          <w:lang w:val="es-ES"/>
        </w:rPr>
        <w:t xml:space="preserve"> ¿Los peces? Sí. ¿Los mamíferos marinos como el delfín? </w:t>
      </w:r>
      <w:r>
        <w:t xml:space="preserve">Sí. </w:t>
      </w:r>
      <m:oMath>
        <m:r>
          <m:rPr>
            <m:sty m:val="p"/>
          </m:rPr>
          <w:rPr>
            <w:rFonts w:ascii="Cambria Math" w:hAnsi="Cambria Math"/>
          </w:rPr>
          <m:t>→</m:t>
        </m:r>
      </m:oMath>
      <w:r>
        <w:t xml:space="preserve"> Ambos. (Ya está marcada).</w:t>
      </w:r>
    </w:p>
    <w:p w14:paraId="7D4D8270" w14:textId="77777777" w:rsidR="007708D8" w:rsidRDefault="002E4C99" w:rsidP="002E4C99">
      <w:pPr>
        <w:numPr>
          <w:ilvl w:val="1"/>
          <w:numId w:val="37"/>
        </w:numPr>
      </w:pPr>
      <w:r w:rsidRPr="00A8243E">
        <w:rPr>
          <w:b/>
          <w:bCs/>
          <w:lang w:val="es-ES"/>
        </w:rPr>
        <w:lastRenderedPageBreak/>
        <w:t>Extremidades en forma de aleta:</w:t>
      </w:r>
      <w:r w:rsidRPr="00A8243E">
        <w:rPr>
          <w:lang w:val="es-ES"/>
        </w:rPr>
        <w:t xml:space="preserve"> ¿Los peces? Sí. ¿Los mamíferos marinos como el delfín? </w:t>
      </w:r>
      <w:r>
        <w:t xml:space="preserve">Sí. </w:t>
      </w:r>
      <m:oMath>
        <m:r>
          <m:rPr>
            <m:sty m:val="p"/>
          </m:rPr>
          <w:rPr>
            <w:rFonts w:ascii="Cambria Math" w:hAnsi="Cambria Math"/>
          </w:rPr>
          <m:t>→</m:t>
        </m:r>
      </m:oMath>
      <w:r>
        <w:t xml:space="preserve"> Ambos. (Ya está marcada).</w:t>
      </w:r>
    </w:p>
    <w:p w14:paraId="2191F8C7" w14:textId="77777777" w:rsidR="007708D8" w:rsidRDefault="002E4C99" w:rsidP="002E4C99">
      <w:pPr>
        <w:numPr>
          <w:ilvl w:val="1"/>
          <w:numId w:val="37"/>
        </w:numPr>
      </w:pPr>
      <w:r w:rsidRPr="00A8243E">
        <w:rPr>
          <w:b/>
          <w:bCs/>
          <w:lang w:val="es-ES"/>
        </w:rPr>
        <w:t>Fecundación interna:</w:t>
      </w:r>
      <w:r w:rsidRPr="00A8243E">
        <w:rPr>
          <w:lang w:val="es-ES"/>
        </w:rPr>
        <w:t xml:space="preserve"> ¿Los peces? Algunos (cartilaginosos), pero el atún (óseo) es externa. </w:t>
      </w:r>
      <w:r>
        <w:t xml:space="preserve">¿Los mamíferos? Sí. </w:t>
      </w:r>
      <m:oMath>
        <m:r>
          <m:rPr>
            <m:sty m:val="p"/>
          </m:rPr>
          <w:rPr>
            <w:rFonts w:ascii="Cambria Math" w:hAnsi="Cambria Math"/>
          </w:rPr>
          <m:t>→</m:t>
        </m:r>
      </m:oMath>
      <w:r>
        <w:t xml:space="preserve"> Delfín.</w:t>
      </w:r>
    </w:p>
    <w:p w14:paraId="7801A7F5" w14:textId="77777777" w:rsidR="007708D8" w:rsidRDefault="002E4C99" w:rsidP="002E4C99">
      <w:pPr>
        <w:numPr>
          <w:ilvl w:val="1"/>
          <w:numId w:val="37"/>
        </w:numPr>
      </w:pPr>
      <w:r w:rsidRPr="00A8243E">
        <w:rPr>
          <w:b/>
          <w:bCs/>
          <w:lang w:val="es-ES"/>
        </w:rPr>
        <w:t>Fecundación externa:</w:t>
      </w:r>
      <w:r w:rsidRPr="00A8243E">
        <w:rPr>
          <w:lang w:val="es-ES"/>
        </w:rPr>
        <w:t xml:space="preserve"> ¿Los peces? Sí (la mayoría, como el atún). </w:t>
      </w:r>
      <w:r>
        <w:t xml:space="preserve">¿Los mamíferos? No. </w:t>
      </w:r>
      <m:oMath>
        <m:r>
          <m:rPr>
            <m:sty m:val="p"/>
          </m:rPr>
          <w:rPr>
            <w:rFonts w:ascii="Cambria Math" w:hAnsi="Cambria Math"/>
          </w:rPr>
          <m:t>→</m:t>
        </m:r>
      </m:oMath>
      <w:r>
        <w:t xml:space="preserve"> Atún.</w:t>
      </w:r>
    </w:p>
    <w:p w14:paraId="72954EA6" w14:textId="77777777" w:rsidR="007708D8" w:rsidRDefault="002E4C99" w:rsidP="002E4C99">
      <w:pPr>
        <w:numPr>
          <w:ilvl w:val="1"/>
          <w:numId w:val="37"/>
        </w:numPr>
      </w:pPr>
      <w:r w:rsidRPr="00A8243E">
        <w:rPr>
          <w:b/>
          <w:bCs/>
          <w:lang w:val="es-ES"/>
        </w:rPr>
        <w:t>Columna vertebral:</w:t>
      </w:r>
      <w:r w:rsidRPr="00A8243E">
        <w:rPr>
          <w:lang w:val="es-ES"/>
        </w:rPr>
        <w:t xml:space="preserve"> ¿Los peces? Sí (son vertebrados). ¿Los mamíferos? Sí (son vertebrados). </w:t>
      </w:r>
      <m:oMath>
        <m:r>
          <m:rPr>
            <m:sty m:val="p"/>
          </m:rPr>
          <w:rPr>
            <w:rFonts w:ascii="Cambria Math" w:hAnsi="Cambria Math"/>
            <w:lang w:val="es-ES"/>
          </w:rPr>
          <m:t>→</m:t>
        </m:r>
      </m:oMath>
      <w:r w:rsidRPr="00A8243E">
        <w:rPr>
          <w:lang w:val="es-ES"/>
        </w:rPr>
        <w:t xml:space="preserve"> </w:t>
      </w:r>
      <w:r>
        <w:t>Ambos. (Ya está marcada).</w:t>
      </w:r>
    </w:p>
    <w:p w14:paraId="64F71ED4" w14:textId="77777777" w:rsidR="007708D8" w:rsidRDefault="002E4C99" w:rsidP="002E4C99">
      <w:pPr>
        <w:numPr>
          <w:ilvl w:val="1"/>
          <w:numId w:val="37"/>
        </w:numPr>
      </w:pPr>
      <w:r w:rsidRPr="00A8243E">
        <w:rPr>
          <w:b/>
          <w:bCs/>
          <w:lang w:val="es-ES"/>
        </w:rPr>
        <w:t>Pulmones:</w:t>
      </w:r>
      <w:r w:rsidRPr="00A8243E">
        <w:rPr>
          <w:lang w:val="es-ES"/>
        </w:rPr>
        <w:t xml:space="preserve"> ¿Los peces? No (branquias). </w:t>
      </w:r>
      <w:r>
        <w:t xml:space="preserve">¿Los mamíferos? Sí. </w:t>
      </w:r>
      <m:oMath>
        <m:r>
          <m:rPr>
            <m:sty m:val="p"/>
          </m:rPr>
          <w:rPr>
            <w:rFonts w:ascii="Cambria Math" w:hAnsi="Cambria Math"/>
          </w:rPr>
          <m:t>→</m:t>
        </m:r>
      </m:oMath>
      <w:r>
        <w:t xml:space="preserve"> Delfín.</w:t>
      </w:r>
    </w:p>
    <w:p w14:paraId="776693D6" w14:textId="77777777" w:rsidR="007708D8" w:rsidRDefault="002E4C99" w:rsidP="002E4C99">
      <w:pPr>
        <w:numPr>
          <w:ilvl w:val="1"/>
          <w:numId w:val="37"/>
        </w:numPr>
      </w:pPr>
      <w:r w:rsidRPr="00A8243E">
        <w:rPr>
          <w:b/>
          <w:bCs/>
          <w:lang w:val="es-ES"/>
        </w:rPr>
        <w:t>Branquias:</w:t>
      </w:r>
      <w:r w:rsidRPr="00A8243E">
        <w:rPr>
          <w:lang w:val="es-ES"/>
        </w:rPr>
        <w:t xml:space="preserve"> ¿Los peces? Sí. ¿Los mamíferos? </w:t>
      </w:r>
      <w:r>
        <w:t xml:space="preserve">No. </w:t>
      </w:r>
      <m:oMath>
        <m:r>
          <m:rPr>
            <m:sty m:val="p"/>
          </m:rPr>
          <w:rPr>
            <w:rFonts w:ascii="Cambria Math" w:hAnsi="Cambria Math"/>
          </w:rPr>
          <m:t>→</m:t>
        </m:r>
      </m:oMath>
      <w:r>
        <w:t xml:space="preserve"> Atún.</w:t>
      </w:r>
    </w:p>
    <w:p w14:paraId="35427D5E" w14:textId="77777777" w:rsidR="007708D8" w:rsidRDefault="002E4C99" w:rsidP="002E4C99">
      <w:pPr>
        <w:numPr>
          <w:ilvl w:val="1"/>
          <w:numId w:val="37"/>
        </w:numPr>
      </w:pPr>
      <w:r w:rsidRPr="00A8243E">
        <w:rPr>
          <w:b/>
          <w:bCs/>
          <w:lang w:val="es-ES"/>
        </w:rPr>
        <w:t>Vivíparos:</w:t>
      </w:r>
      <w:r w:rsidRPr="00A8243E">
        <w:rPr>
          <w:lang w:val="es-ES"/>
        </w:rPr>
        <w:t xml:space="preserve"> ¿Los peces? Algunos (ovovivíparos), pero el atún es ovíparo. </w:t>
      </w:r>
      <w:r>
        <w:t xml:space="preserve">¿Los mamíferos? Sí (la mayoría, como el delfín). </w:t>
      </w:r>
      <m:oMath>
        <m:r>
          <m:rPr>
            <m:sty m:val="p"/>
          </m:rPr>
          <w:rPr>
            <w:rFonts w:ascii="Cambria Math" w:hAnsi="Cambria Math"/>
          </w:rPr>
          <m:t>→</m:t>
        </m:r>
      </m:oMath>
      <w:r>
        <w:t xml:space="preserve"> Delfín.</w:t>
      </w:r>
    </w:p>
    <w:p w14:paraId="52D0461B" w14:textId="77777777" w:rsidR="007708D8" w:rsidRDefault="002E4C99" w:rsidP="002E4C99">
      <w:pPr>
        <w:numPr>
          <w:ilvl w:val="1"/>
          <w:numId w:val="37"/>
        </w:numPr>
      </w:pPr>
      <w:r w:rsidRPr="00A8243E">
        <w:rPr>
          <w:b/>
          <w:bCs/>
          <w:lang w:val="es-ES"/>
        </w:rPr>
        <w:t>Ovíparos:</w:t>
      </w:r>
      <w:r w:rsidRPr="00A8243E">
        <w:rPr>
          <w:lang w:val="es-ES"/>
        </w:rPr>
        <w:t xml:space="preserve"> ¿Los peces? Sí (la mayoría, como el atún). ¿Los mamíferos? Solo monotremas, el delfín no. </w:t>
      </w:r>
      <m:oMath>
        <m:r>
          <m:rPr>
            <m:sty m:val="p"/>
          </m:rPr>
          <w:rPr>
            <w:rFonts w:ascii="Cambria Math" w:hAnsi="Cambria Math"/>
            <w:lang w:val="es-ES"/>
          </w:rPr>
          <m:t>→</m:t>
        </m:r>
      </m:oMath>
      <w:r w:rsidRPr="00A8243E">
        <w:rPr>
          <w:lang w:val="es-ES"/>
        </w:rPr>
        <w:t xml:space="preserve"> </w:t>
      </w:r>
      <w:r>
        <w:t>Atún.</w:t>
      </w:r>
    </w:p>
    <w:p w14:paraId="1B1E542D" w14:textId="77777777" w:rsidR="007708D8" w:rsidRDefault="002E4C99" w:rsidP="002E4C99">
      <w:pPr>
        <w:numPr>
          <w:ilvl w:val="1"/>
          <w:numId w:val="37"/>
        </w:numPr>
      </w:pPr>
      <w:r w:rsidRPr="00A8243E">
        <w:rPr>
          <w:b/>
          <w:bCs/>
          <w:lang w:val="es-ES"/>
        </w:rPr>
        <w:t>Sangre fría (Poiquilotermos):</w:t>
      </w:r>
      <w:r w:rsidRPr="00A8243E">
        <w:rPr>
          <w:lang w:val="es-ES"/>
        </w:rPr>
        <w:t xml:space="preserve"> ¿Los peces? Sí. ¿Los mamíferos? No (sangre caliente). </w:t>
      </w:r>
      <m:oMath>
        <m:r>
          <m:rPr>
            <m:sty m:val="p"/>
          </m:rPr>
          <w:rPr>
            <w:rFonts w:ascii="Cambria Math" w:hAnsi="Cambria Math"/>
            <w:lang w:val="es-ES"/>
          </w:rPr>
          <m:t>→</m:t>
        </m:r>
      </m:oMath>
      <w:r w:rsidRPr="00A8243E">
        <w:rPr>
          <w:lang w:val="es-ES"/>
        </w:rPr>
        <w:t xml:space="preserve"> </w:t>
      </w:r>
      <w:r>
        <w:t>Atún.</w:t>
      </w:r>
    </w:p>
    <w:p w14:paraId="758FF811" w14:textId="77777777" w:rsidR="007708D8" w:rsidRPr="00A8243E" w:rsidRDefault="002E4C99" w:rsidP="002E4C99">
      <w:pPr>
        <w:numPr>
          <w:ilvl w:val="1"/>
          <w:numId w:val="37"/>
        </w:numPr>
        <w:rPr>
          <w:lang w:val="es-ES"/>
        </w:rPr>
      </w:pPr>
      <w:r w:rsidRPr="00A8243E">
        <w:rPr>
          <w:b/>
          <w:bCs/>
          <w:lang w:val="es-ES"/>
        </w:rPr>
        <w:t>Sangre caliente (Homeotermos):</w:t>
      </w:r>
      <w:r w:rsidRPr="00A8243E">
        <w:rPr>
          <w:lang w:val="es-ES"/>
        </w:rPr>
        <w:t xml:space="preserve"> ¿Los peces? No. ¿Los mamíferos? Sí. </w:t>
      </w:r>
      <m:oMath>
        <m:r>
          <m:rPr>
            <m:sty m:val="p"/>
          </m:rPr>
          <w:rPr>
            <w:rFonts w:ascii="Cambria Math" w:hAnsi="Cambria Math"/>
            <w:lang w:val="es-ES"/>
          </w:rPr>
          <m:t>→</m:t>
        </m:r>
      </m:oMath>
      <w:r w:rsidRPr="00A8243E">
        <w:rPr>
          <w:lang w:val="es-ES"/>
        </w:rPr>
        <w:t xml:space="preserve"> Delfín.</w:t>
      </w:r>
    </w:p>
    <w:p w14:paraId="2F2CAD72" w14:textId="77777777" w:rsidR="007708D8" w:rsidRPr="00A8243E" w:rsidRDefault="002E4C99" w:rsidP="002E4C99">
      <w:pPr>
        <w:numPr>
          <w:ilvl w:val="0"/>
          <w:numId w:val="35"/>
        </w:numPr>
        <w:rPr>
          <w:lang w:val="es-ES"/>
        </w:rPr>
      </w:pPr>
      <w:r w:rsidRPr="00A8243E">
        <w:rPr>
          <w:b/>
          <w:bCs/>
          <w:lang w:val="es-ES"/>
        </w:rPr>
        <w:t>Completa la tabla con las "X" consensuadas por el grupo.</w:t>
      </w:r>
    </w:p>
    <w:p w14:paraId="6006BF43" w14:textId="77777777" w:rsidR="007708D8" w:rsidRPr="00A8243E" w:rsidRDefault="002E4C99">
      <w:pPr>
        <w:pStyle w:val="Ttulo1"/>
        <w:rPr>
          <w:lang w:val="es-ES"/>
        </w:rPr>
      </w:pPr>
      <w:bookmarkStart w:id="20" w:name="actividad-10-página-16"/>
      <w:bookmarkEnd w:id="16"/>
      <w:bookmarkEnd w:id="19"/>
      <w:r w:rsidRPr="00A8243E">
        <w:rPr>
          <w:lang w:val="es-ES"/>
        </w:rPr>
        <w:t xml:space="preserve">Actividad </w:t>
      </w:r>
      <w:r w:rsidR="00F93175">
        <w:rPr>
          <w:lang w:val="es-ES"/>
        </w:rPr>
        <w:t xml:space="preserve">6: Página 16, Actividad </w:t>
      </w:r>
      <w:r w:rsidR="00F93175" w:rsidRPr="00F93175">
        <w:rPr>
          <w:lang w:val="es-ES"/>
        </w:rPr>
        <w:t>10</w:t>
      </w:r>
    </w:p>
    <w:p w14:paraId="7DE446CD" w14:textId="77777777" w:rsidR="007708D8" w:rsidRPr="00A8243E" w:rsidRDefault="002E4C99">
      <w:pPr>
        <w:pStyle w:val="Ttulo2"/>
        <w:rPr>
          <w:lang w:val="es-ES"/>
        </w:rPr>
      </w:pPr>
      <w:bookmarkStart w:id="21" w:name="enunciado-de-la-actividad-5"/>
      <w:r w:rsidRPr="00A8243E">
        <w:rPr>
          <w:lang w:val="es-ES"/>
        </w:rPr>
        <w:t>Enunciado de la actividad</w:t>
      </w:r>
    </w:p>
    <w:p w14:paraId="397D2208" w14:textId="77777777" w:rsidR="007708D8" w:rsidRPr="00A8243E" w:rsidRDefault="002E4C99">
      <w:pPr>
        <w:pStyle w:val="FirstParagraph"/>
        <w:rPr>
          <w:lang w:val="es-ES"/>
        </w:rPr>
      </w:pPr>
      <w:r w:rsidRPr="00A8243E">
        <w:rPr>
          <w:lang w:val="es-ES"/>
        </w:rPr>
        <w:t>Los huevos de reptiles y aves se llaman huevos amniotas. Busca información sobre este tipo de huevos y rellena los huecos con las partes del dibujo:</w:t>
      </w:r>
    </w:p>
    <w:p w14:paraId="108F549E" w14:textId="77777777" w:rsidR="007708D8" w:rsidRDefault="002E4C99" w:rsidP="002E4C99">
      <w:pPr>
        <w:numPr>
          <w:ilvl w:val="0"/>
          <w:numId w:val="38"/>
        </w:numPr>
      </w:pPr>
      <w:r>
        <w:t>Saco amniótico</w:t>
      </w:r>
    </w:p>
    <w:p w14:paraId="65ADDE5A" w14:textId="77777777" w:rsidR="007708D8" w:rsidRDefault="002E4C99" w:rsidP="002E4C99">
      <w:pPr>
        <w:numPr>
          <w:ilvl w:val="0"/>
          <w:numId w:val="38"/>
        </w:numPr>
      </w:pPr>
      <w:r>
        <w:t>Saco con desechos</w:t>
      </w:r>
    </w:p>
    <w:p w14:paraId="5A38224C" w14:textId="77777777" w:rsidR="007708D8" w:rsidRDefault="002E4C99" w:rsidP="002E4C99">
      <w:pPr>
        <w:numPr>
          <w:ilvl w:val="0"/>
          <w:numId w:val="38"/>
        </w:numPr>
      </w:pPr>
      <w:r>
        <w:t>Saco vitelino</w:t>
      </w:r>
    </w:p>
    <w:p w14:paraId="3688A443" w14:textId="77777777" w:rsidR="007708D8" w:rsidRDefault="002E4C99" w:rsidP="002E4C99">
      <w:pPr>
        <w:numPr>
          <w:ilvl w:val="0"/>
          <w:numId w:val="38"/>
        </w:numPr>
      </w:pPr>
      <w:r>
        <w:t>Cáscara</w:t>
      </w:r>
    </w:p>
    <w:p w14:paraId="33127256" w14:textId="77777777" w:rsidR="007708D8" w:rsidRPr="00A8243E" w:rsidRDefault="002E4C99" w:rsidP="002E4C99">
      <w:pPr>
        <w:numPr>
          <w:ilvl w:val="0"/>
          <w:numId w:val="39"/>
        </w:numPr>
        <w:rPr>
          <w:lang w:val="es-ES"/>
        </w:rPr>
      </w:pPr>
      <w:r w:rsidRPr="00A8243E">
        <w:rPr>
          <w:lang w:val="es-ES"/>
        </w:rPr>
        <w:t>Saco amniótico: protege al feto y regula su temperatura.</w:t>
      </w:r>
    </w:p>
    <w:p w14:paraId="65B91878" w14:textId="77777777" w:rsidR="007708D8" w:rsidRPr="00A8243E" w:rsidRDefault="002E4C99" w:rsidP="002E4C99">
      <w:pPr>
        <w:numPr>
          <w:ilvl w:val="0"/>
          <w:numId w:val="39"/>
        </w:numPr>
        <w:rPr>
          <w:lang w:val="es-ES"/>
        </w:rPr>
      </w:pPr>
      <w:r w:rsidRPr="00A8243E">
        <w:rPr>
          <w:lang w:val="es-ES"/>
        </w:rPr>
        <w:t>Saco con desechos: almacena desechos para que el embrión no se intoxique.</w:t>
      </w:r>
    </w:p>
    <w:p w14:paraId="08EC9B86" w14:textId="77777777" w:rsidR="007708D8" w:rsidRPr="00A8243E" w:rsidRDefault="002E4C99" w:rsidP="002E4C99">
      <w:pPr>
        <w:numPr>
          <w:ilvl w:val="0"/>
          <w:numId w:val="39"/>
        </w:numPr>
        <w:rPr>
          <w:lang w:val="es-ES"/>
        </w:rPr>
      </w:pPr>
      <w:r w:rsidRPr="00A8243E">
        <w:rPr>
          <w:lang w:val="es-ES"/>
        </w:rPr>
        <w:t>Saco vitelino: le aporta al embrión nutrientes y oxígeno.</w:t>
      </w:r>
    </w:p>
    <w:p w14:paraId="781714AE" w14:textId="77777777" w:rsidR="007708D8" w:rsidRPr="00A8243E" w:rsidRDefault="002E4C99" w:rsidP="002E4C99">
      <w:pPr>
        <w:numPr>
          <w:ilvl w:val="0"/>
          <w:numId w:val="39"/>
        </w:numPr>
        <w:rPr>
          <w:lang w:val="es-ES"/>
        </w:rPr>
      </w:pPr>
      <w:r w:rsidRPr="00A8243E">
        <w:rPr>
          <w:lang w:val="es-ES"/>
        </w:rPr>
        <w:lastRenderedPageBreak/>
        <w:t>Cáscara: le da protección y le aporta reserva de minerales.</w:t>
      </w:r>
    </w:p>
    <w:p w14:paraId="28814F79" w14:textId="77777777" w:rsidR="007708D8" w:rsidRPr="00A8243E" w:rsidRDefault="002E4C99">
      <w:pPr>
        <w:pStyle w:val="Ttulo2"/>
        <w:rPr>
          <w:lang w:val="es-ES"/>
        </w:rPr>
      </w:pPr>
      <w:bookmarkStart w:id="22" w:name="X6128522015bcb49104ce74fc5cfed7ab171452a"/>
      <w:bookmarkEnd w:id="21"/>
      <w:r w:rsidRPr="00A8243E">
        <w:rPr>
          <w:lang w:val="es-ES"/>
        </w:rPr>
        <w:t>Explicación para alumnos con dificultades de aprendizaje</w:t>
      </w:r>
    </w:p>
    <w:p w14:paraId="03D29CF8" w14:textId="77777777" w:rsidR="007708D8" w:rsidRPr="00A8243E" w:rsidRDefault="002E4C99">
      <w:pPr>
        <w:pStyle w:val="FirstParagraph"/>
        <w:rPr>
          <w:lang w:val="es-ES"/>
        </w:rPr>
      </w:pPr>
      <w:r w:rsidRPr="00A8243E">
        <w:rPr>
          <w:lang w:val="es-ES"/>
        </w:rPr>
        <w:t>Esta actividad te pide que busques información sobre un tipo especial de huevos, los "huevos amniotas", que tienen los reptiles y las aves. Luego, tienes que poner el nombre correcto a cada parte del dibujo del huevo. Es como un rompecabezas donde tienes que unir el nombre de cada parte con su función y con su lugar en el dibujo. Si te cuesta leer, pide que te lean las descripciones.</w:t>
      </w:r>
    </w:p>
    <w:p w14:paraId="41DC7890" w14:textId="77777777" w:rsidR="007708D8" w:rsidRDefault="002E4C99">
      <w:pPr>
        <w:pStyle w:val="Ttulo2"/>
      </w:pPr>
      <w:bookmarkStart w:id="23" w:name="pasos-para-solucionarla-5"/>
      <w:bookmarkEnd w:id="22"/>
      <w:r>
        <w:t>Pasos para solucionarla</w:t>
      </w:r>
    </w:p>
    <w:p w14:paraId="4209F511" w14:textId="77777777" w:rsidR="007708D8" w:rsidRPr="00A8243E" w:rsidRDefault="002E4C99" w:rsidP="002E4C99">
      <w:pPr>
        <w:numPr>
          <w:ilvl w:val="0"/>
          <w:numId w:val="40"/>
        </w:numPr>
        <w:rPr>
          <w:lang w:val="es-ES"/>
        </w:rPr>
      </w:pPr>
      <w:r w:rsidRPr="00A8243E">
        <w:rPr>
          <w:b/>
          <w:bCs/>
          <w:lang w:val="es-ES"/>
        </w:rPr>
        <w:t>Observa el dibujo del huevo amniota:</w:t>
      </w:r>
      <w:r w:rsidRPr="00A8243E">
        <w:rPr>
          <w:lang w:val="es-ES"/>
        </w:rPr>
        <w:t xml:space="preserve"> Mira las diferentes partes señaladas con líneas.</w:t>
      </w:r>
    </w:p>
    <w:p w14:paraId="130B7554" w14:textId="77777777" w:rsidR="007708D8" w:rsidRPr="00A8243E" w:rsidRDefault="002E4C99" w:rsidP="002E4C99">
      <w:pPr>
        <w:numPr>
          <w:ilvl w:val="0"/>
          <w:numId w:val="40"/>
        </w:numPr>
        <w:rPr>
          <w:lang w:val="es-ES"/>
        </w:rPr>
      </w:pPr>
      <w:r w:rsidRPr="00A8243E">
        <w:rPr>
          <w:b/>
          <w:bCs/>
          <w:lang w:val="es-ES"/>
        </w:rPr>
        <w:t>Lee las descripciones de cada parte (pide que te las lean si es necesario):</w:t>
      </w:r>
    </w:p>
    <w:p w14:paraId="39A0DD6D" w14:textId="77777777" w:rsidR="007708D8" w:rsidRPr="00A8243E" w:rsidRDefault="002E4C99" w:rsidP="002E4C99">
      <w:pPr>
        <w:numPr>
          <w:ilvl w:val="1"/>
          <w:numId w:val="41"/>
        </w:numPr>
        <w:rPr>
          <w:lang w:val="es-ES"/>
        </w:rPr>
      </w:pPr>
      <w:r w:rsidRPr="00A8243E">
        <w:rPr>
          <w:b/>
          <w:bCs/>
          <w:lang w:val="es-ES"/>
        </w:rPr>
        <w:t>Saco amniótico:</w:t>
      </w:r>
      <w:r w:rsidRPr="00A8243E">
        <w:rPr>
          <w:lang w:val="es-ES"/>
        </w:rPr>
        <w:t xml:space="preserve"> "protege al feto y regula su temperatura."</w:t>
      </w:r>
    </w:p>
    <w:p w14:paraId="6B5B6421" w14:textId="77777777" w:rsidR="007708D8" w:rsidRPr="00A8243E" w:rsidRDefault="002E4C99" w:rsidP="002E4C99">
      <w:pPr>
        <w:numPr>
          <w:ilvl w:val="1"/>
          <w:numId w:val="41"/>
        </w:numPr>
        <w:rPr>
          <w:lang w:val="es-ES"/>
        </w:rPr>
      </w:pPr>
      <w:r w:rsidRPr="00A8243E">
        <w:rPr>
          <w:b/>
          <w:bCs/>
          <w:lang w:val="es-ES"/>
        </w:rPr>
        <w:t>Saco con desechos:</w:t>
      </w:r>
      <w:r w:rsidRPr="00A8243E">
        <w:rPr>
          <w:lang w:val="es-ES"/>
        </w:rPr>
        <w:t xml:space="preserve"> "almacena desechos para que el embrión no se intoxique."</w:t>
      </w:r>
    </w:p>
    <w:p w14:paraId="2C1D3568" w14:textId="77777777" w:rsidR="007708D8" w:rsidRPr="00A8243E" w:rsidRDefault="002E4C99" w:rsidP="002E4C99">
      <w:pPr>
        <w:numPr>
          <w:ilvl w:val="1"/>
          <w:numId w:val="41"/>
        </w:numPr>
        <w:rPr>
          <w:lang w:val="es-ES"/>
        </w:rPr>
      </w:pPr>
      <w:r w:rsidRPr="00A8243E">
        <w:rPr>
          <w:b/>
          <w:bCs/>
          <w:lang w:val="es-ES"/>
        </w:rPr>
        <w:t>Saco vitelino:</w:t>
      </w:r>
      <w:r w:rsidRPr="00A8243E">
        <w:rPr>
          <w:lang w:val="es-ES"/>
        </w:rPr>
        <w:t xml:space="preserve"> "le aporta al embrión nutrientes y oxígeno."</w:t>
      </w:r>
    </w:p>
    <w:p w14:paraId="7796B483" w14:textId="77777777" w:rsidR="007708D8" w:rsidRPr="00A8243E" w:rsidRDefault="002E4C99" w:rsidP="002E4C99">
      <w:pPr>
        <w:numPr>
          <w:ilvl w:val="1"/>
          <w:numId w:val="41"/>
        </w:numPr>
        <w:rPr>
          <w:lang w:val="es-ES"/>
        </w:rPr>
      </w:pPr>
      <w:r w:rsidRPr="00A8243E">
        <w:rPr>
          <w:b/>
          <w:bCs/>
          <w:lang w:val="es-ES"/>
        </w:rPr>
        <w:t>Cáscara:</w:t>
      </w:r>
      <w:r w:rsidRPr="00A8243E">
        <w:rPr>
          <w:lang w:val="es-ES"/>
        </w:rPr>
        <w:t xml:space="preserve"> "le da protección y le aporta reserva de minerales."</w:t>
      </w:r>
    </w:p>
    <w:p w14:paraId="6B980EB5" w14:textId="77777777" w:rsidR="007708D8" w:rsidRPr="00A8243E" w:rsidRDefault="002E4C99" w:rsidP="002E4C99">
      <w:pPr>
        <w:numPr>
          <w:ilvl w:val="0"/>
          <w:numId w:val="40"/>
        </w:numPr>
        <w:rPr>
          <w:lang w:val="es-ES"/>
        </w:rPr>
      </w:pPr>
      <w:r w:rsidRPr="00A8243E">
        <w:rPr>
          <w:b/>
          <w:bCs/>
          <w:lang w:val="es-ES"/>
        </w:rPr>
        <w:t>Identifica las partes en el dibujo y escribe sus nombres:</w:t>
      </w:r>
    </w:p>
    <w:p w14:paraId="43791F2E" w14:textId="77777777" w:rsidR="007708D8" w:rsidRPr="00A8243E" w:rsidRDefault="002E4C99" w:rsidP="002E4C99">
      <w:pPr>
        <w:numPr>
          <w:ilvl w:val="1"/>
          <w:numId w:val="42"/>
        </w:numPr>
        <w:rPr>
          <w:lang w:val="es-ES"/>
        </w:rPr>
      </w:pPr>
      <w:r w:rsidRPr="00A8243E">
        <w:rPr>
          <w:lang w:val="es-ES"/>
        </w:rPr>
        <w:t xml:space="preserve">La parte más externa y dura es la </w:t>
      </w:r>
      <w:r w:rsidRPr="00A8243E">
        <w:rPr>
          <w:b/>
          <w:bCs/>
          <w:lang w:val="es-ES"/>
        </w:rPr>
        <w:t>Cáscara</w:t>
      </w:r>
      <w:r w:rsidRPr="00A8243E">
        <w:rPr>
          <w:lang w:val="es-ES"/>
        </w:rPr>
        <w:t>.</w:t>
      </w:r>
    </w:p>
    <w:p w14:paraId="18ADF112" w14:textId="77777777" w:rsidR="007708D8" w:rsidRPr="00A8243E" w:rsidRDefault="002E4C99" w:rsidP="002E4C99">
      <w:pPr>
        <w:numPr>
          <w:ilvl w:val="1"/>
          <w:numId w:val="42"/>
        </w:numPr>
        <w:rPr>
          <w:lang w:val="es-ES"/>
        </w:rPr>
      </w:pPr>
      <w:r w:rsidRPr="00A8243E">
        <w:rPr>
          <w:lang w:val="es-ES"/>
        </w:rPr>
        <w:t xml:space="preserve">La bolsa grande que contiene al embrión y el líquido es el </w:t>
      </w:r>
      <w:r w:rsidRPr="00A8243E">
        <w:rPr>
          <w:b/>
          <w:bCs/>
          <w:lang w:val="es-ES"/>
        </w:rPr>
        <w:t>Saco amniótico</w:t>
      </w:r>
      <w:r w:rsidRPr="00A8243E">
        <w:rPr>
          <w:lang w:val="es-ES"/>
        </w:rPr>
        <w:t>.</w:t>
      </w:r>
    </w:p>
    <w:p w14:paraId="6405EC58" w14:textId="77777777" w:rsidR="007708D8" w:rsidRPr="00A8243E" w:rsidRDefault="002E4C99" w:rsidP="002E4C99">
      <w:pPr>
        <w:numPr>
          <w:ilvl w:val="1"/>
          <w:numId w:val="42"/>
        </w:numPr>
        <w:rPr>
          <w:lang w:val="es-ES"/>
        </w:rPr>
      </w:pPr>
      <w:r w:rsidRPr="00A8243E">
        <w:rPr>
          <w:lang w:val="es-ES"/>
        </w:rPr>
        <w:t xml:space="preserve">La bolsa que parece tener "comida" para el embrión es el </w:t>
      </w:r>
      <w:r w:rsidRPr="00A8243E">
        <w:rPr>
          <w:b/>
          <w:bCs/>
          <w:lang w:val="es-ES"/>
        </w:rPr>
        <w:t>Saco vitelino</w:t>
      </w:r>
      <w:r w:rsidRPr="00A8243E">
        <w:rPr>
          <w:lang w:val="es-ES"/>
        </w:rPr>
        <w:t>.</w:t>
      </w:r>
    </w:p>
    <w:p w14:paraId="5248DDA2" w14:textId="77777777" w:rsidR="007708D8" w:rsidRPr="00A8243E" w:rsidRDefault="002E4C99" w:rsidP="002E4C99">
      <w:pPr>
        <w:numPr>
          <w:ilvl w:val="1"/>
          <w:numId w:val="42"/>
        </w:numPr>
        <w:rPr>
          <w:lang w:val="es-ES"/>
        </w:rPr>
      </w:pPr>
      <w:r w:rsidRPr="00A8243E">
        <w:rPr>
          <w:lang w:val="es-ES"/>
        </w:rPr>
        <w:t xml:space="preserve">La bolsa donde se guardan las "cosas sucias" del embrión es el </w:t>
      </w:r>
      <w:r w:rsidRPr="00A8243E">
        <w:rPr>
          <w:b/>
          <w:bCs/>
          <w:lang w:val="es-ES"/>
        </w:rPr>
        <w:t>Saco con desechos</w:t>
      </w:r>
      <w:r w:rsidRPr="00A8243E">
        <w:rPr>
          <w:lang w:val="es-ES"/>
        </w:rPr>
        <w:t>.</w:t>
      </w:r>
    </w:p>
    <w:p w14:paraId="506B7EBF" w14:textId="77777777" w:rsidR="007708D8" w:rsidRPr="00A8243E" w:rsidRDefault="002E4C99" w:rsidP="002E4C99">
      <w:pPr>
        <w:numPr>
          <w:ilvl w:val="0"/>
          <w:numId w:val="40"/>
        </w:numPr>
        <w:rPr>
          <w:lang w:val="es-ES"/>
        </w:rPr>
      </w:pPr>
      <w:r w:rsidRPr="00A8243E">
        <w:rPr>
          <w:b/>
          <w:bCs/>
          <w:lang w:val="es-ES"/>
        </w:rPr>
        <w:t>Rellena los huecos del dibujo con los nombres correctos.</w:t>
      </w:r>
    </w:p>
    <w:p w14:paraId="46EA38A2" w14:textId="77777777" w:rsidR="007708D8" w:rsidRPr="00A8243E" w:rsidRDefault="002E4C99" w:rsidP="002E4C99">
      <w:pPr>
        <w:numPr>
          <w:ilvl w:val="0"/>
          <w:numId w:val="40"/>
        </w:numPr>
        <w:rPr>
          <w:lang w:val="es-ES"/>
        </w:rPr>
      </w:pPr>
      <w:r w:rsidRPr="00A8243E">
        <w:rPr>
          <w:b/>
          <w:bCs/>
          <w:lang w:val="es-ES"/>
        </w:rPr>
        <w:t>Revisa:</w:t>
      </w:r>
      <w:r w:rsidRPr="00A8243E">
        <w:rPr>
          <w:lang w:val="es-ES"/>
        </w:rPr>
        <w:t xml:space="preserve"> Comprueba que cada nombre esté en su lugar y que las funciones coincidan.</w:t>
      </w:r>
    </w:p>
    <w:p w14:paraId="228B7120" w14:textId="77777777" w:rsidR="00366DC5" w:rsidRDefault="00366DC5" w:rsidP="00366DC5">
      <w:pPr>
        <w:pStyle w:val="Ttulo1"/>
        <w:spacing w:before="0"/>
        <w:rPr>
          <w:lang w:val="es-ES"/>
        </w:rPr>
      </w:pPr>
      <w:bookmarkStart w:id="24" w:name="X38f863fcc3aa76b118dd7c482d7af8f5a100ea1"/>
      <w:bookmarkEnd w:id="20"/>
      <w:bookmarkEnd w:id="23"/>
    </w:p>
    <w:p w14:paraId="5A7F9D09" w14:textId="77777777" w:rsidR="00366DC5" w:rsidRDefault="00366DC5" w:rsidP="00366DC5">
      <w:pPr>
        <w:pStyle w:val="Ttulo1"/>
        <w:spacing w:before="0"/>
        <w:rPr>
          <w:lang w:val="es-ES"/>
        </w:rPr>
      </w:pPr>
    </w:p>
    <w:p w14:paraId="6CB835E3" w14:textId="77777777" w:rsidR="00366DC5" w:rsidRDefault="00366DC5" w:rsidP="00366DC5">
      <w:pPr>
        <w:pStyle w:val="Ttulo1"/>
        <w:spacing w:before="0"/>
        <w:rPr>
          <w:sz w:val="2"/>
          <w:szCs w:val="2"/>
          <w:lang w:val="es-ES"/>
        </w:rPr>
      </w:pPr>
    </w:p>
    <w:p w14:paraId="71F83A93" w14:textId="77777777" w:rsidR="00366DC5" w:rsidRPr="00366DC5" w:rsidRDefault="00366DC5" w:rsidP="00366DC5">
      <w:pPr>
        <w:pStyle w:val="Textoindependiente"/>
        <w:rPr>
          <w:lang w:val="es-ES"/>
        </w:rPr>
      </w:pPr>
    </w:p>
    <w:p w14:paraId="5AEC1602" w14:textId="77777777" w:rsidR="007708D8" w:rsidRPr="00A8243E" w:rsidRDefault="002E4C99" w:rsidP="00366DC5">
      <w:pPr>
        <w:pStyle w:val="Ttulo1"/>
        <w:spacing w:before="0"/>
        <w:rPr>
          <w:lang w:val="es-ES"/>
        </w:rPr>
      </w:pPr>
      <w:r w:rsidRPr="00A8243E">
        <w:rPr>
          <w:lang w:val="es-ES"/>
        </w:rPr>
        <w:lastRenderedPageBreak/>
        <w:t>Actividad</w:t>
      </w:r>
      <w:r w:rsidR="00366DC5">
        <w:rPr>
          <w:lang w:val="es-ES"/>
        </w:rPr>
        <w:t xml:space="preserve"> 7:</w:t>
      </w:r>
      <w:r w:rsidRPr="00A8243E">
        <w:rPr>
          <w:lang w:val="es-ES"/>
        </w:rPr>
        <w:t xml:space="preserve"> </w:t>
      </w:r>
      <w:r w:rsidR="00366DC5" w:rsidRPr="00A8243E">
        <w:rPr>
          <w:lang w:val="es-ES"/>
        </w:rPr>
        <w:t>Página 18</w:t>
      </w:r>
      <w:r w:rsidR="00366DC5">
        <w:rPr>
          <w:lang w:val="es-ES"/>
        </w:rPr>
        <w:t xml:space="preserve"> </w:t>
      </w:r>
      <w:r w:rsidRPr="00A8243E">
        <w:rPr>
          <w:lang w:val="es-ES"/>
        </w:rPr>
        <w:t>"Elabora" del proyecto "Atrévete"</w:t>
      </w:r>
    </w:p>
    <w:p w14:paraId="2E152744" w14:textId="77777777" w:rsidR="007708D8" w:rsidRPr="00A8243E" w:rsidRDefault="002E4C99">
      <w:pPr>
        <w:pStyle w:val="Ttulo2"/>
        <w:rPr>
          <w:lang w:val="es-ES"/>
        </w:rPr>
      </w:pPr>
      <w:bookmarkStart w:id="25" w:name="enunciado-de-la-actividad-6"/>
      <w:r w:rsidRPr="00A8243E">
        <w:rPr>
          <w:lang w:val="es-ES"/>
        </w:rPr>
        <w:t>Enunciado de la actividad</w:t>
      </w:r>
    </w:p>
    <w:p w14:paraId="7C901BB0" w14:textId="77777777" w:rsidR="007708D8" w:rsidRPr="00A8243E" w:rsidRDefault="002E4C99">
      <w:pPr>
        <w:pStyle w:val="FirstParagraph"/>
        <w:rPr>
          <w:lang w:val="es-ES"/>
        </w:rPr>
      </w:pPr>
      <w:r w:rsidRPr="00A8243E">
        <w:rPr>
          <w:lang w:val="es-ES"/>
        </w:rPr>
        <w:t>A continuación, en grupo, realizad un pequeño estudio en la web y elegid alguna adaptación más específica e increíble de algún vertebrado en particular. Plasmad toda esta información en una cartulina grande o papel continuo de forma creativa, estructurando el mural en las siguientes secciones obligatorias:</w:t>
      </w:r>
    </w:p>
    <w:p w14:paraId="3F8333C9" w14:textId="77777777" w:rsidR="007708D8" w:rsidRPr="00A8243E" w:rsidRDefault="002E4C99" w:rsidP="002E4C99">
      <w:pPr>
        <w:numPr>
          <w:ilvl w:val="0"/>
          <w:numId w:val="43"/>
        </w:numPr>
        <w:rPr>
          <w:lang w:val="es-ES"/>
        </w:rPr>
      </w:pPr>
      <w:r w:rsidRPr="00A8243E">
        <w:rPr>
          <w:b/>
          <w:bCs/>
          <w:lang w:val="es-ES"/>
        </w:rPr>
        <w:t>Título:</w:t>
      </w:r>
      <w:r w:rsidRPr="00A8243E">
        <w:rPr>
          <w:lang w:val="es-ES"/>
        </w:rPr>
        <w:t xml:space="preserve"> debe ser impactante, con un nombre llamativo para la adaptación elegida.</w:t>
      </w:r>
    </w:p>
    <w:p w14:paraId="276681CF" w14:textId="77777777" w:rsidR="007708D8" w:rsidRPr="00A8243E" w:rsidRDefault="002E4C99" w:rsidP="002E4C99">
      <w:pPr>
        <w:numPr>
          <w:ilvl w:val="0"/>
          <w:numId w:val="43"/>
        </w:numPr>
        <w:rPr>
          <w:lang w:val="es-ES"/>
        </w:rPr>
      </w:pPr>
      <w:r w:rsidRPr="00A8243E">
        <w:rPr>
          <w:b/>
          <w:bCs/>
          <w:lang w:val="es-ES"/>
        </w:rPr>
        <w:t>Especie y hábitat:</w:t>
      </w:r>
      <w:r w:rsidRPr="00A8243E">
        <w:rPr>
          <w:lang w:val="es-ES"/>
        </w:rPr>
        <w:t xml:space="preserve"> identificación clara de la especie y su entorno.</w:t>
      </w:r>
    </w:p>
    <w:p w14:paraId="228EA93C" w14:textId="77777777" w:rsidR="007708D8" w:rsidRPr="00A8243E" w:rsidRDefault="002E4C99" w:rsidP="002E4C99">
      <w:pPr>
        <w:numPr>
          <w:ilvl w:val="0"/>
          <w:numId w:val="43"/>
        </w:numPr>
        <w:rPr>
          <w:lang w:val="es-ES"/>
        </w:rPr>
      </w:pPr>
      <w:r w:rsidRPr="00A8243E">
        <w:rPr>
          <w:b/>
          <w:bCs/>
          <w:lang w:val="es-ES"/>
        </w:rPr>
        <w:t>Mecanismo biológico:</w:t>
      </w:r>
      <w:r w:rsidRPr="00A8243E">
        <w:rPr>
          <w:lang w:val="es-ES"/>
        </w:rPr>
        <w:t xml:space="preserve"> explicación científica, breve y clara de cómo funciona la adaptación.</w:t>
      </w:r>
    </w:p>
    <w:p w14:paraId="55FF1DC4" w14:textId="77777777" w:rsidR="007708D8" w:rsidRPr="00A8243E" w:rsidRDefault="002E4C99" w:rsidP="002E4C99">
      <w:pPr>
        <w:numPr>
          <w:ilvl w:val="0"/>
          <w:numId w:val="43"/>
        </w:numPr>
        <w:rPr>
          <w:lang w:val="es-ES"/>
        </w:rPr>
      </w:pPr>
      <w:r w:rsidRPr="00A8243E">
        <w:rPr>
          <w:b/>
          <w:bCs/>
          <w:lang w:val="es-ES"/>
        </w:rPr>
        <w:t>Ventaja competitiva:</w:t>
      </w:r>
      <w:r w:rsidRPr="00A8243E">
        <w:rPr>
          <w:lang w:val="es-ES"/>
        </w:rPr>
        <w:t xml:space="preserve"> por qué esta adaptación es crucial para la supervivencia (caza, defensa, reproducción, etc.).</w:t>
      </w:r>
    </w:p>
    <w:p w14:paraId="3725C02B" w14:textId="77777777" w:rsidR="007708D8" w:rsidRPr="00A8243E" w:rsidRDefault="002E4C99" w:rsidP="002E4C99">
      <w:pPr>
        <w:numPr>
          <w:ilvl w:val="0"/>
          <w:numId w:val="43"/>
        </w:numPr>
        <w:rPr>
          <w:lang w:val="es-ES"/>
        </w:rPr>
      </w:pPr>
      <w:r w:rsidRPr="00A8243E">
        <w:rPr>
          <w:b/>
          <w:bCs/>
          <w:lang w:val="es-ES"/>
        </w:rPr>
        <w:t>Imágenes:</w:t>
      </w:r>
      <w:r w:rsidRPr="00A8243E">
        <w:rPr>
          <w:lang w:val="es-ES"/>
        </w:rPr>
        <w:t xml:space="preserve"> incluid imágenes representativas, dibujos o esquemas de alta calidad que ilustren la adaptación.</w:t>
      </w:r>
    </w:p>
    <w:p w14:paraId="3E4A14E7" w14:textId="77777777" w:rsidR="007708D8" w:rsidRPr="00A8243E" w:rsidRDefault="002E4C99">
      <w:pPr>
        <w:pStyle w:val="FirstParagraph"/>
        <w:rPr>
          <w:lang w:val="es-ES"/>
        </w:rPr>
      </w:pPr>
      <w:r w:rsidRPr="00A8243E">
        <w:rPr>
          <w:lang w:val="es-ES"/>
        </w:rPr>
        <w:t>Aseguraos de utilizar colores, tipografías y una maquetación atractiva para que el mural sea claro, visible y didáctico para el resto de la clase.</w:t>
      </w:r>
    </w:p>
    <w:p w14:paraId="3B10AF3F" w14:textId="77777777" w:rsidR="007708D8" w:rsidRPr="00A8243E" w:rsidRDefault="002E4C99">
      <w:pPr>
        <w:pStyle w:val="Ttulo2"/>
        <w:rPr>
          <w:lang w:val="es-ES"/>
        </w:rPr>
      </w:pPr>
      <w:bookmarkStart w:id="26" w:name="X3d6f360c4105a09101c4b5378d59ed1678f3fef"/>
      <w:bookmarkEnd w:id="25"/>
      <w:r w:rsidRPr="00A8243E">
        <w:rPr>
          <w:lang w:val="es-ES"/>
        </w:rPr>
        <w:t>Explicación para alumnos con dificultades de aprendizaje</w:t>
      </w:r>
    </w:p>
    <w:p w14:paraId="0A1FC8C0" w14:textId="77777777" w:rsidR="007708D8" w:rsidRPr="00A8243E" w:rsidRDefault="002E4C99">
      <w:pPr>
        <w:pStyle w:val="FirstParagraph"/>
        <w:rPr>
          <w:lang w:val="es-ES"/>
        </w:rPr>
      </w:pPr>
      <w:r w:rsidRPr="00A8243E">
        <w:rPr>
          <w:lang w:val="es-ES"/>
        </w:rPr>
        <w:t>Esta es la actividad final del proyecto y es la más grande. Tienes que trabajar en grupo para crear un mural sobre una adaptación sorprendente de un animal vertebrado. Es como hacer un póster muy chulo para explicar algo increíble de un animal. No te preocupes por la escritura, tu grupo te ayudará y puedes usar dibujos.</w:t>
      </w:r>
    </w:p>
    <w:p w14:paraId="00651E75" w14:textId="77777777" w:rsidR="007708D8" w:rsidRDefault="002E4C99">
      <w:pPr>
        <w:pStyle w:val="Ttulo2"/>
      </w:pPr>
      <w:bookmarkStart w:id="27" w:name="pasos-para-solucionarla-6"/>
      <w:bookmarkEnd w:id="26"/>
      <w:r>
        <w:t>Pasos para solucionarla</w:t>
      </w:r>
    </w:p>
    <w:p w14:paraId="424E2487" w14:textId="77777777" w:rsidR="007708D8" w:rsidRPr="00A8243E" w:rsidRDefault="002E4C99" w:rsidP="002E4C99">
      <w:pPr>
        <w:numPr>
          <w:ilvl w:val="0"/>
          <w:numId w:val="44"/>
        </w:numPr>
        <w:rPr>
          <w:lang w:val="es-ES"/>
        </w:rPr>
      </w:pPr>
      <w:r w:rsidRPr="00A8243E">
        <w:rPr>
          <w:b/>
          <w:bCs/>
          <w:lang w:val="es-ES"/>
        </w:rPr>
        <w:t>Trabajo en grupo y reparto de tareas:</w:t>
      </w:r>
    </w:p>
    <w:p w14:paraId="4ADC2776" w14:textId="77777777" w:rsidR="007708D8" w:rsidRPr="00A8243E" w:rsidRDefault="002E4C99" w:rsidP="002E4C99">
      <w:pPr>
        <w:numPr>
          <w:ilvl w:val="1"/>
          <w:numId w:val="45"/>
        </w:numPr>
        <w:rPr>
          <w:lang w:val="es-ES"/>
        </w:rPr>
      </w:pPr>
      <w:r w:rsidRPr="00A8243E">
        <w:rPr>
          <w:lang w:val="es-ES"/>
        </w:rPr>
        <w:t>Pide a tu grupo que te asigne tareas que se te den bien, como buscar imágenes, dibujar, o ayudar a pegar.</w:t>
      </w:r>
    </w:p>
    <w:p w14:paraId="7AE2A89D" w14:textId="77777777" w:rsidR="007708D8" w:rsidRPr="00A8243E" w:rsidRDefault="002E4C99" w:rsidP="002E4C99">
      <w:pPr>
        <w:numPr>
          <w:ilvl w:val="1"/>
          <w:numId w:val="45"/>
        </w:numPr>
        <w:rPr>
          <w:lang w:val="es-ES"/>
        </w:rPr>
      </w:pPr>
      <w:r w:rsidRPr="00A8243E">
        <w:rPr>
          <w:lang w:val="es-ES"/>
        </w:rPr>
        <w:t>Si te cuesta leer textos largos, pide que te lean la información o que te la resuman con palabras sencillas.</w:t>
      </w:r>
    </w:p>
    <w:p w14:paraId="646B8B90" w14:textId="77777777" w:rsidR="007708D8" w:rsidRDefault="002E4C99" w:rsidP="002E4C99">
      <w:pPr>
        <w:numPr>
          <w:ilvl w:val="0"/>
          <w:numId w:val="44"/>
        </w:numPr>
      </w:pPr>
      <w:r>
        <w:rPr>
          <w:b/>
          <w:bCs/>
        </w:rPr>
        <w:t>Elección de la adaptación:</w:t>
      </w:r>
    </w:p>
    <w:p w14:paraId="0CD60F53" w14:textId="77777777" w:rsidR="007708D8" w:rsidRPr="00A8243E" w:rsidRDefault="002E4C99" w:rsidP="002E4C99">
      <w:pPr>
        <w:numPr>
          <w:ilvl w:val="1"/>
          <w:numId w:val="46"/>
        </w:numPr>
        <w:rPr>
          <w:lang w:val="es-ES"/>
        </w:rPr>
      </w:pPr>
      <w:r w:rsidRPr="00A8243E">
        <w:rPr>
          <w:lang w:val="es-ES"/>
        </w:rPr>
        <w:t>Piensen en adaptaciones que sean visuales y fáciles de entender (</w:t>
      </w:r>
      <w:proofErr w:type="spellStart"/>
      <w:r w:rsidRPr="00A8243E">
        <w:rPr>
          <w:lang w:val="es-ES"/>
        </w:rPr>
        <w:t>ej</w:t>
      </w:r>
      <w:proofErr w:type="spellEnd"/>
      <w:r w:rsidRPr="00A8243E">
        <w:rPr>
          <w:lang w:val="es-ES"/>
        </w:rPr>
        <w:t>: el camuflaje del camaleón, el cuello largo de la jirafa, las alas de un ave, el sonar de los murciélagos).</w:t>
      </w:r>
    </w:p>
    <w:p w14:paraId="0B1687DF" w14:textId="77777777" w:rsidR="007708D8" w:rsidRPr="00A8243E" w:rsidRDefault="002E4C99" w:rsidP="002E4C99">
      <w:pPr>
        <w:numPr>
          <w:ilvl w:val="1"/>
          <w:numId w:val="46"/>
        </w:numPr>
        <w:rPr>
          <w:lang w:val="es-ES"/>
        </w:rPr>
      </w:pPr>
      <w:r w:rsidRPr="00A8243E">
        <w:rPr>
          <w:lang w:val="es-ES"/>
        </w:rPr>
        <w:t>Elige una que te parezca interesante para que te motives más.</w:t>
      </w:r>
    </w:p>
    <w:p w14:paraId="7A6729A2" w14:textId="77777777" w:rsidR="007708D8" w:rsidRDefault="002E4C99" w:rsidP="002E4C99">
      <w:pPr>
        <w:numPr>
          <w:ilvl w:val="0"/>
          <w:numId w:val="44"/>
        </w:numPr>
      </w:pPr>
      <w:r>
        <w:rPr>
          <w:b/>
          <w:bCs/>
        </w:rPr>
        <w:lastRenderedPageBreak/>
        <w:t>Investigación (con apoyo):</w:t>
      </w:r>
    </w:p>
    <w:p w14:paraId="62B531D2" w14:textId="77777777" w:rsidR="007708D8" w:rsidRPr="00A8243E" w:rsidRDefault="002E4C99" w:rsidP="002E4C99">
      <w:pPr>
        <w:numPr>
          <w:ilvl w:val="1"/>
          <w:numId w:val="47"/>
        </w:numPr>
        <w:rPr>
          <w:lang w:val="es-ES"/>
        </w:rPr>
      </w:pPr>
      <w:r w:rsidRPr="00A8243E">
        <w:rPr>
          <w:lang w:val="es-ES"/>
        </w:rPr>
        <w:t>Pide a tu grupo que te ayude a buscar información en internet o en libros sobre la adaptación elegida.</w:t>
      </w:r>
    </w:p>
    <w:p w14:paraId="5C453CCC" w14:textId="77777777" w:rsidR="007708D8" w:rsidRPr="00A8243E" w:rsidRDefault="002E4C99" w:rsidP="002E4C99">
      <w:pPr>
        <w:numPr>
          <w:ilvl w:val="1"/>
          <w:numId w:val="47"/>
        </w:numPr>
        <w:rPr>
          <w:lang w:val="es-ES"/>
        </w:rPr>
      </w:pPr>
      <w:r w:rsidRPr="00A8243E">
        <w:rPr>
          <w:lang w:val="es-ES"/>
        </w:rPr>
        <w:t>Si hay textos largos, pide que te los resuman o que te digan las ideas principales.</w:t>
      </w:r>
    </w:p>
    <w:p w14:paraId="673A5372" w14:textId="77777777" w:rsidR="007708D8" w:rsidRPr="00A8243E" w:rsidRDefault="002E4C99" w:rsidP="002E4C99">
      <w:pPr>
        <w:numPr>
          <w:ilvl w:val="1"/>
          <w:numId w:val="47"/>
        </w:numPr>
        <w:rPr>
          <w:lang w:val="es-ES"/>
        </w:rPr>
      </w:pPr>
      <w:r w:rsidRPr="00A8243E">
        <w:rPr>
          <w:lang w:val="es-ES"/>
        </w:rPr>
        <w:t>Usa recursos visuales y orales para entender la información.</w:t>
      </w:r>
    </w:p>
    <w:p w14:paraId="43A0277D" w14:textId="77777777" w:rsidR="007708D8" w:rsidRPr="00A8243E" w:rsidRDefault="002E4C99" w:rsidP="002E4C99">
      <w:pPr>
        <w:numPr>
          <w:ilvl w:val="0"/>
          <w:numId w:val="44"/>
        </w:numPr>
        <w:rPr>
          <w:lang w:val="es-ES"/>
        </w:rPr>
      </w:pPr>
      <w:r w:rsidRPr="00A8243E">
        <w:rPr>
          <w:b/>
          <w:bCs/>
          <w:lang w:val="es-ES"/>
        </w:rPr>
        <w:t>Creación del mural (paso a paso):</w:t>
      </w:r>
    </w:p>
    <w:p w14:paraId="7217AF8A" w14:textId="77777777" w:rsidR="007708D8" w:rsidRPr="00A8243E" w:rsidRDefault="002E4C99" w:rsidP="002E4C99">
      <w:pPr>
        <w:numPr>
          <w:ilvl w:val="1"/>
          <w:numId w:val="48"/>
        </w:numPr>
        <w:rPr>
          <w:lang w:val="es-ES"/>
        </w:rPr>
      </w:pPr>
      <w:r w:rsidRPr="00A8243E">
        <w:rPr>
          <w:b/>
          <w:bCs/>
          <w:lang w:val="es-ES"/>
        </w:rPr>
        <w:t>1. Título:</w:t>
      </w:r>
      <w:r w:rsidRPr="00A8243E">
        <w:rPr>
          <w:lang w:val="es-ES"/>
        </w:rPr>
        <w:t xml:space="preserve"> Piensen en un nombre corto y llamativo. Puedes ayudar a elegir los colores o el tipo de letra.</w:t>
      </w:r>
    </w:p>
    <w:p w14:paraId="11B625C4" w14:textId="77777777" w:rsidR="007708D8" w:rsidRDefault="002E4C99" w:rsidP="002E4C99">
      <w:pPr>
        <w:numPr>
          <w:ilvl w:val="1"/>
          <w:numId w:val="48"/>
        </w:numPr>
      </w:pPr>
      <w:r w:rsidRPr="00A8243E">
        <w:rPr>
          <w:b/>
          <w:bCs/>
          <w:lang w:val="es-ES"/>
        </w:rPr>
        <w:t>2. Especie y hábitat:</w:t>
      </w:r>
      <w:r w:rsidRPr="00A8243E">
        <w:rPr>
          <w:lang w:val="es-ES"/>
        </w:rPr>
        <w:t xml:space="preserve"> Escriban el nombre del animal y dónde vive. </w:t>
      </w:r>
      <w:r>
        <w:t>Puedes ayudar a dibujar el animal o su entorno.</w:t>
      </w:r>
    </w:p>
    <w:p w14:paraId="13D38195" w14:textId="77777777" w:rsidR="007708D8" w:rsidRPr="00A8243E" w:rsidRDefault="002E4C99" w:rsidP="002E4C99">
      <w:pPr>
        <w:numPr>
          <w:ilvl w:val="1"/>
          <w:numId w:val="48"/>
        </w:numPr>
        <w:rPr>
          <w:lang w:val="es-ES"/>
        </w:rPr>
      </w:pPr>
      <w:r w:rsidRPr="00A8243E">
        <w:rPr>
          <w:b/>
          <w:bCs/>
          <w:lang w:val="es-ES"/>
        </w:rPr>
        <w:t>3. Mecanismo biológico:</w:t>
      </w:r>
      <w:r w:rsidRPr="00A8243E">
        <w:rPr>
          <w:lang w:val="es-ES"/>
        </w:rPr>
        <w:t xml:space="preserve"> Expliquen cómo funciona la adaptación. Pide que lo escriban con frases cortas y claras. Si es posible, haz un esquema o dibujo que lo muestre.</w:t>
      </w:r>
    </w:p>
    <w:p w14:paraId="341EFF81" w14:textId="77777777" w:rsidR="007708D8" w:rsidRDefault="002E4C99" w:rsidP="002E4C99">
      <w:pPr>
        <w:numPr>
          <w:ilvl w:val="1"/>
          <w:numId w:val="48"/>
        </w:numPr>
      </w:pPr>
      <w:r w:rsidRPr="00A8243E">
        <w:rPr>
          <w:b/>
          <w:bCs/>
          <w:lang w:val="es-ES"/>
        </w:rPr>
        <w:t>4. Ventaja competitiva:</w:t>
      </w:r>
      <w:r w:rsidRPr="00A8243E">
        <w:rPr>
          <w:lang w:val="es-ES"/>
        </w:rPr>
        <w:t xml:space="preserve"> Expliquen para qué le sirve al animal esa adaptación (para cazar, defenderse, etc.). </w:t>
      </w:r>
      <w:r>
        <w:t>Usa palabras clave resaltadas.</w:t>
      </w:r>
    </w:p>
    <w:p w14:paraId="243CD18E" w14:textId="77777777" w:rsidR="007708D8" w:rsidRDefault="002E4C99" w:rsidP="002E4C99">
      <w:pPr>
        <w:numPr>
          <w:ilvl w:val="1"/>
          <w:numId w:val="48"/>
        </w:numPr>
      </w:pPr>
      <w:r w:rsidRPr="00A8243E">
        <w:rPr>
          <w:b/>
          <w:bCs/>
          <w:lang w:val="es-ES"/>
        </w:rPr>
        <w:t>5. Imágenes:</w:t>
      </w:r>
      <w:r w:rsidRPr="00A8243E">
        <w:rPr>
          <w:lang w:val="es-ES"/>
        </w:rPr>
        <w:t xml:space="preserve"> Busca o dibuja imágenes grandes y claras que muestren la adaptación. </w:t>
      </w:r>
      <w:r>
        <w:t>Puedes usar flechas para señalar las partes importantes.</w:t>
      </w:r>
    </w:p>
    <w:p w14:paraId="4C3FF852" w14:textId="77777777" w:rsidR="007708D8" w:rsidRDefault="002E4C99" w:rsidP="002E4C99">
      <w:pPr>
        <w:numPr>
          <w:ilvl w:val="0"/>
          <w:numId w:val="44"/>
        </w:numPr>
      </w:pPr>
      <w:r>
        <w:rPr>
          <w:b/>
          <w:bCs/>
        </w:rPr>
        <w:t>Maquetación y presentación:</w:t>
      </w:r>
    </w:p>
    <w:p w14:paraId="4D26436C" w14:textId="77777777" w:rsidR="007708D8" w:rsidRPr="00A8243E" w:rsidRDefault="002E4C99" w:rsidP="002E4C99">
      <w:pPr>
        <w:numPr>
          <w:ilvl w:val="1"/>
          <w:numId w:val="49"/>
        </w:numPr>
        <w:rPr>
          <w:lang w:val="es-ES"/>
        </w:rPr>
      </w:pPr>
      <w:r w:rsidRPr="00A8243E">
        <w:rPr>
          <w:lang w:val="es-ES"/>
        </w:rPr>
        <w:t>Asegúrate de que el mural tenga letras grandes y claras (tipografía adecuada).</w:t>
      </w:r>
    </w:p>
    <w:p w14:paraId="4FF553B6" w14:textId="77777777" w:rsidR="007708D8" w:rsidRPr="00A8243E" w:rsidRDefault="002E4C99" w:rsidP="002E4C99">
      <w:pPr>
        <w:numPr>
          <w:ilvl w:val="1"/>
          <w:numId w:val="49"/>
        </w:numPr>
        <w:rPr>
          <w:lang w:val="es-ES"/>
        </w:rPr>
      </w:pPr>
      <w:r w:rsidRPr="00A8243E">
        <w:rPr>
          <w:lang w:val="es-ES"/>
        </w:rPr>
        <w:t>Usa colores para separar las secciones y hacer que sea fácil de leer.</w:t>
      </w:r>
    </w:p>
    <w:p w14:paraId="11993FEB" w14:textId="77777777" w:rsidR="007708D8" w:rsidRPr="00A8243E" w:rsidRDefault="002E4C99" w:rsidP="002E4C99">
      <w:pPr>
        <w:numPr>
          <w:ilvl w:val="1"/>
          <w:numId w:val="49"/>
        </w:numPr>
        <w:rPr>
          <w:lang w:val="es-ES"/>
        </w:rPr>
      </w:pPr>
      <w:r w:rsidRPr="00A8243E">
        <w:rPr>
          <w:lang w:val="es-ES"/>
        </w:rPr>
        <w:t>Si tienen que presentarlo, puedes practicar tu parte en voz alta, sin preocuparte por leer. Puedes explicar lo que dibujaste o lo que más te gustó del animal.</w:t>
      </w:r>
      <w:bookmarkEnd w:id="24"/>
      <w:bookmarkEnd w:id="27"/>
    </w:p>
    <w:sectPr w:rsidR="007708D8" w:rsidRPr="00A8243E">
      <w:headerReference w:type="default" r:id="rId7"/>
      <w:footerReference w:type="default" r:id="rId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2CC493" w14:textId="77777777" w:rsidR="007320E2" w:rsidRDefault="007320E2">
      <w:pPr>
        <w:spacing w:after="0"/>
      </w:pPr>
      <w:r>
        <w:separator/>
      </w:r>
    </w:p>
  </w:endnote>
  <w:endnote w:type="continuationSeparator" w:id="0">
    <w:p w14:paraId="3985A04D" w14:textId="77777777" w:rsidR="007320E2" w:rsidRDefault="007320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86395" w14:textId="77777777" w:rsidR="00467A8F" w:rsidRDefault="00467A8F">
    <w:pPr>
      <w:pStyle w:val="Piedepgina"/>
    </w:pPr>
    <w:r w:rsidRPr="00937FA5">
      <w:rPr>
        <w:rFonts w:asciiTheme="majorHAnsi" w:hAnsiTheme="majorHAnsi" w:cstheme="majorHAnsi"/>
        <w:noProof/>
        <w:szCs w:val="20"/>
      </w:rPr>
      <w:drawing>
        <wp:inline distT="0" distB="0" distL="0" distR="0" wp14:anchorId="69A14C87" wp14:editId="6C01CB8E">
          <wp:extent cx="276446" cy="276446"/>
          <wp:effectExtent l="0" t="0" r="9525" b="9525"/>
          <wp:docPr id="1" name="Picture 1" descr="Imagen que contiene Logoti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n que contiene Logotipo&#10;&#10;El contenido generado por IA puede ser incorrecto."/>
                  <pic:cNvPicPr>
                    <a:picLocks noChangeAspect="1" noChangeArrowheads="1"/>
                  </pic:cNvPicPr>
                </pic:nvPicPr>
                <pic:blipFill>
                  <a:blip r:embed="rId1"/>
                  <a:stretch>
                    <a:fillRect/>
                  </a:stretch>
                </pic:blipFill>
                <pic:spPr bwMode="auto">
                  <a:xfrm>
                    <a:off x="0" y="0"/>
                    <a:ext cx="278379" cy="278379"/>
                  </a:xfrm>
                  <a:prstGeom prst="rect">
                    <a:avLst/>
                  </a:prstGeom>
                  <a:noFill/>
                  <a:ln>
                    <a:noFill/>
                  </a:ln>
                </pic:spPr>
              </pic:pic>
            </a:graphicData>
          </a:graphic>
        </wp:inline>
      </w:drawing>
    </w:r>
    <w:r>
      <w:rPr>
        <w:color w:val="808080"/>
        <w:sz w:val="18"/>
        <w:szCs w:val="18"/>
      </w:rPr>
      <w:t xml:space="preserve">   </w:t>
    </w:r>
    <w:r w:rsidRPr="004837C2">
      <w:rPr>
        <w:rFonts w:ascii="Verdana" w:hAnsi="Verdana" w:cs="Arial"/>
        <w:b/>
        <w:bCs/>
        <w:color w:val="545454"/>
        <w:sz w:val="16"/>
        <w:szCs w:val="16"/>
        <w:shd w:val="clear" w:color="auto" w:fill="FFFFFF"/>
      </w:rPr>
      <w:t xml:space="preserve">© </w:t>
    </w:r>
    <w:r w:rsidRPr="008328A0">
      <w:rPr>
        <w:rFonts w:ascii="Verdana" w:hAnsi="Verdana"/>
        <w:b/>
        <w:color w:val="808080"/>
        <w:sz w:val="16"/>
        <w:szCs w:val="16"/>
      </w:rPr>
      <w:t>Mc</w:t>
    </w:r>
    <w:r>
      <w:rPr>
        <w:rFonts w:ascii="Verdana" w:hAnsi="Verdana"/>
        <w:b/>
        <w:color w:val="808080"/>
        <w:sz w:val="16"/>
        <w:szCs w:val="16"/>
      </w:rPr>
      <w:t>G</w:t>
    </w:r>
    <w:r w:rsidRPr="008328A0">
      <w:rPr>
        <w:rFonts w:ascii="Verdana" w:hAnsi="Verdana"/>
        <w:b/>
        <w:color w:val="808080"/>
        <w:sz w:val="16"/>
        <w:szCs w:val="16"/>
      </w:rPr>
      <w:t>raw</w:t>
    </w:r>
    <w:r>
      <w:rPr>
        <w:rFonts w:ascii="Verdana" w:hAnsi="Verdana"/>
        <w:b/>
        <w:color w:val="808080"/>
        <w:sz w:val="16"/>
        <w:szCs w:val="16"/>
      </w:rPr>
      <w:t xml:space="preserve"> </w:t>
    </w:r>
    <w:r w:rsidRPr="008328A0">
      <w:rPr>
        <w:rFonts w:ascii="Verdana" w:hAnsi="Verdana"/>
        <w:b/>
        <w:color w:val="808080"/>
        <w:sz w:val="16"/>
        <w:szCs w:val="16"/>
      </w:rPr>
      <w:t>Hill</w:t>
    </w:r>
  </w:p>
  <w:p w14:paraId="51F05CD6" w14:textId="77777777" w:rsidR="00467A8F" w:rsidRDefault="00467A8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91493" w14:textId="77777777" w:rsidR="007320E2" w:rsidRDefault="007320E2">
      <w:r>
        <w:separator/>
      </w:r>
    </w:p>
  </w:footnote>
  <w:footnote w:type="continuationSeparator" w:id="0">
    <w:p w14:paraId="1E383831" w14:textId="77777777" w:rsidR="007320E2" w:rsidRDefault="007320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37D60" w14:textId="77777777" w:rsidR="00467A8F" w:rsidRDefault="00467A8F" w:rsidP="00467A8F">
    <w:pPr>
      <w:pStyle w:val="Encabezado"/>
    </w:pPr>
    <w:r>
      <w:rPr>
        <w:noProof/>
      </w:rPr>
      <mc:AlternateContent>
        <mc:Choice Requires="wps">
          <w:drawing>
            <wp:anchor distT="45720" distB="45720" distL="114300" distR="114300" simplePos="0" relativeHeight="251660288" behindDoc="0" locked="0" layoutInCell="1" allowOverlap="1" wp14:anchorId="0EEDB467" wp14:editId="502E95CE">
              <wp:simplePos x="0" y="0"/>
              <wp:positionH relativeFrom="margin">
                <wp:posOffset>-10160</wp:posOffset>
              </wp:positionH>
              <wp:positionV relativeFrom="paragraph">
                <wp:posOffset>-196850</wp:posOffset>
              </wp:positionV>
              <wp:extent cx="6731000" cy="35750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00" cy="357505"/>
                      </a:xfrm>
                      <a:prstGeom prst="rect">
                        <a:avLst/>
                      </a:prstGeom>
                      <a:noFill/>
                      <a:ln w="9525">
                        <a:noFill/>
                        <a:miter lim="800000"/>
                        <a:headEnd/>
                        <a:tailEnd/>
                      </a:ln>
                    </wps:spPr>
                    <wps:txbx>
                      <w:txbxContent>
                        <w:p w14:paraId="4D04C3B8" w14:textId="77777777" w:rsidR="00467A8F" w:rsidRPr="00F15835" w:rsidRDefault="00467A8F" w:rsidP="00467A8F">
                          <w:pPr>
                            <w:rPr>
                              <w:b/>
                              <w:bCs/>
                              <w:color w:val="FFFFFF" w:themeColor="background1"/>
                              <w:sz w:val="36"/>
                              <w:szCs w:val="36"/>
                              <w:lang w:val="es-ES"/>
                            </w:rPr>
                          </w:pPr>
                          <w:r w:rsidRPr="009F0826">
                            <w:rPr>
                              <w:b/>
                              <w:bCs/>
                              <w:color w:val="FFFFFF" w:themeColor="background1"/>
                              <w:sz w:val="36"/>
                              <w:szCs w:val="36"/>
                              <w:lang w:val="es-ES"/>
                            </w:rPr>
                            <w:t>ACTIVIDADES DIFÍCILES CON EXPLICACIÓN PASO A PAS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EDB467" id="_x0000_t202" coordsize="21600,21600" o:spt="202" path="m,l,21600r21600,l21600,xe">
              <v:stroke joinstyle="miter"/>
              <v:path gradientshapeok="t" o:connecttype="rect"/>
            </v:shapetype>
            <v:shape id="Text Box 2" o:spid="_x0000_s1026" type="#_x0000_t202" style="position:absolute;margin-left:-.8pt;margin-top:-15.5pt;width:530pt;height:28.1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" filled="f" stroked="f">
              <v:textbox>
                <w:txbxContent>
                  <w:p w14:paraId="4D04C3B8" w14:textId="77777777" w:rsidR="00467A8F" w:rsidRPr="00F15835" w:rsidRDefault="00467A8F" w:rsidP="00467A8F">
                    <w:pPr>
                      <w:rPr>
                        <w:b/>
                        <w:bCs/>
                        <w:color w:val="FFFFFF" w:themeColor="background1"/>
                        <w:sz w:val="36"/>
                        <w:szCs w:val="36"/>
                        <w:lang w:val="es-ES"/>
                      </w:rPr>
                    </w:pPr>
                    <w:r w:rsidRPr="009F0826">
                      <w:rPr>
                        <w:b/>
                        <w:bCs/>
                        <w:color w:val="FFFFFF" w:themeColor="background1"/>
                        <w:sz w:val="36"/>
                        <w:szCs w:val="36"/>
                        <w:lang w:val="es-ES"/>
                      </w:rPr>
                      <w:t>ACTIVIDADES DIFÍCILES CON EXPLICACIÓN PASO A PASO</w:t>
                    </w:r>
                  </w:p>
                </w:txbxContent>
              </v:textbox>
              <w10:wrap type="square" anchorx="margin"/>
            </v:shape>
          </w:pict>
        </mc:Fallback>
      </mc:AlternateContent>
    </w:r>
    <w:r>
      <w:rPr>
        <w:noProof/>
      </w:rPr>
      <mc:AlternateContent>
        <mc:Choice Requires="wps">
          <w:drawing>
            <wp:anchor distT="0" distB="0" distL="114300" distR="114300" simplePos="0" relativeHeight="251659264" behindDoc="0" locked="0" layoutInCell="1" allowOverlap="1" wp14:anchorId="2635D721" wp14:editId="7A8AD7EA">
              <wp:simplePos x="0" y="0"/>
              <wp:positionH relativeFrom="page">
                <wp:align>left</wp:align>
              </wp:positionH>
              <wp:positionV relativeFrom="paragraph">
                <wp:posOffset>-449580</wp:posOffset>
              </wp:positionV>
              <wp:extent cx="7783830" cy="826770"/>
              <wp:effectExtent l="0" t="0" r="7620" b="0"/>
              <wp:wrapNone/>
              <wp:docPr id="1705928300" name="Rectángulo 1"/>
              <wp:cNvGraphicFramePr/>
              <a:graphic xmlns:a="http://schemas.openxmlformats.org/drawingml/2006/main">
                <a:graphicData uri="http://schemas.microsoft.com/office/word/2010/wordprocessingShape">
                  <wps:wsp>
                    <wps:cNvSpPr/>
                    <wps:spPr>
                      <a:xfrm>
                        <a:off x="0" y="0"/>
                        <a:ext cx="7783830" cy="826770"/>
                      </a:xfrm>
                      <a:prstGeom prst="rect">
                        <a:avLst/>
                      </a:prstGeom>
                      <a:solidFill>
                        <a:schemeClr val="accent1">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4640D4B" w14:textId="77777777" w:rsidR="00467A8F" w:rsidRDefault="00467A8F" w:rsidP="00467A8F">
                          <w:pPr>
                            <w:pStyle w:val="NormalWeb"/>
                          </w:pPr>
                          <w:r>
                            <w:rPr>
                              <w:noProof/>
                            </w:rPr>
                            <w:drawing>
                              <wp:inline distT="0" distB="0" distL="0" distR="0" wp14:anchorId="6DD72337" wp14:editId="716EE2E6">
                                <wp:extent cx="722630" cy="722630"/>
                                <wp:effectExtent l="0" t="0" r="0" b="1270"/>
                                <wp:docPr id="1600711115" name="Imagen 1" descr="Icon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75084" name="Imagen 1" descr="Icono&#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630" cy="722630"/>
                                        </a:xfrm>
                                        <a:prstGeom prst="rect">
                                          <a:avLst/>
                                        </a:prstGeom>
                                        <a:noFill/>
                                        <a:ln>
                                          <a:noFill/>
                                        </a:ln>
                                      </pic:spPr>
                                    </pic:pic>
                                  </a:graphicData>
                                </a:graphic>
                              </wp:inline>
                            </w:drawing>
                          </w:r>
                        </w:p>
                        <w:p w14:paraId="3D5EE690" w14:textId="77777777" w:rsidR="00467A8F" w:rsidRDefault="00467A8F" w:rsidP="00467A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35D721" id="Rectángulo 1" o:spid="_x0000_s1027" style="position:absolute;margin-left:0;margin-top:-35.4pt;width:612.9pt;height:65.1pt;z-index:251659264;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" fillcolor="#95b3d7 [1940]" stroked="f" strokeweight="2pt">
              <v:textbox>
                <w:txbxContent>
                  <w:p w14:paraId="74640D4B" w14:textId="77777777" w:rsidR="00467A8F" w:rsidRDefault="00467A8F" w:rsidP="00467A8F">
                    <w:pPr>
                      <w:pStyle w:val="NormalWeb"/>
                    </w:pPr>
                    <w:r>
                      <w:rPr>
                        <w:noProof/>
                      </w:rPr>
                      <w:drawing>
                        <wp:inline distT="0" distB="0" distL="0" distR="0" wp14:anchorId="6DD72337" wp14:editId="716EE2E6">
                          <wp:extent cx="722630" cy="722630"/>
                          <wp:effectExtent l="0" t="0" r="0" b="1270"/>
                          <wp:docPr id="1600711115" name="Imagen 1" descr="Icon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75084" name="Imagen 1" descr="Icono&#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630" cy="722630"/>
                                  </a:xfrm>
                                  <a:prstGeom prst="rect">
                                    <a:avLst/>
                                  </a:prstGeom>
                                  <a:noFill/>
                                  <a:ln>
                                    <a:noFill/>
                                  </a:ln>
                                </pic:spPr>
                              </pic:pic>
                            </a:graphicData>
                          </a:graphic>
                        </wp:inline>
                      </w:drawing>
                    </w:r>
                  </w:p>
                  <w:p w14:paraId="3D5EE690" w14:textId="77777777" w:rsidR="00467A8F" w:rsidRDefault="00467A8F" w:rsidP="00467A8F">
                    <w:pPr>
                      <w:jc w:val="center"/>
                    </w:pPr>
                  </w:p>
                </w:txbxContent>
              </v:textbox>
              <w10:wrap anchorx="page"/>
            </v:rect>
          </w:pict>
        </mc:Fallback>
      </mc:AlternateContent>
    </w:r>
  </w:p>
  <w:p w14:paraId="6FEDF40A" w14:textId="77777777" w:rsidR="00467A8F" w:rsidRDefault="00467A8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3BE80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201"/>
    <w:multiLevelType w:val="multilevel"/>
    <w:tmpl w:val="C494FD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594973717">
    <w:abstractNumId w:val="0"/>
  </w:num>
  <w:num w:numId="2" w16cid:durableId="11921874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06168223">
    <w:abstractNumId w:val="0"/>
  </w:num>
  <w:num w:numId="4" w16cid:durableId="1050499474">
    <w:abstractNumId w:val="0"/>
  </w:num>
  <w:num w:numId="5" w16cid:durableId="2455024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15780915">
    <w:abstractNumId w:val="0"/>
  </w:num>
  <w:num w:numId="7" w16cid:durableId="1617179418">
    <w:abstractNumId w:val="0"/>
  </w:num>
  <w:num w:numId="8" w16cid:durableId="1956935225">
    <w:abstractNumId w:val="0"/>
  </w:num>
  <w:num w:numId="9" w16cid:durableId="4439655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22627318">
    <w:abstractNumId w:val="0"/>
  </w:num>
  <w:num w:numId="11" w16cid:durableId="18119679">
    <w:abstractNumId w:val="0"/>
  </w:num>
  <w:num w:numId="12" w16cid:durableId="1811245423">
    <w:abstractNumId w:val="0"/>
  </w:num>
  <w:num w:numId="13" w16cid:durableId="751658867">
    <w:abstractNumId w:val="0"/>
  </w:num>
  <w:num w:numId="14" w16cid:durableId="1572079235">
    <w:abstractNumId w:val="0"/>
  </w:num>
  <w:num w:numId="15" w16cid:durableId="1643191108">
    <w:abstractNumId w:val="0"/>
  </w:num>
  <w:num w:numId="16" w16cid:durableId="792864217">
    <w:abstractNumId w:val="0"/>
  </w:num>
  <w:num w:numId="17" w16cid:durableId="623971944">
    <w:abstractNumId w:val="0"/>
  </w:num>
  <w:num w:numId="18" w16cid:durableId="103424647">
    <w:abstractNumId w:val="0"/>
  </w:num>
  <w:num w:numId="19" w16cid:durableId="7899775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02685870">
    <w:abstractNumId w:val="0"/>
  </w:num>
  <w:num w:numId="21" w16cid:durableId="577327338">
    <w:abstractNumId w:val="0"/>
  </w:num>
  <w:num w:numId="22" w16cid:durableId="712923921">
    <w:abstractNumId w:val="0"/>
  </w:num>
  <w:num w:numId="23" w16cid:durableId="7643010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93754247">
    <w:abstractNumId w:val="0"/>
  </w:num>
  <w:num w:numId="25" w16cid:durableId="1924680209">
    <w:abstractNumId w:val="0"/>
  </w:num>
  <w:num w:numId="26" w16cid:durableId="238290513">
    <w:abstractNumId w:val="0"/>
  </w:num>
  <w:num w:numId="27" w16cid:durableId="1744833021">
    <w:abstractNumId w:val="0"/>
  </w:num>
  <w:num w:numId="28" w16cid:durableId="1895921209">
    <w:abstractNumId w:val="0"/>
  </w:num>
  <w:num w:numId="29" w16cid:durableId="76245259">
    <w:abstractNumId w:val="0"/>
  </w:num>
  <w:num w:numId="30" w16cid:durableId="557478077">
    <w:abstractNumId w:val="0"/>
  </w:num>
  <w:num w:numId="31" w16cid:durableId="3269769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97417081">
    <w:abstractNumId w:val="0"/>
  </w:num>
  <w:num w:numId="33" w16cid:durableId="1159808634">
    <w:abstractNumId w:val="0"/>
  </w:num>
  <w:num w:numId="34" w16cid:durableId="401023921">
    <w:abstractNumId w:val="0"/>
  </w:num>
  <w:num w:numId="35" w16cid:durableId="1450125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59214422">
    <w:abstractNumId w:val="0"/>
  </w:num>
  <w:num w:numId="37" w16cid:durableId="1305350623">
    <w:abstractNumId w:val="0"/>
  </w:num>
  <w:num w:numId="38" w16cid:durableId="511528866">
    <w:abstractNumId w:val="0"/>
  </w:num>
  <w:num w:numId="39" w16cid:durableId="953442288">
    <w:abstractNumId w:val="0"/>
  </w:num>
  <w:num w:numId="40" w16cid:durableId="10388215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35997162">
    <w:abstractNumId w:val="0"/>
  </w:num>
  <w:num w:numId="42" w16cid:durableId="369841490">
    <w:abstractNumId w:val="0"/>
  </w:num>
  <w:num w:numId="43" w16cid:durableId="4768014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746600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91846137">
    <w:abstractNumId w:val="0"/>
  </w:num>
  <w:num w:numId="46" w16cid:durableId="359865983">
    <w:abstractNumId w:val="0"/>
  </w:num>
  <w:num w:numId="47" w16cid:durableId="976256249">
    <w:abstractNumId w:val="0"/>
  </w:num>
  <w:num w:numId="48" w16cid:durableId="1023046904">
    <w:abstractNumId w:val="0"/>
  </w:num>
  <w:num w:numId="49" w16cid:durableId="1882401150">
    <w:abstractNumId w:val="0"/>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708D8"/>
    <w:rsid w:val="002E4C99"/>
    <w:rsid w:val="00366DC5"/>
    <w:rsid w:val="00467A8F"/>
    <w:rsid w:val="007320E2"/>
    <w:rsid w:val="007708D8"/>
    <w:rsid w:val="00904559"/>
    <w:rsid w:val="00A8243E"/>
    <w:rsid w:val="00B31DC4"/>
    <w:rsid w:val="00C16924"/>
    <w:rsid w:val="00F9317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58D06"/>
  <w15:docId w15:val="{4F5CC01E-31C4-41DB-9C12-C2BF5A2C0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rsid w:val="00B31DC4"/>
    <w:pPr>
      <w:spacing w:after="0"/>
    </w:pPr>
    <w:rPr>
      <w:rFonts w:ascii="Tahoma" w:hAnsi="Tahoma" w:cs="Tahoma"/>
      <w:sz w:val="16"/>
      <w:szCs w:val="16"/>
    </w:rPr>
  </w:style>
  <w:style w:type="character" w:customStyle="1" w:styleId="TextodegloboCar">
    <w:name w:val="Texto de globo Car"/>
    <w:basedOn w:val="Fuentedeprrafopredeter"/>
    <w:link w:val="Textodeglobo"/>
    <w:rsid w:val="00B31DC4"/>
    <w:rPr>
      <w:rFonts w:ascii="Tahoma" w:hAnsi="Tahoma" w:cs="Tahoma"/>
      <w:sz w:val="16"/>
      <w:szCs w:val="16"/>
    </w:rPr>
  </w:style>
  <w:style w:type="paragraph" w:styleId="Encabezado">
    <w:name w:val="header"/>
    <w:basedOn w:val="Normal"/>
    <w:link w:val="EncabezadoCar"/>
    <w:uiPriority w:val="99"/>
    <w:rsid w:val="00467A8F"/>
    <w:pPr>
      <w:tabs>
        <w:tab w:val="center" w:pos="4680"/>
        <w:tab w:val="right" w:pos="9360"/>
      </w:tabs>
      <w:spacing w:after="0"/>
    </w:pPr>
  </w:style>
  <w:style w:type="character" w:customStyle="1" w:styleId="EncabezadoCar">
    <w:name w:val="Encabezado Car"/>
    <w:basedOn w:val="Fuentedeprrafopredeter"/>
    <w:link w:val="Encabezado"/>
    <w:uiPriority w:val="99"/>
    <w:rsid w:val="00467A8F"/>
  </w:style>
  <w:style w:type="paragraph" w:styleId="Piedepgina">
    <w:name w:val="footer"/>
    <w:basedOn w:val="Normal"/>
    <w:link w:val="PiedepginaCar"/>
    <w:uiPriority w:val="99"/>
    <w:rsid w:val="00467A8F"/>
    <w:pPr>
      <w:tabs>
        <w:tab w:val="center" w:pos="4680"/>
        <w:tab w:val="right" w:pos="9360"/>
      </w:tabs>
      <w:spacing w:after="0"/>
    </w:pPr>
  </w:style>
  <w:style w:type="character" w:customStyle="1" w:styleId="PiedepginaCar">
    <w:name w:val="Pie de página Car"/>
    <w:basedOn w:val="Fuentedeprrafopredeter"/>
    <w:link w:val="Piedepgina"/>
    <w:uiPriority w:val="99"/>
    <w:rsid w:val="00467A8F"/>
  </w:style>
  <w:style w:type="paragraph" w:styleId="NormalWeb">
    <w:name w:val="Normal (Web)"/>
    <w:basedOn w:val="Normal"/>
    <w:uiPriority w:val="99"/>
    <w:unhideWhenUsed/>
    <w:rsid w:val="00467A8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2</Pages>
  <Words>2632</Words>
  <Characters>15003</Characters>
  <Application>Microsoft Office Word</Application>
  <DocSecurity>0</DocSecurity>
  <Lines>125</Lines>
  <Paragraphs>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dc:creator>
  <cp:lastModifiedBy>Hernandez Gonzalez, Aday</cp:lastModifiedBy>
  <cp:revision>5</cp:revision>
  <dcterms:created xsi:type="dcterms:W3CDTF">2026-03-19T20:22:00Z</dcterms:created>
  <dcterms:modified xsi:type="dcterms:W3CDTF">2026-03-24T11:31:00Z</dcterms:modified>
</cp:coreProperties>
</file>